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70F5B" w:rsidRPr="001709FD" w:rsidRDefault="00570F5B" w:rsidP="001709FD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bookmarkStart w:id="0" w:name="_GoBack"/>
      <w:bookmarkEnd w:id="0"/>
      <w:smartTag w:uri="urn:schemas-microsoft-com:office:smarttags" w:element="address">
        <w:smartTag w:uri="urn:schemas-microsoft-com:office:smarttags" w:element="Street">
          <w:r w:rsidRPr="001709FD">
            <w:rPr>
              <w:rFonts w:ascii="Times New Roman" w:hAnsi="Times New Roman"/>
              <w:b/>
              <w:sz w:val="24"/>
              <w:szCs w:val="24"/>
            </w:rPr>
            <w:t>Creole Nature Trail All-American Road</w:t>
          </w:r>
        </w:smartTag>
      </w:smartTag>
    </w:p>
    <w:p w:rsidR="00570F5B" w:rsidRPr="001709FD" w:rsidRDefault="00570F5B" w:rsidP="001709FD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1709FD">
        <w:rPr>
          <w:rFonts w:ascii="Times New Roman" w:hAnsi="Times New Roman"/>
          <w:b/>
          <w:sz w:val="24"/>
          <w:szCs w:val="24"/>
        </w:rPr>
        <w:t>District Board of Commissioners Meeting</w:t>
      </w:r>
    </w:p>
    <w:p w:rsidR="00570F5B" w:rsidRPr="001709FD" w:rsidRDefault="00D958DE" w:rsidP="001709FD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hurs</w:t>
      </w:r>
      <w:r w:rsidR="004A2B50">
        <w:rPr>
          <w:rFonts w:ascii="Times New Roman" w:hAnsi="Times New Roman"/>
          <w:b/>
          <w:sz w:val="24"/>
          <w:szCs w:val="24"/>
        </w:rPr>
        <w:t>day</w:t>
      </w:r>
      <w:r w:rsidR="000622B4">
        <w:rPr>
          <w:rFonts w:ascii="Times New Roman" w:hAnsi="Times New Roman"/>
          <w:b/>
          <w:sz w:val="24"/>
          <w:szCs w:val="24"/>
        </w:rPr>
        <w:t xml:space="preserve">, </w:t>
      </w:r>
      <w:r w:rsidR="00851966">
        <w:rPr>
          <w:rFonts w:ascii="Times New Roman" w:hAnsi="Times New Roman"/>
          <w:b/>
          <w:sz w:val="24"/>
          <w:szCs w:val="24"/>
        </w:rPr>
        <w:t>December</w:t>
      </w:r>
      <w:r w:rsidR="003B05FF">
        <w:rPr>
          <w:rFonts w:ascii="Times New Roman" w:hAnsi="Times New Roman"/>
          <w:b/>
          <w:sz w:val="24"/>
          <w:szCs w:val="24"/>
        </w:rPr>
        <w:t xml:space="preserve"> 1</w:t>
      </w:r>
      <w:r w:rsidR="00851966">
        <w:rPr>
          <w:rFonts w:ascii="Times New Roman" w:hAnsi="Times New Roman"/>
          <w:b/>
          <w:sz w:val="24"/>
          <w:szCs w:val="24"/>
        </w:rPr>
        <w:t>9</w:t>
      </w:r>
      <w:r w:rsidR="00D429E7">
        <w:rPr>
          <w:rFonts w:ascii="Times New Roman" w:hAnsi="Times New Roman"/>
          <w:b/>
          <w:sz w:val="24"/>
          <w:szCs w:val="24"/>
        </w:rPr>
        <w:t>, 2019</w:t>
      </w:r>
      <w:r w:rsidR="00570F5B" w:rsidRPr="001709FD">
        <w:rPr>
          <w:rFonts w:ascii="Times New Roman" w:hAnsi="Times New Roman"/>
          <w:b/>
          <w:sz w:val="24"/>
          <w:szCs w:val="24"/>
        </w:rPr>
        <w:t xml:space="preserve">, </w:t>
      </w:r>
      <w:r w:rsidR="003B05FF">
        <w:rPr>
          <w:rFonts w:ascii="Times New Roman" w:hAnsi="Times New Roman"/>
          <w:b/>
          <w:sz w:val="24"/>
          <w:szCs w:val="24"/>
        </w:rPr>
        <w:t>2</w:t>
      </w:r>
      <w:r w:rsidR="00570F5B" w:rsidRPr="001709FD">
        <w:rPr>
          <w:rFonts w:ascii="Times New Roman" w:hAnsi="Times New Roman"/>
          <w:b/>
          <w:sz w:val="24"/>
          <w:szCs w:val="24"/>
        </w:rPr>
        <w:t>:</w:t>
      </w:r>
      <w:r w:rsidR="003B05FF">
        <w:rPr>
          <w:rFonts w:ascii="Times New Roman" w:hAnsi="Times New Roman"/>
          <w:b/>
          <w:sz w:val="24"/>
          <w:szCs w:val="24"/>
        </w:rPr>
        <w:t>0</w:t>
      </w:r>
      <w:r w:rsidR="00570F5B" w:rsidRPr="001709FD">
        <w:rPr>
          <w:rFonts w:ascii="Times New Roman" w:hAnsi="Times New Roman"/>
          <w:b/>
          <w:sz w:val="24"/>
          <w:szCs w:val="24"/>
        </w:rPr>
        <w:t xml:space="preserve">0 </w:t>
      </w:r>
      <w:r w:rsidR="00FD7B3C">
        <w:rPr>
          <w:rFonts w:ascii="Times New Roman" w:hAnsi="Times New Roman"/>
          <w:b/>
          <w:sz w:val="24"/>
          <w:szCs w:val="24"/>
        </w:rPr>
        <w:t>p</w:t>
      </w:r>
      <w:r w:rsidR="00570F5B" w:rsidRPr="001709FD">
        <w:rPr>
          <w:rFonts w:ascii="Times New Roman" w:hAnsi="Times New Roman"/>
          <w:b/>
          <w:sz w:val="24"/>
          <w:szCs w:val="24"/>
        </w:rPr>
        <w:t>m</w:t>
      </w:r>
    </w:p>
    <w:p w:rsidR="00570F5B" w:rsidRPr="001709FD" w:rsidRDefault="00FD7B3C" w:rsidP="001709FD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outhwest Louisiana Convention &amp; Visitors Bureau</w:t>
      </w:r>
    </w:p>
    <w:p w:rsidR="00570F5B" w:rsidRDefault="00570F5B" w:rsidP="008F3F1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570F5B" w:rsidRDefault="00570F5B" w:rsidP="008F3F1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9641B8" w:rsidRDefault="009641B8" w:rsidP="008F3F1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570F5B" w:rsidRPr="001709FD" w:rsidRDefault="00570F5B" w:rsidP="008F3F18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1709FD">
        <w:rPr>
          <w:rFonts w:ascii="Times New Roman" w:hAnsi="Times New Roman"/>
          <w:b/>
          <w:sz w:val="24"/>
          <w:szCs w:val="24"/>
        </w:rPr>
        <w:t xml:space="preserve">In attendance </w:t>
      </w:r>
      <w:r w:rsidR="00060A5B" w:rsidRPr="001709FD">
        <w:rPr>
          <w:rFonts w:ascii="Times New Roman" w:hAnsi="Times New Roman"/>
          <w:b/>
          <w:sz w:val="24"/>
          <w:szCs w:val="24"/>
        </w:rPr>
        <w:t>were</w:t>
      </w:r>
      <w:r w:rsidRPr="001709FD">
        <w:rPr>
          <w:rFonts w:ascii="Times New Roman" w:hAnsi="Times New Roman"/>
          <w:b/>
          <w:sz w:val="24"/>
          <w:szCs w:val="24"/>
        </w:rPr>
        <w:t xml:space="preserve"> the </w:t>
      </w:r>
      <w:r w:rsidR="005F0B92">
        <w:rPr>
          <w:rFonts w:ascii="Times New Roman" w:hAnsi="Times New Roman"/>
          <w:b/>
          <w:sz w:val="24"/>
          <w:szCs w:val="24"/>
        </w:rPr>
        <w:t>District</w:t>
      </w:r>
      <w:r w:rsidRPr="001709FD">
        <w:rPr>
          <w:rFonts w:ascii="Times New Roman" w:hAnsi="Times New Roman"/>
          <w:b/>
          <w:sz w:val="24"/>
          <w:szCs w:val="24"/>
        </w:rPr>
        <w:t xml:space="preserve"> Commissioners as follows:</w:t>
      </w:r>
    </w:p>
    <w:p w:rsidR="00CA57AD" w:rsidRDefault="00D429E7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aul Guillory</w:t>
      </w:r>
      <w:r w:rsidR="00CA57AD">
        <w:rPr>
          <w:rFonts w:ascii="Times New Roman" w:hAnsi="Times New Roman"/>
          <w:sz w:val="24"/>
          <w:szCs w:val="24"/>
        </w:rPr>
        <w:t>, Chairman</w:t>
      </w:r>
    </w:p>
    <w:p w:rsidR="00CD27B2" w:rsidRDefault="00D429E7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helley Johnson</w:t>
      </w:r>
      <w:r w:rsidR="00CD27B2">
        <w:rPr>
          <w:rFonts w:ascii="Times New Roman" w:hAnsi="Times New Roman"/>
          <w:sz w:val="24"/>
          <w:szCs w:val="24"/>
        </w:rPr>
        <w:t>, Vice Chair</w:t>
      </w:r>
    </w:p>
    <w:p w:rsidR="003B05FF" w:rsidRDefault="003B05FF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arolyn Miller, secretary/treasurer</w:t>
      </w:r>
    </w:p>
    <w:p w:rsidR="00FC1655" w:rsidRDefault="00FC1655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nnette Richey</w:t>
      </w:r>
    </w:p>
    <w:p w:rsidR="00D958DE" w:rsidRDefault="00D958DE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Jimmy Brown</w:t>
      </w:r>
    </w:p>
    <w:p w:rsidR="00D429E7" w:rsidRDefault="003B05FF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on Duberville</w:t>
      </w:r>
    </w:p>
    <w:p w:rsidR="009C3023" w:rsidRDefault="009C3023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am Wilkinson</w:t>
      </w:r>
    </w:p>
    <w:p w:rsidR="00851966" w:rsidRDefault="00851966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endy Harrington</w:t>
      </w:r>
    </w:p>
    <w:p w:rsidR="00851966" w:rsidRDefault="00851966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aula Chesson</w:t>
      </w:r>
    </w:p>
    <w:p w:rsidR="000622B4" w:rsidRDefault="000622B4" w:rsidP="008F3F18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:rsidR="00570F5B" w:rsidRDefault="00570F5B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1709FD">
        <w:rPr>
          <w:rFonts w:ascii="Times New Roman" w:hAnsi="Times New Roman"/>
          <w:b/>
          <w:sz w:val="24"/>
          <w:szCs w:val="24"/>
        </w:rPr>
        <w:t>Absent:</w:t>
      </w:r>
      <w:r w:rsidR="007C7565">
        <w:rPr>
          <w:rFonts w:ascii="Times New Roman" w:hAnsi="Times New Roman"/>
          <w:sz w:val="24"/>
          <w:szCs w:val="24"/>
        </w:rPr>
        <w:t xml:space="preserve">   </w:t>
      </w:r>
      <w:r w:rsidR="00851966">
        <w:rPr>
          <w:rFonts w:ascii="Times New Roman" w:hAnsi="Times New Roman"/>
          <w:sz w:val="24"/>
          <w:szCs w:val="24"/>
        </w:rPr>
        <w:t>None</w:t>
      </w:r>
    </w:p>
    <w:p w:rsidR="00570F5B" w:rsidRPr="00AF6EB9" w:rsidRDefault="00570F5B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:rsidR="00A05E6D" w:rsidRDefault="00AF6EB9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AF6EB9">
        <w:rPr>
          <w:rFonts w:ascii="Times New Roman" w:hAnsi="Times New Roman"/>
          <w:sz w:val="24"/>
          <w:szCs w:val="24"/>
        </w:rPr>
        <w:t xml:space="preserve">Also present </w:t>
      </w:r>
      <w:r w:rsidR="00CD27B2">
        <w:rPr>
          <w:rFonts w:ascii="Times New Roman" w:hAnsi="Times New Roman"/>
          <w:sz w:val="24"/>
          <w:szCs w:val="24"/>
        </w:rPr>
        <w:t>w</w:t>
      </w:r>
      <w:r w:rsidR="00392265">
        <w:rPr>
          <w:rFonts w:ascii="Times New Roman" w:hAnsi="Times New Roman"/>
          <w:sz w:val="24"/>
          <w:szCs w:val="24"/>
        </w:rPr>
        <w:t xml:space="preserve">ere </w:t>
      </w:r>
      <w:r w:rsidR="002326FD">
        <w:rPr>
          <w:rFonts w:ascii="Times New Roman" w:hAnsi="Times New Roman"/>
          <w:sz w:val="24"/>
          <w:szCs w:val="24"/>
        </w:rPr>
        <w:t>Anne Klenke, Tourism Director</w:t>
      </w:r>
      <w:r w:rsidR="00D152EF">
        <w:rPr>
          <w:rFonts w:ascii="Times New Roman" w:hAnsi="Times New Roman"/>
          <w:sz w:val="24"/>
          <w:szCs w:val="24"/>
        </w:rPr>
        <w:t>,</w:t>
      </w:r>
      <w:r w:rsidR="009C3023">
        <w:rPr>
          <w:rFonts w:ascii="Times New Roman" w:hAnsi="Times New Roman"/>
          <w:sz w:val="24"/>
          <w:szCs w:val="24"/>
        </w:rPr>
        <w:t xml:space="preserve"> </w:t>
      </w:r>
      <w:r w:rsidR="00C200F2">
        <w:rPr>
          <w:rFonts w:ascii="Times New Roman" w:hAnsi="Times New Roman"/>
          <w:sz w:val="24"/>
          <w:szCs w:val="24"/>
        </w:rPr>
        <w:t xml:space="preserve">Cindy Johnson, </w:t>
      </w:r>
      <w:r w:rsidR="001328F3">
        <w:rPr>
          <w:rFonts w:ascii="Times New Roman" w:hAnsi="Times New Roman"/>
          <w:sz w:val="24"/>
          <w:szCs w:val="24"/>
        </w:rPr>
        <w:t>S</w:t>
      </w:r>
      <w:r w:rsidR="00D13781">
        <w:rPr>
          <w:rFonts w:ascii="Times New Roman" w:hAnsi="Times New Roman"/>
          <w:sz w:val="24"/>
          <w:szCs w:val="24"/>
        </w:rPr>
        <w:t xml:space="preserve">pecial </w:t>
      </w:r>
      <w:r w:rsidR="001328F3">
        <w:rPr>
          <w:rFonts w:ascii="Times New Roman" w:hAnsi="Times New Roman"/>
          <w:sz w:val="24"/>
          <w:szCs w:val="24"/>
        </w:rPr>
        <w:t>P</w:t>
      </w:r>
      <w:r w:rsidR="00D13781">
        <w:rPr>
          <w:rFonts w:ascii="Times New Roman" w:hAnsi="Times New Roman"/>
          <w:sz w:val="24"/>
          <w:szCs w:val="24"/>
        </w:rPr>
        <w:t xml:space="preserve">rojects </w:t>
      </w:r>
      <w:r w:rsidR="001328F3">
        <w:rPr>
          <w:rFonts w:ascii="Times New Roman" w:hAnsi="Times New Roman"/>
          <w:sz w:val="24"/>
          <w:szCs w:val="24"/>
        </w:rPr>
        <w:t>M</w:t>
      </w:r>
      <w:r w:rsidR="008E5159">
        <w:rPr>
          <w:rFonts w:ascii="Times New Roman" w:hAnsi="Times New Roman"/>
          <w:sz w:val="24"/>
          <w:szCs w:val="24"/>
        </w:rPr>
        <w:t>anager</w:t>
      </w:r>
      <w:r w:rsidR="00894F13">
        <w:rPr>
          <w:rFonts w:ascii="Times New Roman" w:hAnsi="Times New Roman"/>
          <w:sz w:val="24"/>
          <w:szCs w:val="24"/>
        </w:rPr>
        <w:t>,</w:t>
      </w:r>
      <w:r w:rsidR="00D174D9">
        <w:rPr>
          <w:rFonts w:ascii="Times New Roman" w:hAnsi="Times New Roman"/>
          <w:sz w:val="24"/>
          <w:szCs w:val="24"/>
        </w:rPr>
        <w:t xml:space="preserve"> and </w:t>
      </w:r>
      <w:r w:rsidR="009C3023">
        <w:rPr>
          <w:rFonts w:ascii="Times New Roman" w:hAnsi="Times New Roman"/>
          <w:sz w:val="24"/>
          <w:szCs w:val="24"/>
        </w:rPr>
        <w:t xml:space="preserve">Heather Savoie, </w:t>
      </w:r>
      <w:r w:rsidR="00C36D29">
        <w:rPr>
          <w:rFonts w:ascii="Times New Roman" w:hAnsi="Times New Roman"/>
          <w:sz w:val="24"/>
          <w:szCs w:val="24"/>
        </w:rPr>
        <w:t>A</w:t>
      </w:r>
      <w:r w:rsidR="009C3023">
        <w:rPr>
          <w:rFonts w:ascii="Times New Roman" w:hAnsi="Times New Roman"/>
          <w:sz w:val="24"/>
          <w:szCs w:val="24"/>
        </w:rPr>
        <w:t xml:space="preserve">ccounting/HR </w:t>
      </w:r>
      <w:r w:rsidR="00C36D29">
        <w:rPr>
          <w:rFonts w:ascii="Times New Roman" w:hAnsi="Times New Roman"/>
          <w:sz w:val="24"/>
          <w:szCs w:val="24"/>
        </w:rPr>
        <w:t>D</w:t>
      </w:r>
      <w:r w:rsidR="009C3023">
        <w:rPr>
          <w:rFonts w:ascii="Times New Roman" w:hAnsi="Times New Roman"/>
          <w:sz w:val="24"/>
          <w:szCs w:val="24"/>
        </w:rPr>
        <w:t xml:space="preserve">irector </w:t>
      </w:r>
      <w:r w:rsidR="001328F3">
        <w:rPr>
          <w:rFonts w:ascii="Times New Roman" w:hAnsi="Times New Roman"/>
          <w:sz w:val="24"/>
          <w:szCs w:val="24"/>
        </w:rPr>
        <w:t>with</w:t>
      </w:r>
      <w:r w:rsidR="00AC7162">
        <w:rPr>
          <w:rFonts w:ascii="Times New Roman" w:hAnsi="Times New Roman"/>
          <w:sz w:val="24"/>
          <w:szCs w:val="24"/>
        </w:rPr>
        <w:t xml:space="preserve"> the </w:t>
      </w:r>
      <w:r w:rsidR="00C200F2">
        <w:rPr>
          <w:rFonts w:ascii="Times New Roman" w:hAnsi="Times New Roman"/>
          <w:sz w:val="24"/>
          <w:szCs w:val="24"/>
        </w:rPr>
        <w:t>Southwest Louisiana Convention &amp; Visitors Bureau</w:t>
      </w:r>
      <w:r w:rsidR="00EC182F">
        <w:rPr>
          <w:rFonts w:ascii="Times New Roman" w:hAnsi="Times New Roman"/>
          <w:sz w:val="24"/>
          <w:szCs w:val="24"/>
        </w:rPr>
        <w:t xml:space="preserve"> and </w:t>
      </w:r>
      <w:r w:rsidR="00851966">
        <w:rPr>
          <w:rFonts w:ascii="Times New Roman" w:hAnsi="Times New Roman"/>
          <w:sz w:val="24"/>
          <w:szCs w:val="24"/>
        </w:rPr>
        <w:t>Maggie Boudreaux</w:t>
      </w:r>
      <w:r w:rsidR="009C3023">
        <w:rPr>
          <w:rFonts w:ascii="Times New Roman" w:hAnsi="Times New Roman"/>
          <w:sz w:val="24"/>
          <w:szCs w:val="24"/>
        </w:rPr>
        <w:t>.</w:t>
      </w:r>
    </w:p>
    <w:p w:rsidR="00CD27B2" w:rsidRDefault="00CD27B2" w:rsidP="008F3F18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:rsidR="00570F5B" w:rsidRDefault="00570F5B" w:rsidP="008F3F18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1709FD">
        <w:rPr>
          <w:rFonts w:ascii="Times New Roman" w:hAnsi="Times New Roman"/>
          <w:b/>
          <w:sz w:val="24"/>
          <w:szCs w:val="24"/>
        </w:rPr>
        <w:t xml:space="preserve">Action #1 Call </w:t>
      </w:r>
      <w:r w:rsidR="00AF6EB9">
        <w:rPr>
          <w:rFonts w:ascii="Times New Roman" w:hAnsi="Times New Roman"/>
          <w:b/>
          <w:sz w:val="24"/>
          <w:szCs w:val="24"/>
        </w:rPr>
        <w:t xml:space="preserve">to Order </w:t>
      </w:r>
    </w:p>
    <w:p w:rsidR="00AF6EB9" w:rsidRDefault="00AF6EB9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hairman, </w:t>
      </w:r>
      <w:r w:rsidR="00D429E7">
        <w:rPr>
          <w:rFonts w:ascii="Times New Roman" w:hAnsi="Times New Roman"/>
          <w:sz w:val="24"/>
          <w:szCs w:val="24"/>
        </w:rPr>
        <w:t>Paul Guillory</w:t>
      </w:r>
      <w:r>
        <w:rPr>
          <w:rFonts w:ascii="Times New Roman" w:hAnsi="Times New Roman"/>
          <w:sz w:val="24"/>
          <w:szCs w:val="24"/>
        </w:rPr>
        <w:t xml:space="preserve">, called the meeting to order.  </w:t>
      </w:r>
    </w:p>
    <w:p w:rsidR="00A50461" w:rsidRDefault="00A50461" w:rsidP="008F3F18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:rsidR="00570F5B" w:rsidRDefault="00570F5B" w:rsidP="008F3F18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1709FD">
        <w:rPr>
          <w:rFonts w:ascii="Times New Roman" w:hAnsi="Times New Roman"/>
          <w:b/>
          <w:sz w:val="24"/>
          <w:szCs w:val="24"/>
        </w:rPr>
        <w:t xml:space="preserve">Action #2 </w:t>
      </w:r>
      <w:r>
        <w:rPr>
          <w:rFonts w:ascii="Times New Roman" w:hAnsi="Times New Roman"/>
          <w:b/>
          <w:sz w:val="24"/>
          <w:szCs w:val="24"/>
        </w:rPr>
        <w:t>Introductions and Welcome Guests</w:t>
      </w:r>
    </w:p>
    <w:p w:rsidR="00D45FA2" w:rsidRPr="00D45FA2" w:rsidRDefault="00D5029A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r. </w:t>
      </w:r>
      <w:r w:rsidR="00D429E7">
        <w:rPr>
          <w:rFonts w:ascii="Times New Roman" w:hAnsi="Times New Roman"/>
          <w:sz w:val="24"/>
          <w:szCs w:val="24"/>
        </w:rPr>
        <w:t>Guillory</w:t>
      </w:r>
      <w:r>
        <w:rPr>
          <w:rFonts w:ascii="Times New Roman" w:hAnsi="Times New Roman"/>
          <w:sz w:val="24"/>
          <w:szCs w:val="24"/>
        </w:rPr>
        <w:t xml:space="preserve"> welcomed everyone to the meeting.</w:t>
      </w:r>
    </w:p>
    <w:p w:rsidR="00034B67" w:rsidRDefault="00034B67" w:rsidP="001820FA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:rsidR="003B05FF" w:rsidRDefault="009C3023" w:rsidP="003B05FF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Action #3 </w:t>
      </w:r>
      <w:r w:rsidR="003B05FF">
        <w:rPr>
          <w:rFonts w:ascii="Times New Roman" w:hAnsi="Times New Roman"/>
          <w:b/>
          <w:sz w:val="24"/>
          <w:szCs w:val="24"/>
        </w:rPr>
        <w:t xml:space="preserve">Approval of the Agenda for the </w:t>
      </w:r>
      <w:r w:rsidR="00851966">
        <w:rPr>
          <w:rFonts w:ascii="Times New Roman" w:hAnsi="Times New Roman"/>
          <w:b/>
          <w:sz w:val="24"/>
          <w:szCs w:val="24"/>
        </w:rPr>
        <w:t>December</w:t>
      </w:r>
      <w:r w:rsidR="003B05FF">
        <w:rPr>
          <w:rFonts w:ascii="Times New Roman" w:hAnsi="Times New Roman"/>
          <w:b/>
          <w:sz w:val="24"/>
          <w:szCs w:val="24"/>
        </w:rPr>
        <w:t xml:space="preserve"> 1</w:t>
      </w:r>
      <w:r w:rsidR="00851966">
        <w:rPr>
          <w:rFonts w:ascii="Times New Roman" w:hAnsi="Times New Roman"/>
          <w:b/>
          <w:sz w:val="24"/>
          <w:szCs w:val="24"/>
        </w:rPr>
        <w:t>9</w:t>
      </w:r>
      <w:r w:rsidR="003B05FF">
        <w:rPr>
          <w:rFonts w:ascii="Times New Roman" w:hAnsi="Times New Roman"/>
          <w:b/>
          <w:sz w:val="24"/>
          <w:szCs w:val="24"/>
        </w:rPr>
        <w:t>, 2019 Meeting &amp; Public Comments</w:t>
      </w:r>
    </w:p>
    <w:p w:rsidR="003B05FF" w:rsidRDefault="003B05FF" w:rsidP="003B05FF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</w:t>
      </w:r>
      <w:r w:rsidR="00851966">
        <w:rPr>
          <w:rFonts w:ascii="Times New Roman" w:hAnsi="Times New Roman"/>
          <w:sz w:val="24"/>
          <w:szCs w:val="24"/>
        </w:rPr>
        <w:t>am Wilkinson</w:t>
      </w:r>
      <w:r>
        <w:rPr>
          <w:rFonts w:ascii="Times New Roman" w:hAnsi="Times New Roman"/>
          <w:sz w:val="24"/>
          <w:szCs w:val="24"/>
        </w:rPr>
        <w:t xml:space="preserve"> </w:t>
      </w:r>
      <w:r w:rsidRPr="00A90FF3">
        <w:rPr>
          <w:rFonts w:ascii="Times New Roman" w:hAnsi="Times New Roman"/>
          <w:b/>
          <w:sz w:val="24"/>
          <w:szCs w:val="24"/>
        </w:rPr>
        <w:t xml:space="preserve">moved to approve the agenda for </w:t>
      </w:r>
      <w:r>
        <w:rPr>
          <w:rFonts w:ascii="Times New Roman" w:hAnsi="Times New Roman"/>
          <w:b/>
          <w:sz w:val="24"/>
          <w:szCs w:val="24"/>
        </w:rPr>
        <w:t xml:space="preserve">the </w:t>
      </w:r>
      <w:r w:rsidR="00851966">
        <w:rPr>
          <w:rFonts w:ascii="Times New Roman" w:hAnsi="Times New Roman"/>
          <w:b/>
          <w:sz w:val="24"/>
          <w:szCs w:val="24"/>
        </w:rPr>
        <w:t>December</w:t>
      </w:r>
      <w:r>
        <w:rPr>
          <w:rFonts w:ascii="Times New Roman" w:hAnsi="Times New Roman"/>
          <w:b/>
          <w:sz w:val="24"/>
          <w:szCs w:val="24"/>
        </w:rPr>
        <w:t xml:space="preserve"> 1</w:t>
      </w:r>
      <w:r w:rsidR="00851966">
        <w:rPr>
          <w:rFonts w:ascii="Times New Roman" w:hAnsi="Times New Roman"/>
          <w:b/>
          <w:sz w:val="24"/>
          <w:szCs w:val="24"/>
        </w:rPr>
        <w:t>9</w:t>
      </w:r>
      <w:r>
        <w:rPr>
          <w:rFonts w:ascii="Times New Roman" w:hAnsi="Times New Roman"/>
          <w:b/>
          <w:sz w:val="24"/>
          <w:szCs w:val="24"/>
        </w:rPr>
        <w:t>, 2019 meeting</w:t>
      </w:r>
      <w:r w:rsidRPr="00A90FF3">
        <w:rPr>
          <w:rFonts w:ascii="Times New Roman" w:hAnsi="Times New Roman"/>
          <w:b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 S</w:t>
      </w:r>
      <w:r w:rsidR="00851966">
        <w:rPr>
          <w:rFonts w:ascii="Times New Roman" w:hAnsi="Times New Roman"/>
          <w:sz w:val="24"/>
          <w:szCs w:val="24"/>
        </w:rPr>
        <w:t>helley Johnson</w:t>
      </w:r>
      <w:r>
        <w:rPr>
          <w:rFonts w:ascii="Times New Roman" w:hAnsi="Times New Roman"/>
          <w:sz w:val="24"/>
          <w:szCs w:val="24"/>
        </w:rPr>
        <w:t xml:space="preserve"> seconded the motion.  The motion carried. </w:t>
      </w:r>
    </w:p>
    <w:p w:rsidR="00C12F79" w:rsidRPr="00C12F79" w:rsidRDefault="00C12F79" w:rsidP="001820FA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:rsidR="00EC182F" w:rsidRDefault="00EC182F" w:rsidP="001820FA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:rsidR="001820FA" w:rsidRDefault="00D429E7" w:rsidP="001820FA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ction #</w:t>
      </w:r>
      <w:r w:rsidR="009C3023">
        <w:rPr>
          <w:rFonts w:ascii="Times New Roman" w:hAnsi="Times New Roman"/>
          <w:b/>
          <w:sz w:val="24"/>
          <w:szCs w:val="24"/>
        </w:rPr>
        <w:t xml:space="preserve">4 </w:t>
      </w:r>
      <w:r w:rsidR="001820FA">
        <w:rPr>
          <w:rFonts w:ascii="Times New Roman" w:hAnsi="Times New Roman"/>
          <w:b/>
          <w:sz w:val="24"/>
          <w:szCs w:val="24"/>
        </w:rPr>
        <w:t xml:space="preserve">Discuss and Approve Minutes from the </w:t>
      </w:r>
      <w:r w:rsidR="00851966">
        <w:rPr>
          <w:rFonts w:ascii="Times New Roman" w:hAnsi="Times New Roman"/>
          <w:b/>
          <w:sz w:val="24"/>
          <w:szCs w:val="24"/>
        </w:rPr>
        <w:t>August 15</w:t>
      </w:r>
      <w:r w:rsidR="009922D3">
        <w:rPr>
          <w:rFonts w:ascii="Times New Roman" w:hAnsi="Times New Roman"/>
          <w:b/>
          <w:sz w:val="24"/>
          <w:szCs w:val="24"/>
        </w:rPr>
        <w:t>, 201</w:t>
      </w:r>
      <w:r w:rsidR="009C3023">
        <w:rPr>
          <w:rFonts w:ascii="Times New Roman" w:hAnsi="Times New Roman"/>
          <w:b/>
          <w:sz w:val="24"/>
          <w:szCs w:val="24"/>
        </w:rPr>
        <w:t>9</w:t>
      </w:r>
      <w:r w:rsidR="001820FA">
        <w:rPr>
          <w:rFonts w:ascii="Times New Roman" w:hAnsi="Times New Roman"/>
          <w:b/>
          <w:sz w:val="24"/>
          <w:szCs w:val="24"/>
        </w:rPr>
        <w:t xml:space="preserve"> Meeting</w:t>
      </w:r>
    </w:p>
    <w:p w:rsidR="001820FA" w:rsidRDefault="00851966" w:rsidP="001820FA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endy Harrington</w:t>
      </w:r>
      <w:r w:rsidR="001820FA">
        <w:rPr>
          <w:rFonts w:ascii="Times New Roman" w:hAnsi="Times New Roman"/>
          <w:sz w:val="24"/>
          <w:szCs w:val="24"/>
        </w:rPr>
        <w:t xml:space="preserve"> </w:t>
      </w:r>
      <w:r w:rsidR="001820FA" w:rsidRPr="00A90FF3">
        <w:rPr>
          <w:rFonts w:ascii="Times New Roman" w:hAnsi="Times New Roman"/>
          <w:b/>
          <w:sz w:val="24"/>
          <w:szCs w:val="24"/>
        </w:rPr>
        <w:t xml:space="preserve">moved to approve the minutes from the </w:t>
      </w:r>
      <w:r>
        <w:rPr>
          <w:rFonts w:ascii="Times New Roman" w:hAnsi="Times New Roman"/>
          <w:b/>
          <w:sz w:val="24"/>
          <w:szCs w:val="24"/>
        </w:rPr>
        <w:t>August 15</w:t>
      </w:r>
      <w:r w:rsidR="009922D3">
        <w:rPr>
          <w:rFonts w:ascii="Times New Roman" w:hAnsi="Times New Roman"/>
          <w:b/>
          <w:sz w:val="24"/>
          <w:szCs w:val="24"/>
        </w:rPr>
        <w:t>, 201</w:t>
      </w:r>
      <w:r w:rsidR="009C3023">
        <w:rPr>
          <w:rFonts w:ascii="Times New Roman" w:hAnsi="Times New Roman"/>
          <w:b/>
          <w:sz w:val="24"/>
          <w:szCs w:val="24"/>
        </w:rPr>
        <w:t>9</w:t>
      </w:r>
      <w:r w:rsidR="001820FA" w:rsidRPr="00A90FF3">
        <w:rPr>
          <w:rFonts w:ascii="Times New Roman" w:hAnsi="Times New Roman"/>
          <w:b/>
          <w:sz w:val="24"/>
          <w:szCs w:val="24"/>
        </w:rPr>
        <w:t xml:space="preserve"> meeting.</w:t>
      </w:r>
      <w:r w:rsidR="001820FA">
        <w:rPr>
          <w:rFonts w:ascii="Times New Roman" w:hAnsi="Times New Roman"/>
          <w:sz w:val="24"/>
          <w:szCs w:val="24"/>
        </w:rPr>
        <w:t xml:space="preserve">  </w:t>
      </w:r>
      <w:r>
        <w:rPr>
          <w:rFonts w:ascii="Times New Roman" w:hAnsi="Times New Roman"/>
          <w:sz w:val="24"/>
          <w:szCs w:val="24"/>
        </w:rPr>
        <w:t>Paula Chesson</w:t>
      </w:r>
      <w:r w:rsidR="00563C0E">
        <w:rPr>
          <w:rFonts w:ascii="Times New Roman" w:hAnsi="Times New Roman"/>
          <w:sz w:val="24"/>
          <w:szCs w:val="24"/>
        </w:rPr>
        <w:t xml:space="preserve"> s</w:t>
      </w:r>
      <w:r w:rsidR="001820FA">
        <w:rPr>
          <w:rFonts w:ascii="Times New Roman" w:hAnsi="Times New Roman"/>
          <w:sz w:val="24"/>
          <w:szCs w:val="24"/>
        </w:rPr>
        <w:t>econded the motion.  The motion carried.</w:t>
      </w:r>
    </w:p>
    <w:p w:rsidR="001820FA" w:rsidRDefault="001820FA" w:rsidP="001820FA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:rsidR="001820FA" w:rsidRDefault="001820FA" w:rsidP="001820FA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r. </w:t>
      </w:r>
      <w:r w:rsidR="00D429E7">
        <w:rPr>
          <w:rFonts w:ascii="Times New Roman" w:hAnsi="Times New Roman"/>
          <w:sz w:val="24"/>
          <w:szCs w:val="24"/>
        </w:rPr>
        <w:t>Guillory</w:t>
      </w:r>
      <w:r>
        <w:rPr>
          <w:rFonts w:ascii="Times New Roman" w:hAnsi="Times New Roman"/>
          <w:sz w:val="24"/>
          <w:szCs w:val="24"/>
        </w:rPr>
        <w:t xml:space="preserve"> advised that the minutes </w:t>
      </w:r>
      <w:r w:rsidRPr="00623C05">
        <w:rPr>
          <w:rFonts w:ascii="Times New Roman" w:hAnsi="Times New Roman"/>
          <w:noProof/>
          <w:sz w:val="24"/>
          <w:szCs w:val="24"/>
        </w:rPr>
        <w:t>were mailed</w:t>
      </w:r>
      <w:r>
        <w:rPr>
          <w:rFonts w:ascii="Times New Roman" w:hAnsi="Times New Roman"/>
          <w:sz w:val="24"/>
          <w:szCs w:val="24"/>
        </w:rPr>
        <w:t xml:space="preserve"> to the board for their review.  He asked if there were any questions or corrections.</w:t>
      </w:r>
    </w:p>
    <w:p w:rsidR="004A2B50" w:rsidRDefault="004A2B50" w:rsidP="00024E65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:rsidR="00392265" w:rsidRDefault="003F096B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ction #</w:t>
      </w:r>
      <w:r w:rsidR="00EC182F">
        <w:rPr>
          <w:rFonts w:ascii="Times New Roman" w:hAnsi="Times New Roman"/>
          <w:b/>
          <w:sz w:val="24"/>
          <w:szCs w:val="24"/>
        </w:rPr>
        <w:t>5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392265">
        <w:rPr>
          <w:rFonts w:ascii="Times New Roman" w:hAnsi="Times New Roman"/>
          <w:b/>
          <w:sz w:val="24"/>
          <w:szCs w:val="24"/>
        </w:rPr>
        <w:t xml:space="preserve">Discuss and Approve the </w:t>
      </w:r>
      <w:r w:rsidR="000F019C">
        <w:rPr>
          <w:rFonts w:ascii="Times New Roman" w:hAnsi="Times New Roman"/>
          <w:b/>
          <w:sz w:val="24"/>
          <w:szCs w:val="24"/>
        </w:rPr>
        <w:t>August, September, October &amp; November</w:t>
      </w:r>
      <w:r w:rsidR="00EC182F">
        <w:rPr>
          <w:rFonts w:ascii="Times New Roman" w:hAnsi="Times New Roman"/>
          <w:b/>
          <w:sz w:val="24"/>
          <w:szCs w:val="24"/>
        </w:rPr>
        <w:t xml:space="preserve"> </w:t>
      </w:r>
      <w:r w:rsidR="00D429E7">
        <w:rPr>
          <w:rFonts w:ascii="Times New Roman" w:hAnsi="Times New Roman"/>
          <w:b/>
          <w:sz w:val="24"/>
          <w:szCs w:val="24"/>
        </w:rPr>
        <w:t>2019 Fi</w:t>
      </w:r>
      <w:r w:rsidR="00392265">
        <w:rPr>
          <w:rFonts w:ascii="Times New Roman" w:hAnsi="Times New Roman"/>
          <w:b/>
          <w:sz w:val="24"/>
          <w:szCs w:val="24"/>
        </w:rPr>
        <w:t>nancial Statements</w:t>
      </w:r>
    </w:p>
    <w:p w:rsidR="00392265" w:rsidRDefault="000F019C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endy Harrington</w:t>
      </w:r>
      <w:r w:rsidR="00F1197C">
        <w:rPr>
          <w:rFonts w:ascii="Times New Roman" w:hAnsi="Times New Roman"/>
          <w:sz w:val="24"/>
          <w:szCs w:val="24"/>
        </w:rPr>
        <w:t xml:space="preserve"> </w:t>
      </w:r>
      <w:r w:rsidR="00F1197C">
        <w:rPr>
          <w:rFonts w:ascii="Times New Roman" w:hAnsi="Times New Roman"/>
          <w:b/>
          <w:sz w:val="24"/>
          <w:szCs w:val="24"/>
        </w:rPr>
        <w:t xml:space="preserve">moved to approve the </w:t>
      </w:r>
      <w:r>
        <w:rPr>
          <w:rFonts w:ascii="Times New Roman" w:hAnsi="Times New Roman"/>
          <w:b/>
          <w:sz w:val="24"/>
          <w:szCs w:val="24"/>
        </w:rPr>
        <w:t>August, September, October &amp; November</w:t>
      </w:r>
      <w:r w:rsidR="00EC182F">
        <w:rPr>
          <w:rFonts w:ascii="Times New Roman" w:hAnsi="Times New Roman"/>
          <w:b/>
          <w:sz w:val="24"/>
          <w:szCs w:val="24"/>
        </w:rPr>
        <w:t xml:space="preserve"> </w:t>
      </w:r>
      <w:r w:rsidR="00D429E7">
        <w:rPr>
          <w:rFonts w:ascii="Times New Roman" w:hAnsi="Times New Roman"/>
          <w:b/>
          <w:sz w:val="24"/>
          <w:szCs w:val="24"/>
        </w:rPr>
        <w:t>201</w:t>
      </w:r>
      <w:r w:rsidR="009C3023">
        <w:rPr>
          <w:rFonts w:ascii="Times New Roman" w:hAnsi="Times New Roman"/>
          <w:b/>
          <w:sz w:val="24"/>
          <w:szCs w:val="24"/>
        </w:rPr>
        <w:t>9</w:t>
      </w:r>
      <w:r w:rsidR="00D429E7">
        <w:rPr>
          <w:rFonts w:ascii="Times New Roman" w:hAnsi="Times New Roman"/>
          <w:b/>
          <w:sz w:val="24"/>
          <w:szCs w:val="24"/>
        </w:rPr>
        <w:t xml:space="preserve"> Fin</w:t>
      </w:r>
      <w:r w:rsidR="00F1197C">
        <w:rPr>
          <w:rFonts w:ascii="Times New Roman" w:hAnsi="Times New Roman"/>
          <w:b/>
          <w:sz w:val="24"/>
          <w:szCs w:val="24"/>
        </w:rPr>
        <w:t xml:space="preserve">ancial Statements as presented.  </w:t>
      </w:r>
      <w:r w:rsidRPr="000F019C">
        <w:rPr>
          <w:rFonts w:ascii="Times New Roman" w:hAnsi="Times New Roman"/>
          <w:sz w:val="24"/>
          <w:szCs w:val="24"/>
        </w:rPr>
        <w:t>Paula Chesson</w:t>
      </w:r>
      <w:r w:rsidR="00EC182F">
        <w:rPr>
          <w:rFonts w:ascii="Times New Roman" w:hAnsi="Times New Roman"/>
          <w:sz w:val="24"/>
          <w:szCs w:val="24"/>
        </w:rPr>
        <w:t xml:space="preserve"> </w:t>
      </w:r>
      <w:r w:rsidR="00F1197C">
        <w:rPr>
          <w:rFonts w:ascii="Times New Roman" w:hAnsi="Times New Roman"/>
          <w:b/>
          <w:sz w:val="24"/>
          <w:szCs w:val="24"/>
        </w:rPr>
        <w:t>s</w:t>
      </w:r>
      <w:r w:rsidR="00F1197C">
        <w:rPr>
          <w:rFonts w:ascii="Times New Roman" w:hAnsi="Times New Roman"/>
          <w:sz w:val="24"/>
          <w:szCs w:val="24"/>
        </w:rPr>
        <w:t>econded the motion.  The motion carried.</w:t>
      </w:r>
    </w:p>
    <w:p w:rsidR="00EC182F" w:rsidRPr="00F1197C" w:rsidRDefault="00EC182F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:rsidR="00F1197C" w:rsidRDefault="00F1197C" w:rsidP="00F1197C">
      <w:pPr>
        <w:spacing w:after="0" w:line="360" w:lineRule="auto"/>
        <w:rPr>
          <w:rFonts w:ascii="Times New Roman" w:hAnsi="Times New Roman"/>
          <w:sz w:val="24"/>
          <w:szCs w:val="24"/>
        </w:rPr>
      </w:pPr>
      <w:bookmarkStart w:id="1" w:name="_Hlk17721285"/>
      <w:r>
        <w:rPr>
          <w:rFonts w:ascii="Times New Roman" w:hAnsi="Times New Roman"/>
          <w:sz w:val="24"/>
          <w:szCs w:val="24"/>
        </w:rPr>
        <w:t xml:space="preserve">Mr. </w:t>
      </w:r>
      <w:r w:rsidR="00D429E7">
        <w:rPr>
          <w:rFonts w:ascii="Times New Roman" w:hAnsi="Times New Roman"/>
          <w:sz w:val="24"/>
          <w:szCs w:val="24"/>
        </w:rPr>
        <w:t xml:space="preserve">Guillory </w:t>
      </w:r>
      <w:r>
        <w:rPr>
          <w:rFonts w:ascii="Times New Roman" w:hAnsi="Times New Roman"/>
          <w:sz w:val="24"/>
          <w:szCs w:val="24"/>
        </w:rPr>
        <w:t xml:space="preserve">asked Ms. </w:t>
      </w:r>
      <w:r w:rsidR="00D11BEA">
        <w:rPr>
          <w:rFonts w:ascii="Times New Roman" w:hAnsi="Times New Roman"/>
          <w:sz w:val="24"/>
          <w:szCs w:val="24"/>
        </w:rPr>
        <w:t>Savoie</w:t>
      </w:r>
      <w:r>
        <w:rPr>
          <w:rFonts w:ascii="Times New Roman" w:hAnsi="Times New Roman"/>
          <w:sz w:val="24"/>
          <w:szCs w:val="24"/>
        </w:rPr>
        <w:t xml:space="preserve"> to review the </w:t>
      </w:r>
      <w:r w:rsidR="000F019C">
        <w:rPr>
          <w:rFonts w:ascii="Times New Roman" w:hAnsi="Times New Roman"/>
          <w:sz w:val="24"/>
          <w:szCs w:val="24"/>
        </w:rPr>
        <w:t>August, September, October &amp; November</w:t>
      </w:r>
      <w:r w:rsidR="00D429E7">
        <w:rPr>
          <w:rFonts w:ascii="Times New Roman" w:hAnsi="Times New Roman"/>
          <w:sz w:val="24"/>
          <w:szCs w:val="24"/>
        </w:rPr>
        <w:t xml:space="preserve"> 2019 </w:t>
      </w:r>
      <w:r>
        <w:rPr>
          <w:rFonts w:ascii="Times New Roman" w:hAnsi="Times New Roman"/>
          <w:sz w:val="24"/>
          <w:szCs w:val="24"/>
        </w:rPr>
        <w:t xml:space="preserve">financial statements.  </w:t>
      </w:r>
      <w:r w:rsidR="00056766">
        <w:rPr>
          <w:rFonts w:ascii="Times New Roman" w:hAnsi="Times New Roman"/>
          <w:sz w:val="24"/>
          <w:szCs w:val="24"/>
        </w:rPr>
        <w:t xml:space="preserve">Heather </w:t>
      </w:r>
      <w:r w:rsidR="00EF2A39">
        <w:rPr>
          <w:rFonts w:ascii="Times New Roman" w:hAnsi="Times New Roman"/>
          <w:sz w:val="24"/>
          <w:szCs w:val="24"/>
        </w:rPr>
        <w:t xml:space="preserve">advised that on pages </w:t>
      </w:r>
      <w:r w:rsidR="000F019C">
        <w:rPr>
          <w:rFonts w:ascii="Times New Roman" w:hAnsi="Times New Roman"/>
          <w:sz w:val="24"/>
          <w:szCs w:val="24"/>
        </w:rPr>
        <w:t>6</w:t>
      </w:r>
      <w:r w:rsidR="00EF2A39">
        <w:rPr>
          <w:rFonts w:ascii="Times New Roman" w:hAnsi="Times New Roman"/>
          <w:sz w:val="24"/>
          <w:szCs w:val="24"/>
        </w:rPr>
        <w:t>-1</w:t>
      </w:r>
      <w:r w:rsidR="000F019C">
        <w:rPr>
          <w:rFonts w:ascii="Times New Roman" w:hAnsi="Times New Roman"/>
          <w:sz w:val="24"/>
          <w:szCs w:val="24"/>
        </w:rPr>
        <w:t>4</w:t>
      </w:r>
      <w:r w:rsidR="00EF2A39">
        <w:rPr>
          <w:rFonts w:ascii="Times New Roman" w:hAnsi="Times New Roman"/>
          <w:sz w:val="24"/>
          <w:szCs w:val="24"/>
        </w:rPr>
        <w:t xml:space="preserve"> are the </w:t>
      </w:r>
      <w:r>
        <w:rPr>
          <w:rFonts w:ascii="Times New Roman" w:hAnsi="Times New Roman"/>
          <w:sz w:val="24"/>
          <w:szCs w:val="24"/>
        </w:rPr>
        <w:t xml:space="preserve">balance sheets and noted that the combined totals of Liabilities and Net Assets for </w:t>
      </w:r>
      <w:r w:rsidR="000F019C">
        <w:rPr>
          <w:rFonts w:ascii="Times New Roman" w:hAnsi="Times New Roman"/>
          <w:sz w:val="24"/>
          <w:szCs w:val="24"/>
        </w:rPr>
        <w:t>August</w:t>
      </w:r>
      <w:r w:rsidR="00787849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was $</w:t>
      </w:r>
      <w:r w:rsidR="000F019C">
        <w:rPr>
          <w:rFonts w:ascii="Times New Roman" w:hAnsi="Times New Roman"/>
          <w:sz w:val="24"/>
          <w:szCs w:val="24"/>
        </w:rPr>
        <w:t>304,919.66</w:t>
      </w:r>
      <w:r w:rsidR="00F56F15">
        <w:rPr>
          <w:rFonts w:ascii="Times New Roman" w:hAnsi="Times New Roman"/>
          <w:sz w:val="24"/>
          <w:szCs w:val="24"/>
        </w:rPr>
        <w:t xml:space="preserve">; </w:t>
      </w:r>
      <w:r w:rsidR="000F019C">
        <w:rPr>
          <w:rFonts w:ascii="Times New Roman" w:hAnsi="Times New Roman"/>
          <w:sz w:val="24"/>
          <w:szCs w:val="24"/>
        </w:rPr>
        <w:t>September</w:t>
      </w:r>
      <w:r w:rsidR="00056766">
        <w:rPr>
          <w:rFonts w:ascii="Times New Roman" w:hAnsi="Times New Roman"/>
          <w:sz w:val="24"/>
          <w:szCs w:val="24"/>
        </w:rPr>
        <w:t xml:space="preserve"> was </w:t>
      </w:r>
      <w:r>
        <w:rPr>
          <w:rFonts w:ascii="Times New Roman" w:hAnsi="Times New Roman"/>
          <w:sz w:val="24"/>
          <w:szCs w:val="24"/>
        </w:rPr>
        <w:t>$</w:t>
      </w:r>
      <w:r w:rsidR="000F019C">
        <w:rPr>
          <w:rFonts w:ascii="Times New Roman" w:hAnsi="Times New Roman"/>
          <w:sz w:val="24"/>
          <w:szCs w:val="24"/>
        </w:rPr>
        <w:t>305,417.37</w:t>
      </w:r>
      <w:r w:rsidR="00894F13">
        <w:rPr>
          <w:rFonts w:ascii="Times New Roman" w:hAnsi="Times New Roman"/>
          <w:sz w:val="24"/>
          <w:szCs w:val="24"/>
        </w:rPr>
        <w:t>,</w:t>
      </w:r>
      <w:r w:rsidR="00056766">
        <w:rPr>
          <w:rFonts w:ascii="Times New Roman" w:hAnsi="Times New Roman"/>
          <w:sz w:val="24"/>
          <w:szCs w:val="24"/>
        </w:rPr>
        <w:t xml:space="preserve"> </w:t>
      </w:r>
      <w:r w:rsidR="000F019C">
        <w:rPr>
          <w:rFonts w:ascii="Times New Roman" w:hAnsi="Times New Roman"/>
          <w:sz w:val="24"/>
          <w:szCs w:val="24"/>
        </w:rPr>
        <w:t>October was $305,371.60</w:t>
      </w:r>
      <w:r w:rsidR="00D152EF">
        <w:rPr>
          <w:rFonts w:ascii="Times New Roman" w:hAnsi="Times New Roman"/>
          <w:sz w:val="24"/>
          <w:szCs w:val="24"/>
        </w:rPr>
        <w:t>,</w:t>
      </w:r>
      <w:r w:rsidR="000F019C">
        <w:rPr>
          <w:rFonts w:ascii="Times New Roman" w:hAnsi="Times New Roman"/>
          <w:sz w:val="24"/>
          <w:szCs w:val="24"/>
        </w:rPr>
        <w:t xml:space="preserve"> </w:t>
      </w:r>
      <w:r w:rsidR="00056766">
        <w:rPr>
          <w:rFonts w:ascii="Times New Roman" w:hAnsi="Times New Roman"/>
          <w:sz w:val="24"/>
          <w:szCs w:val="24"/>
        </w:rPr>
        <w:t xml:space="preserve">and </w:t>
      </w:r>
      <w:r w:rsidR="000F019C">
        <w:rPr>
          <w:rFonts w:ascii="Times New Roman" w:hAnsi="Times New Roman"/>
          <w:sz w:val="24"/>
          <w:szCs w:val="24"/>
        </w:rPr>
        <w:t>November</w:t>
      </w:r>
      <w:r w:rsidR="00056766">
        <w:rPr>
          <w:rFonts w:ascii="Times New Roman" w:hAnsi="Times New Roman"/>
          <w:sz w:val="24"/>
          <w:szCs w:val="24"/>
        </w:rPr>
        <w:t xml:space="preserve"> was $</w:t>
      </w:r>
      <w:r w:rsidR="000F019C">
        <w:rPr>
          <w:rFonts w:ascii="Times New Roman" w:hAnsi="Times New Roman"/>
          <w:sz w:val="24"/>
          <w:szCs w:val="24"/>
        </w:rPr>
        <w:t>304,288.62</w:t>
      </w:r>
      <w:r>
        <w:rPr>
          <w:rFonts w:ascii="Times New Roman" w:hAnsi="Times New Roman"/>
          <w:sz w:val="24"/>
          <w:szCs w:val="24"/>
        </w:rPr>
        <w:t xml:space="preserve">.  Under Operating Fund Revenues and Expenses for </w:t>
      </w:r>
      <w:r w:rsidR="000F019C">
        <w:rPr>
          <w:rFonts w:ascii="Times New Roman" w:hAnsi="Times New Roman"/>
          <w:sz w:val="24"/>
          <w:szCs w:val="24"/>
        </w:rPr>
        <w:t>November</w:t>
      </w:r>
      <w:r w:rsidR="00894F13">
        <w:rPr>
          <w:rFonts w:ascii="Times New Roman" w:hAnsi="Times New Roman"/>
          <w:sz w:val="24"/>
          <w:szCs w:val="24"/>
        </w:rPr>
        <w:t>,</w:t>
      </w:r>
      <w:r w:rsidR="00056766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we should be at </w:t>
      </w:r>
      <w:r w:rsidR="000F019C">
        <w:rPr>
          <w:rFonts w:ascii="Times New Roman" w:hAnsi="Times New Roman"/>
          <w:sz w:val="24"/>
          <w:szCs w:val="24"/>
        </w:rPr>
        <w:t>92</w:t>
      </w:r>
      <w:r>
        <w:rPr>
          <w:rFonts w:ascii="Times New Roman" w:hAnsi="Times New Roman"/>
          <w:sz w:val="24"/>
          <w:szCs w:val="24"/>
        </w:rPr>
        <w:t xml:space="preserve">% of the budget.  </w:t>
      </w:r>
      <w:r w:rsidR="00056766">
        <w:rPr>
          <w:rFonts w:ascii="Times New Roman" w:hAnsi="Times New Roman"/>
          <w:sz w:val="24"/>
          <w:szCs w:val="24"/>
        </w:rPr>
        <w:t>Heather</w:t>
      </w:r>
      <w:r>
        <w:rPr>
          <w:rFonts w:ascii="Times New Roman" w:hAnsi="Times New Roman"/>
          <w:sz w:val="24"/>
          <w:szCs w:val="24"/>
        </w:rPr>
        <w:t xml:space="preserve"> noted that we received $</w:t>
      </w:r>
      <w:r w:rsidR="000F019C">
        <w:rPr>
          <w:rFonts w:ascii="Times New Roman" w:hAnsi="Times New Roman"/>
          <w:sz w:val="24"/>
          <w:szCs w:val="24"/>
        </w:rPr>
        <w:t>417.02</w:t>
      </w:r>
      <w:r>
        <w:rPr>
          <w:rFonts w:ascii="Times New Roman" w:hAnsi="Times New Roman"/>
          <w:sz w:val="24"/>
          <w:szCs w:val="24"/>
        </w:rPr>
        <w:t xml:space="preserve"> in revenue and expended </w:t>
      </w:r>
      <w:r w:rsidR="00787849">
        <w:rPr>
          <w:rFonts w:ascii="Times New Roman" w:hAnsi="Times New Roman"/>
          <w:sz w:val="24"/>
          <w:szCs w:val="24"/>
        </w:rPr>
        <w:t>$</w:t>
      </w:r>
      <w:r w:rsidR="000F019C">
        <w:rPr>
          <w:rFonts w:ascii="Times New Roman" w:hAnsi="Times New Roman"/>
          <w:sz w:val="24"/>
          <w:szCs w:val="24"/>
        </w:rPr>
        <w:t>1,50</w:t>
      </w:r>
      <w:r w:rsidR="00787849">
        <w:rPr>
          <w:rFonts w:ascii="Times New Roman" w:hAnsi="Times New Roman"/>
          <w:sz w:val="24"/>
          <w:szCs w:val="24"/>
        </w:rPr>
        <w:t xml:space="preserve">0.00 </w:t>
      </w:r>
      <w:r>
        <w:rPr>
          <w:rFonts w:ascii="Times New Roman" w:hAnsi="Times New Roman"/>
          <w:sz w:val="24"/>
          <w:szCs w:val="24"/>
        </w:rPr>
        <w:t xml:space="preserve">in </w:t>
      </w:r>
      <w:r w:rsidR="000F019C">
        <w:rPr>
          <w:rFonts w:ascii="Times New Roman" w:hAnsi="Times New Roman"/>
          <w:sz w:val="24"/>
          <w:szCs w:val="24"/>
        </w:rPr>
        <w:t>November</w:t>
      </w:r>
      <w:r w:rsidR="00894F13">
        <w:rPr>
          <w:rFonts w:ascii="Times New Roman" w:hAnsi="Times New Roman"/>
          <w:sz w:val="24"/>
          <w:szCs w:val="24"/>
        </w:rPr>
        <w:t>,</w:t>
      </w:r>
      <w:r w:rsidR="00787849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which brings </w:t>
      </w:r>
      <w:r w:rsidR="00C36D29">
        <w:rPr>
          <w:rFonts w:ascii="Times New Roman" w:hAnsi="Times New Roman"/>
          <w:sz w:val="24"/>
          <w:szCs w:val="24"/>
        </w:rPr>
        <w:t>us</w:t>
      </w:r>
      <w:r>
        <w:rPr>
          <w:rFonts w:ascii="Times New Roman" w:hAnsi="Times New Roman"/>
          <w:sz w:val="24"/>
          <w:szCs w:val="24"/>
        </w:rPr>
        <w:t xml:space="preserve"> to </w:t>
      </w:r>
      <w:r w:rsidR="000F019C">
        <w:rPr>
          <w:rFonts w:ascii="Times New Roman" w:hAnsi="Times New Roman"/>
          <w:sz w:val="24"/>
          <w:szCs w:val="24"/>
        </w:rPr>
        <w:t>134.54</w:t>
      </w:r>
      <w:r>
        <w:rPr>
          <w:rFonts w:ascii="Times New Roman" w:hAnsi="Times New Roman"/>
          <w:sz w:val="24"/>
          <w:szCs w:val="24"/>
        </w:rPr>
        <w:t>% of the budget year to date</w:t>
      </w:r>
      <w:r w:rsidR="00392342">
        <w:rPr>
          <w:rFonts w:ascii="Times New Roman" w:hAnsi="Times New Roman"/>
          <w:sz w:val="24"/>
          <w:szCs w:val="24"/>
        </w:rPr>
        <w:t xml:space="preserve"> in revenue and </w:t>
      </w:r>
      <w:r w:rsidR="000F019C">
        <w:rPr>
          <w:rFonts w:ascii="Times New Roman" w:hAnsi="Times New Roman"/>
          <w:sz w:val="24"/>
          <w:szCs w:val="24"/>
        </w:rPr>
        <w:t>6.34</w:t>
      </w:r>
      <w:r w:rsidR="00392342">
        <w:rPr>
          <w:rFonts w:ascii="Times New Roman" w:hAnsi="Times New Roman"/>
          <w:sz w:val="24"/>
          <w:szCs w:val="24"/>
        </w:rPr>
        <w:t>% in expenditures</w:t>
      </w:r>
      <w:r>
        <w:rPr>
          <w:rFonts w:ascii="Times New Roman" w:hAnsi="Times New Roman"/>
          <w:sz w:val="24"/>
          <w:szCs w:val="24"/>
        </w:rPr>
        <w:t xml:space="preserve">. </w:t>
      </w:r>
      <w:r w:rsidR="00FD4BB7">
        <w:rPr>
          <w:rFonts w:ascii="Times New Roman" w:hAnsi="Times New Roman"/>
          <w:sz w:val="24"/>
          <w:szCs w:val="24"/>
        </w:rPr>
        <w:t xml:space="preserve">  </w:t>
      </w:r>
    </w:p>
    <w:bookmarkEnd w:id="1"/>
    <w:p w:rsidR="00F1197C" w:rsidRDefault="00F1197C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:rsidR="00F1197C" w:rsidRDefault="00F1197C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ction #</w:t>
      </w:r>
      <w:r w:rsidR="00EC182F">
        <w:rPr>
          <w:rFonts w:ascii="Times New Roman" w:hAnsi="Times New Roman"/>
          <w:b/>
          <w:sz w:val="24"/>
          <w:szCs w:val="24"/>
        </w:rPr>
        <w:t>6</w:t>
      </w:r>
      <w:r w:rsidR="00C071B0">
        <w:rPr>
          <w:rFonts w:ascii="Times New Roman" w:hAnsi="Times New Roman"/>
          <w:b/>
          <w:sz w:val="24"/>
          <w:szCs w:val="24"/>
        </w:rPr>
        <w:t xml:space="preserve"> </w:t>
      </w:r>
      <w:r w:rsidR="00EC182F">
        <w:rPr>
          <w:rFonts w:ascii="Times New Roman" w:hAnsi="Times New Roman"/>
          <w:b/>
          <w:sz w:val="24"/>
          <w:szCs w:val="24"/>
        </w:rPr>
        <w:t xml:space="preserve">Discuss and Approve </w:t>
      </w:r>
      <w:r w:rsidR="000F019C">
        <w:rPr>
          <w:rFonts w:ascii="Times New Roman" w:hAnsi="Times New Roman"/>
          <w:b/>
          <w:sz w:val="24"/>
          <w:szCs w:val="24"/>
        </w:rPr>
        <w:t>Final Year-End</w:t>
      </w:r>
      <w:r w:rsidR="00992777">
        <w:rPr>
          <w:rFonts w:ascii="Times New Roman" w:hAnsi="Times New Roman"/>
          <w:b/>
          <w:sz w:val="24"/>
          <w:szCs w:val="24"/>
        </w:rPr>
        <w:t xml:space="preserve"> December 31, 2019</w:t>
      </w:r>
      <w:r w:rsidR="00D152EF">
        <w:rPr>
          <w:rFonts w:ascii="Times New Roman" w:hAnsi="Times New Roman"/>
          <w:b/>
          <w:sz w:val="24"/>
          <w:szCs w:val="24"/>
        </w:rPr>
        <w:t>,</w:t>
      </w:r>
      <w:r w:rsidR="00992777">
        <w:rPr>
          <w:rFonts w:ascii="Times New Roman" w:hAnsi="Times New Roman"/>
          <w:b/>
          <w:sz w:val="24"/>
          <w:szCs w:val="24"/>
        </w:rPr>
        <w:t xml:space="preserve"> Budget </w:t>
      </w:r>
      <w:r w:rsidR="00EC182F">
        <w:rPr>
          <w:rFonts w:ascii="Times New Roman" w:hAnsi="Times New Roman"/>
          <w:b/>
          <w:sz w:val="24"/>
          <w:szCs w:val="24"/>
        </w:rPr>
        <w:t>Amendmen</w:t>
      </w:r>
      <w:r w:rsidR="00992777">
        <w:rPr>
          <w:rFonts w:ascii="Times New Roman" w:hAnsi="Times New Roman"/>
          <w:b/>
          <w:sz w:val="24"/>
          <w:szCs w:val="24"/>
        </w:rPr>
        <w:t>t</w:t>
      </w:r>
      <w:r w:rsidR="00992777" w:rsidRPr="00992777">
        <w:rPr>
          <w:rFonts w:ascii="Times New Roman" w:hAnsi="Times New Roman"/>
          <w:b/>
          <w:sz w:val="24"/>
          <w:szCs w:val="24"/>
        </w:rPr>
        <w:t>s</w:t>
      </w:r>
    </w:p>
    <w:p w:rsidR="00EC182F" w:rsidRDefault="00992777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nnette Richey</w:t>
      </w:r>
      <w:r w:rsidR="00EC182F">
        <w:rPr>
          <w:rFonts w:ascii="Times New Roman" w:hAnsi="Times New Roman"/>
          <w:sz w:val="24"/>
          <w:szCs w:val="24"/>
        </w:rPr>
        <w:t xml:space="preserve"> </w:t>
      </w:r>
      <w:r w:rsidR="00EC182F">
        <w:rPr>
          <w:rFonts w:ascii="Times New Roman" w:hAnsi="Times New Roman"/>
          <w:b/>
          <w:sz w:val="24"/>
          <w:szCs w:val="24"/>
        </w:rPr>
        <w:t xml:space="preserve">moved to approve the </w:t>
      </w:r>
      <w:r>
        <w:rPr>
          <w:rFonts w:ascii="Times New Roman" w:hAnsi="Times New Roman"/>
          <w:b/>
          <w:sz w:val="24"/>
          <w:szCs w:val="24"/>
        </w:rPr>
        <w:t xml:space="preserve">final year-end December 31, 2019 </w:t>
      </w:r>
      <w:r w:rsidR="00EC182F">
        <w:rPr>
          <w:rFonts w:ascii="Times New Roman" w:hAnsi="Times New Roman"/>
          <w:b/>
          <w:sz w:val="24"/>
          <w:szCs w:val="24"/>
        </w:rPr>
        <w:t>amendments to the 2019 budget as presented.</w:t>
      </w:r>
      <w:r w:rsidR="00EC182F">
        <w:rPr>
          <w:rFonts w:ascii="Times New Roman" w:hAnsi="Times New Roman"/>
          <w:sz w:val="24"/>
          <w:szCs w:val="24"/>
        </w:rPr>
        <w:t xml:space="preserve">  </w:t>
      </w:r>
      <w:r>
        <w:rPr>
          <w:rFonts w:ascii="Times New Roman" w:hAnsi="Times New Roman"/>
          <w:sz w:val="24"/>
          <w:szCs w:val="24"/>
        </w:rPr>
        <w:t xml:space="preserve">Jimmy Brown </w:t>
      </w:r>
      <w:r w:rsidR="00EC182F">
        <w:rPr>
          <w:rFonts w:ascii="Times New Roman" w:hAnsi="Times New Roman"/>
          <w:sz w:val="24"/>
          <w:szCs w:val="24"/>
        </w:rPr>
        <w:t>seconded the motion.  The motion carried.</w:t>
      </w:r>
    </w:p>
    <w:p w:rsidR="00EC182F" w:rsidRDefault="00EC182F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:rsidR="000136E8" w:rsidRDefault="00992777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nne Klenke</w:t>
      </w:r>
      <w:r w:rsidR="00C31D98">
        <w:rPr>
          <w:rFonts w:ascii="Times New Roman" w:hAnsi="Times New Roman"/>
          <w:sz w:val="24"/>
          <w:szCs w:val="24"/>
        </w:rPr>
        <w:t xml:space="preserve"> </w:t>
      </w:r>
      <w:r w:rsidR="000136E8">
        <w:rPr>
          <w:rFonts w:ascii="Times New Roman" w:hAnsi="Times New Roman"/>
          <w:sz w:val="24"/>
          <w:szCs w:val="24"/>
        </w:rPr>
        <w:t xml:space="preserve">advised the district that on page </w:t>
      </w:r>
      <w:r>
        <w:rPr>
          <w:rFonts w:ascii="Times New Roman" w:hAnsi="Times New Roman"/>
          <w:sz w:val="24"/>
          <w:szCs w:val="24"/>
        </w:rPr>
        <w:t>15</w:t>
      </w:r>
      <w:r w:rsidR="000136E8">
        <w:rPr>
          <w:rFonts w:ascii="Times New Roman" w:hAnsi="Times New Roman"/>
          <w:sz w:val="24"/>
          <w:szCs w:val="24"/>
        </w:rPr>
        <w:t xml:space="preserve"> </w:t>
      </w:r>
      <w:r w:rsidR="00432A37">
        <w:rPr>
          <w:rFonts w:ascii="Times New Roman" w:hAnsi="Times New Roman"/>
          <w:sz w:val="24"/>
          <w:szCs w:val="24"/>
        </w:rPr>
        <w:t>are</w:t>
      </w:r>
      <w:r w:rsidR="000136E8">
        <w:rPr>
          <w:rFonts w:ascii="Times New Roman" w:hAnsi="Times New Roman"/>
          <w:sz w:val="24"/>
          <w:szCs w:val="24"/>
        </w:rPr>
        <w:t xml:space="preserve"> the proposed </w:t>
      </w:r>
      <w:r>
        <w:rPr>
          <w:rFonts w:ascii="Times New Roman" w:hAnsi="Times New Roman"/>
          <w:sz w:val="24"/>
          <w:szCs w:val="24"/>
        </w:rPr>
        <w:t xml:space="preserve">final year-end </w:t>
      </w:r>
      <w:r w:rsidR="000136E8">
        <w:rPr>
          <w:rFonts w:ascii="Times New Roman" w:hAnsi="Times New Roman"/>
          <w:sz w:val="24"/>
          <w:szCs w:val="24"/>
        </w:rPr>
        <w:t xml:space="preserve">amendments to the 2019 budget.  </w:t>
      </w:r>
      <w:r w:rsidR="00C31D98">
        <w:rPr>
          <w:rFonts w:ascii="Times New Roman" w:hAnsi="Times New Roman"/>
          <w:sz w:val="24"/>
          <w:szCs w:val="24"/>
        </w:rPr>
        <w:t>She stated that we were increasing revenue</w:t>
      </w:r>
      <w:r w:rsidR="00D458E7">
        <w:rPr>
          <w:rFonts w:ascii="Times New Roman" w:hAnsi="Times New Roman"/>
          <w:sz w:val="24"/>
          <w:szCs w:val="24"/>
        </w:rPr>
        <w:t xml:space="preserve"> </w:t>
      </w:r>
      <w:r w:rsidR="00C31D98">
        <w:rPr>
          <w:rFonts w:ascii="Times New Roman" w:hAnsi="Times New Roman"/>
          <w:sz w:val="24"/>
          <w:szCs w:val="24"/>
        </w:rPr>
        <w:t>$</w:t>
      </w:r>
      <w:r>
        <w:rPr>
          <w:rFonts w:ascii="Times New Roman" w:hAnsi="Times New Roman"/>
          <w:sz w:val="24"/>
          <w:szCs w:val="24"/>
        </w:rPr>
        <w:t>4,030.00</w:t>
      </w:r>
      <w:r w:rsidR="00C31D98">
        <w:rPr>
          <w:rFonts w:ascii="Times New Roman" w:hAnsi="Times New Roman"/>
          <w:sz w:val="24"/>
          <w:szCs w:val="24"/>
        </w:rPr>
        <w:t xml:space="preserve"> and </w:t>
      </w:r>
      <w:r>
        <w:rPr>
          <w:rFonts w:ascii="Times New Roman" w:hAnsi="Times New Roman"/>
          <w:sz w:val="24"/>
          <w:szCs w:val="24"/>
        </w:rPr>
        <w:t xml:space="preserve">decreasing </w:t>
      </w:r>
      <w:r w:rsidR="00C31D98">
        <w:rPr>
          <w:rFonts w:ascii="Times New Roman" w:hAnsi="Times New Roman"/>
          <w:sz w:val="24"/>
          <w:szCs w:val="24"/>
        </w:rPr>
        <w:t>expenditures $</w:t>
      </w:r>
      <w:r>
        <w:rPr>
          <w:rFonts w:ascii="Times New Roman" w:hAnsi="Times New Roman"/>
          <w:sz w:val="24"/>
          <w:szCs w:val="24"/>
        </w:rPr>
        <w:t>87,945.00</w:t>
      </w:r>
      <w:r w:rsidR="00D152EF">
        <w:rPr>
          <w:rFonts w:ascii="Times New Roman" w:hAnsi="Times New Roman"/>
          <w:sz w:val="24"/>
          <w:szCs w:val="24"/>
        </w:rPr>
        <w:t>,</w:t>
      </w:r>
      <w:r w:rsidR="00C31D98">
        <w:rPr>
          <w:rFonts w:ascii="Times New Roman" w:hAnsi="Times New Roman"/>
          <w:sz w:val="24"/>
          <w:szCs w:val="24"/>
        </w:rPr>
        <w:t xml:space="preserve"> and the</w:t>
      </w:r>
      <w:r w:rsidR="00202956">
        <w:rPr>
          <w:rFonts w:ascii="Times New Roman" w:hAnsi="Times New Roman"/>
          <w:sz w:val="24"/>
          <w:szCs w:val="24"/>
        </w:rPr>
        <w:t xml:space="preserve"> amendment</w:t>
      </w:r>
      <w:r w:rsidR="00C31D98">
        <w:rPr>
          <w:rFonts w:ascii="Times New Roman" w:hAnsi="Times New Roman"/>
          <w:sz w:val="24"/>
          <w:szCs w:val="24"/>
        </w:rPr>
        <w:t>s</w:t>
      </w:r>
      <w:r w:rsidR="00202956">
        <w:rPr>
          <w:rFonts w:ascii="Times New Roman" w:hAnsi="Times New Roman"/>
          <w:sz w:val="24"/>
          <w:szCs w:val="24"/>
        </w:rPr>
        <w:t xml:space="preserve"> have a net </w:t>
      </w:r>
      <w:r>
        <w:rPr>
          <w:rFonts w:ascii="Times New Roman" w:hAnsi="Times New Roman"/>
          <w:sz w:val="24"/>
          <w:szCs w:val="24"/>
        </w:rPr>
        <w:t>change of $91,975.00</w:t>
      </w:r>
      <w:r w:rsidR="00202956">
        <w:rPr>
          <w:rFonts w:ascii="Times New Roman" w:hAnsi="Times New Roman"/>
          <w:sz w:val="24"/>
          <w:szCs w:val="24"/>
        </w:rPr>
        <w:t xml:space="preserve"> on the budget.</w:t>
      </w:r>
      <w:r w:rsidR="000136E8">
        <w:rPr>
          <w:rFonts w:ascii="Times New Roman" w:hAnsi="Times New Roman"/>
          <w:sz w:val="24"/>
          <w:szCs w:val="24"/>
        </w:rPr>
        <w:t xml:space="preserve"> </w:t>
      </w:r>
    </w:p>
    <w:p w:rsidR="00EC182F" w:rsidRDefault="00EC182F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:rsidR="008516D6" w:rsidRDefault="008516D6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:rsidR="00EC182F" w:rsidRDefault="00EC182F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 xml:space="preserve">Action #7 Discuss and Approve </w:t>
      </w:r>
      <w:r w:rsidR="00992777">
        <w:rPr>
          <w:rFonts w:ascii="Times New Roman" w:hAnsi="Times New Roman"/>
          <w:b/>
          <w:sz w:val="24"/>
          <w:szCs w:val="24"/>
        </w:rPr>
        <w:t xml:space="preserve">the </w:t>
      </w:r>
      <w:r>
        <w:rPr>
          <w:rFonts w:ascii="Times New Roman" w:hAnsi="Times New Roman"/>
          <w:b/>
          <w:sz w:val="24"/>
          <w:szCs w:val="24"/>
        </w:rPr>
        <w:t xml:space="preserve">Proposed </w:t>
      </w:r>
      <w:r w:rsidR="00992777">
        <w:rPr>
          <w:rFonts w:ascii="Times New Roman" w:hAnsi="Times New Roman"/>
          <w:b/>
          <w:sz w:val="24"/>
          <w:szCs w:val="24"/>
        </w:rPr>
        <w:t>2020 Year Budget</w:t>
      </w:r>
      <w:r>
        <w:rPr>
          <w:rFonts w:ascii="Times New Roman" w:hAnsi="Times New Roman"/>
          <w:b/>
          <w:sz w:val="24"/>
          <w:szCs w:val="24"/>
        </w:rPr>
        <w:t xml:space="preserve"> for the Creole Nature Trail Scenic Byway District</w:t>
      </w:r>
    </w:p>
    <w:p w:rsidR="00EC182F" w:rsidRDefault="00EC182F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nnette Richey </w:t>
      </w:r>
      <w:r>
        <w:rPr>
          <w:rFonts w:ascii="Times New Roman" w:hAnsi="Times New Roman"/>
          <w:b/>
          <w:sz w:val="24"/>
          <w:szCs w:val="24"/>
        </w:rPr>
        <w:t xml:space="preserve">moved to approve the proposed </w:t>
      </w:r>
      <w:r w:rsidR="00992777">
        <w:rPr>
          <w:rFonts w:ascii="Times New Roman" w:hAnsi="Times New Roman"/>
          <w:b/>
          <w:sz w:val="24"/>
          <w:szCs w:val="24"/>
        </w:rPr>
        <w:t>2020</w:t>
      </w:r>
      <w:r w:rsidR="003546C8">
        <w:rPr>
          <w:rFonts w:ascii="Times New Roman" w:hAnsi="Times New Roman"/>
          <w:b/>
          <w:sz w:val="24"/>
          <w:szCs w:val="24"/>
        </w:rPr>
        <w:t>-</w:t>
      </w:r>
      <w:r w:rsidR="00992777">
        <w:rPr>
          <w:rFonts w:ascii="Times New Roman" w:hAnsi="Times New Roman"/>
          <w:b/>
          <w:sz w:val="24"/>
          <w:szCs w:val="24"/>
        </w:rPr>
        <w:t xml:space="preserve">year budget </w:t>
      </w:r>
      <w:r>
        <w:rPr>
          <w:rFonts w:ascii="Times New Roman" w:hAnsi="Times New Roman"/>
          <w:b/>
          <w:sz w:val="24"/>
          <w:szCs w:val="24"/>
        </w:rPr>
        <w:t xml:space="preserve">for the Creole Nature </w:t>
      </w:r>
      <w:r w:rsidR="006D7A52">
        <w:rPr>
          <w:rFonts w:ascii="Times New Roman" w:hAnsi="Times New Roman"/>
          <w:b/>
          <w:sz w:val="24"/>
          <w:szCs w:val="24"/>
        </w:rPr>
        <w:t xml:space="preserve">Trail Scenic Byway District.  </w:t>
      </w:r>
      <w:r w:rsidR="003546C8">
        <w:rPr>
          <w:rFonts w:ascii="Times New Roman" w:hAnsi="Times New Roman"/>
          <w:sz w:val="24"/>
          <w:szCs w:val="24"/>
        </w:rPr>
        <w:t xml:space="preserve">Sam Wilkinson </w:t>
      </w:r>
      <w:r w:rsidR="006D7A52">
        <w:rPr>
          <w:rFonts w:ascii="Times New Roman" w:hAnsi="Times New Roman"/>
          <w:sz w:val="24"/>
          <w:szCs w:val="24"/>
        </w:rPr>
        <w:t>seconded the motion.  The motion carried.</w:t>
      </w:r>
    </w:p>
    <w:p w:rsidR="006D7A52" w:rsidRDefault="006D7A52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:rsidR="009131D5" w:rsidRDefault="003546C8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nne Klenke </w:t>
      </w:r>
      <w:r w:rsidR="006D7A52">
        <w:rPr>
          <w:rFonts w:ascii="Times New Roman" w:hAnsi="Times New Roman"/>
          <w:sz w:val="24"/>
          <w:szCs w:val="24"/>
        </w:rPr>
        <w:t>advised the district</w:t>
      </w:r>
      <w:r w:rsidR="00202956">
        <w:rPr>
          <w:rFonts w:ascii="Times New Roman" w:hAnsi="Times New Roman"/>
          <w:sz w:val="24"/>
          <w:szCs w:val="24"/>
        </w:rPr>
        <w:t xml:space="preserve"> that on pages 16-2</w:t>
      </w:r>
      <w:r>
        <w:rPr>
          <w:rFonts w:ascii="Times New Roman" w:hAnsi="Times New Roman"/>
          <w:sz w:val="24"/>
          <w:szCs w:val="24"/>
        </w:rPr>
        <w:t>1</w:t>
      </w:r>
      <w:r w:rsidR="0042682D">
        <w:rPr>
          <w:rFonts w:ascii="Times New Roman" w:hAnsi="Times New Roman"/>
          <w:sz w:val="24"/>
          <w:szCs w:val="24"/>
        </w:rPr>
        <w:t xml:space="preserve"> is a copy of the proposed </w:t>
      </w:r>
      <w:r>
        <w:rPr>
          <w:rFonts w:ascii="Times New Roman" w:hAnsi="Times New Roman"/>
          <w:sz w:val="24"/>
          <w:szCs w:val="24"/>
        </w:rPr>
        <w:t>2020 budget for</w:t>
      </w:r>
      <w:r w:rsidR="0042682D">
        <w:rPr>
          <w:rFonts w:ascii="Times New Roman" w:hAnsi="Times New Roman"/>
          <w:sz w:val="24"/>
          <w:szCs w:val="24"/>
        </w:rPr>
        <w:t xml:space="preserve"> the district.  </w:t>
      </w:r>
      <w:r w:rsidR="004B2352">
        <w:rPr>
          <w:rFonts w:ascii="Times New Roman" w:hAnsi="Times New Roman"/>
          <w:sz w:val="24"/>
          <w:szCs w:val="24"/>
        </w:rPr>
        <w:t xml:space="preserve">We are proposing </w:t>
      </w:r>
      <w:r w:rsidR="00432A37">
        <w:rPr>
          <w:rFonts w:ascii="Times New Roman" w:hAnsi="Times New Roman"/>
          <w:sz w:val="24"/>
          <w:szCs w:val="24"/>
        </w:rPr>
        <w:t>$77,500</w:t>
      </w:r>
      <w:r w:rsidR="004B2352">
        <w:rPr>
          <w:rFonts w:ascii="Times New Roman" w:hAnsi="Times New Roman"/>
          <w:sz w:val="24"/>
          <w:szCs w:val="24"/>
        </w:rPr>
        <w:t>.00 in revenue and $170,295.00 in expenses for the year</w:t>
      </w:r>
      <w:r w:rsidR="00C36D29">
        <w:rPr>
          <w:rFonts w:ascii="Times New Roman" w:hAnsi="Times New Roman"/>
          <w:sz w:val="24"/>
          <w:szCs w:val="24"/>
        </w:rPr>
        <w:t>.</w:t>
      </w:r>
    </w:p>
    <w:p w:rsidR="006B239D" w:rsidRDefault="006B239D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:rsidR="003546C8" w:rsidRDefault="002451AE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ction #</w:t>
      </w:r>
      <w:r w:rsidR="00EC182F">
        <w:rPr>
          <w:rFonts w:ascii="Times New Roman" w:hAnsi="Times New Roman"/>
          <w:b/>
          <w:sz w:val="24"/>
          <w:szCs w:val="24"/>
        </w:rPr>
        <w:t>8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3546C8">
        <w:rPr>
          <w:rFonts w:ascii="Times New Roman" w:hAnsi="Times New Roman"/>
          <w:b/>
          <w:sz w:val="24"/>
          <w:szCs w:val="24"/>
        </w:rPr>
        <w:t>Discuss and Approve the Nominating Committee Recommendations for the 2020 Slate of Officers.</w:t>
      </w:r>
    </w:p>
    <w:p w:rsidR="003546C8" w:rsidRPr="003546C8" w:rsidRDefault="003546C8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am Wilkinson advised the nominating committee ha</w:t>
      </w:r>
      <w:r w:rsidR="004B2352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 xml:space="preserve"> met and is proposing a slate of officer</w:t>
      </w:r>
      <w:r w:rsidR="004B2352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 xml:space="preserve"> for the </w:t>
      </w:r>
      <w:r w:rsidR="00BC1261">
        <w:rPr>
          <w:rFonts w:ascii="Times New Roman" w:hAnsi="Times New Roman"/>
          <w:sz w:val="24"/>
          <w:szCs w:val="24"/>
        </w:rPr>
        <w:t xml:space="preserve">upcoming year </w:t>
      </w:r>
      <w:r>
        <w:rPr>
          <w:rFonts w:ascii="Times New Roman" w:hAnsi="Times New Roman"/>
          <w:sz w:val="24"/>
          <w:szCs w:val="24"/>
        </w:rPr>
        <w:t xml:space="preserve">as outlined in the bylaws.  The committee </w:t>
      </w:r>
      <w:r w:rsidR="004B2352">
        <w:rPr>
          <w:rFonts w:ascii="Times New Roman" w:hAnsi="Times New Roman"/>
          <w:sz w:val="24"/>
          <w:szCs w:val="24"/>
        </w:rPr>
        <w:t>ha</w:t>
      </w:r>
      <w:r>
        <w:rPr>
          <w:rFonts w:ascii="Times New Roman" w:hAnsi="Times New Roman"/>
          <w:sz w:val="24"/>
          <w:szCs w:val="24"/>
        </w:rPr>
        <w:t>s propos</w:t>
      </w:r>
      <w:r w:rsidR="004B2352">
        <w:rPr>
          <w:rFonts w:ascii="Times New Roman" w:hAnsi="Times New Roman"/>
          <w:sz w:val="24"/>
          <w:szCs w:val="24"/>
        </w:rPr>
        <w:t>ed</w:t>
      </w:r>
      <w:r>
        <w:rPr>
          <w:rFonts w:ascii="Times New Roman" w:hAnsi="Times New Roman"/>
          <w:sz w:val="24"/>
          <w:szCs w:val="24"/>
        </w:rPr>
        <w:t xml:space="preserve"> Shelley Johnson, chair, Paul Guillory, vice-chair</w:t>
      </w:r>
      <w:r w:rsidR="00D152EF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and Carolyn Miller as secretary/treasurer.</w:t>
      </w:r>
      <w:r w:rsidR="00BC1261">
        <w:rPr>
          <w:rFonts w:ascii="Times New Roman" w:hAnsi="Times New Roman"/>
          <w:sz w:val="24"/>
          <w:szCs w:val="24"/>
        </w:rPr>
        <w:t xml:space="preserve">  The slate of officers will serve for two years and </w:t>
      </w:r>
      <w:r w:rsidR="00C36D29">
        <w:rPr>
          <w:rFonts w:ascii="Times New Roman" w:hAnsi="Times New Roman"/>
          <w:sz w:val="24"/>
          <w:szCs w:val="24"/>
        </w:rPr>
        <w:t>the</w:t>
      </w:r>
      <w:r w:rsidR="00BC1261">
        <w:rPr>
          <w:rFonts w:ascii="Times New Roman" w:hAnsi="Times New Roman"/>
          <w:sz w:val="24"/>
          <w:szCs w:val="24"/>
        </w:rPr>
        <w:t xml:space="preserve"> vote on</w:t>
      </w:r>
      <w:r w:rsidR="00D152EF">
        <w:rPr>
          <w:rFonts w:ascii="Times New Roman" w:hAnsi="Times New Roman"/>
          <w:sz w:val="24"/>
          <w:szCs w:val="24"/>
        </w:rPr>
        <w:t xml:space="preserve"> the officers</w:t>
      </w:r>
      <w:r w:rsidR="00BC1261">
        <w:rPr>
          <w:rFonts w:ascii="Times New Roman" w:hAnsi="Times New Roman"/>
          <w:sz w:val="24"/>
          <w:szCs w:val="24"/>
        </w:rPr>
        <w:t xml:space="preserve"> </w:t>
      </w:r>
      <w:r w:rsidR="00C36D29">
        <w:rPr>
          <w:rFonts w:ascii="Times New Roman" w:hAnsi="Times New Roman"/>
          <w:sz w:val="24"/>
          <w:szCs w:val="24"/>
        </w:rPr>
        <w:t xml:space="preserve">will occur </w:t>
      </w:r>
      <w:r w:rsidR="00BC1261">
        <w:rPr>
          <w:rFonts w:ascii="Times New Roman" w:hAnsi="Times New Roman"/>
          <w:sz w:val="24"/>
          <w:szCs w:val="24"/>
        </w:rPr>
        <w:t>at the February 20, 2020 meeting.</w:t>
      </w:r>
    </w:p>
    <w:p w:rsidR="003546C8" w:rsidRDefault="003546C8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:rsidR="003546C8" w:rsidRDefault="003546C8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:rsidR="00BC1261" w:rsidRDefault="00BC1261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ction #9 Discuss and Approve the Proposed Meeting Dates for the Year 2020</w:t>
      </w:r>
    </w:p>
    <w:p w:rsidR="00BC1261" w:rsidRPr="00BC1261" w:rsidRDefault="00BC1261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nne Klenke advised that on page 22 is a list of the proposed meeting dates for the 2020 year.  She asked that everyone note the dates and advise her or Cindy if they had any conflicts.</w:t>
      </w:r>
    </w:p>
    <w:p w:rsidR="00BC1261" w:rsidRDefault="00BC1261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:rsidR="00BC1261" w:rsidRDefault="00BC1261" w:rsidP="008826EB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:rsidR="008826EB" w:rsidRPr="008826EB" w:rsidRDefault="005D3BEE" w:rsidP="008826EB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947DC">
        <w:rPr>
          <w:rFonts w:ascii="Times New Roman" w:hAnsi="Times New Roman"/>
          <w:b/>
          <w:sz w:val="24"/>
          <w:szCs w:val="24"/>
        </w:rPr>
        <w:t>Action #</w:t>
      </w:r>
      <w:r w:rsidR="00BC1261">
        <w:rPr>
          <w:rFonts w:ascii="Times New Roman" w:hAnsi="Times New Roman"/>
          <w:b/>
          <w:sz w:val="24"/>
          <w:szCs w:val="24"/>
        </w:rPr>
        <w:t>10</w:t>
      </w:r>
      <w:r w:rsidRPr="000947DC">
        <w:rPr>
          <w:rFonts w:ascii="Times New Roman" w:hAnsi="Times New Roman"/>
          <w:b/>
          <w:sz w:val="24"/>
          <w:szCs w:val="24"/>
        </w:rPr>
        <w:t xml:space="preserve"> </w:t>
      </w:r>
      <w:r w:rsidR="00BA5616">
        <w:rPr>
          <w:rFonts w:ascii="Times New Roman" w:hAnsi="Times New Roman"/>
          <w:b/>
          <w:sz w:val="24"/>
          <w:szCs w:val="24"/>
        </w:rPr>
        <w:t xml:space="preserve">Individual Training </w:t>
      </w:r>
      <w:r w:rsidR="00BF0F70">
        <w:rPr>
          <w:rFonts w:ascii="Times New Roman" w:hAnsi="Times New Roman"/>
          <w:b/>
          <w:sz w:val="24"/>
          <w:szCs w:val="24"/>
        </w:rPr>
        <w:t>T</w:t>
      </w:r>
      <w:r w:rsidR="00BA5616">
        <w:rPr>
          <w:rFonts w:ascii="Times New Roman" w:hAnsi="Times New Roman"/>
          <w:b/>
          <w:sz w:val="24"/>
          <w:szCs w:val="24"/>
        </w:rPr>
        <w:t xml:space="preserve">imeframe for Mandatory Ethics </w:t>
      </w:r>
    </w:p>
    <w:p w:rsidR="00BA5616" w:rsidRDefault="00BA5616" w:rsidP="00BA5616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5D3BEE">
        <w:rPr>
          <w:rFonts w:ascii="Times New Roman" w:hAnsi="Times New Roman"/>
          <w:sz w:val="24"/>
          <w:szCs w:val="24"/>
        </w:rPr>
        <w:t>Cindy Johnson</w:t>
      </w:r>
      <w:r>
        <w:rPr>
          <w:rFonts w:ascii="Times New Roman" w:hAnsi="Times New Roman"/>
          <w:sz w:val="24"/>
          <w:szCs w:val="24"/>
        </w:rPr>
        <w:t xml:space="preserve"> reminded the district members that under </w:t>
      </w:r>
      <w:r w:rsidRPr="00623C05">
        <w:rPr>
          <w:rFonts w:ascii="Times New Roman" w:hAnsi="Times New Roman"/>
          <w:noProof/>
          <w:sz w:val="24"/>
          <w:szCs w:val="24"/>
        </w:rPr>
        <w:t>LA RS</w:t>
      </w:r>
      <w:r>
        <w:rPr>
          <w:rFonts w:ascii="Times New Roman" w:hAnsi="Times New Roman"/>
          <w:sz w:val="24"/>
          <w:szCs w:val="24"/>
        </w:rPr>
        <w:t xml:space="preserve"> 42:1107A</w:t>
      </w:r>
      <w:r w:rsidR="00D152EF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members of all boards and commissions are required to complete one hour of ethics training per year.  The training is available online at </w:t>
      </w:r>
      <w:hyperlink r:id="rId5" w:history="1">
        <w:r w:rsidRPr="00496C1C">
          <w:rPr>
            <w:rStyle w:val="Hyperlink"/>
            <w:rFonts w:ascii="Times New Roman" w:hAnsi="Times New Roman"/>
            <w:sz w:val="24"/>
            <w:szCs w:val="24"/>
          </w:rPr>
          <w:t>www.http://ethics.la.gov/EthicsTraining/login.aspx</w:t>
        </w:r>
      </w:hyperlink>
      <w:r>
        <w:rPr>
          <w:rStyle w:val="Hyperlink"/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 She advised the board if they needed assistance with online training</w:t>
      </w:r>
      <w:r w:rsidR="00D152EF">
        <w:rPr>
          <w:rFonts w:ascii="Times New Roman" w:hAnsi="Times New Roman"/>
          <w:sz w:val="24"/>
          <w:szCs w:val="24"/>
        </w:rPr>
        <w:t>;</w:t>
      </w:r>
      <w:r>
        <w:rPr>
          <w:rFonts w:ascii="Times New Roman" w:hAnsi="Times New Roman"/>
          <w:sz w:val="24"/>
          <w:szCs w:val="24"/>
        </w:rPr>
        <w:t xml:space="preserve"> they could contact her.  Cindy also requested that members send her a copy of their certificate of completion for our files and advised she would send out notices of any local training sessions as they are scheduled.  </w:t>
      </w:r>
    </w:p>
    <w:p w:rsidR="008826EB" w:rsidRDefault="008826EB" w:rsidP="008826EB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:rsidR="00BC1261" w:rsidRDefault="00BC1261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:rsidR="00BC1261" w:rsidRDefault="00BC1261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:rsidR="00BC1261" w:rsidRDefault="00BC1261" w:rsidP="00BC1261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Action #11 Discuss Tier 2.1 Financial Disclosure Reporting Deadline May 15, 2020</w:t>
      </w:r>
    </w:p>
    <w:p w:rsidR="00D86139" w:rsidRDefault="00D86139" w:rsidP="00D86139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indy Johnson advised that the Tier 2.1 Financial Disclosure that must </w:t>
      </w:r>
      <w:r w:rsidRPr="00623C05">
        <w:rPr>
          <w:rFonts w:ascii="Times New Roman" w:hAnsi="Times New Roman"/>
          <w:noProof/>
          <w:sz w:val="24"/>
          <w:szCs w:val="24"/>
        </w:rPr>
        <w:t>be submitted</w:t>
      </w:r>
      <w:r>
        <w:rPr>
          <w:rFonts w:ascii="Times New Roman" w:hAnsi="Times New Roman"/>
          <w:sz w:val="24"/>
          <w:szCs w:val="24"/>
        </w:rPr>
        <w:t xml:space="preserve"> to the Board of Ethics by May 15, </w:t>
      </w:r>
      <w:r w:rsidRPr="00623C05">
        <w:rPr>
          <w:rFonts w:ascii="Times New Roman" w:hAnsi="Times New Roman"/>
          <w:noProof/>
          <w:sz w:val="24"/>
          <w:szCs w:val="24"/>
        </w:rPr>
        <w:t>2019</w:t>
      </w:r>
      <w:r w:rsidR="00D152EF">
        <w:rPr>
          <w:rFonts w:ascii="Times New Roman" w:hAnsi="Times New Roman"/>
          <w:noProof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</w:t>
      </w:r>
      <w:r w:rsidR="0028348F">
        <w:rPr>
          <w:rFonts w:ascii="Times New Roman" w:hAnsi="Times New Roman"/>
          <w:sz w:val="24"/>
          <w:szCs w:val="24"/>
        </w:rPr>
        <w:t xml:space="preserve">will be </w:t>
      </w:r>
      <w:r>
        <w:rPr>
          <w:rFonts w:ascii="Times New Roman" w:hAnsi="Times New Roman"/>
          <w:sz w:val="24"/>
          <w:szCs w:val="24"/>
        </w:rPr>
        <w:t xml:space="preserve">mailed </w:t>
      </w:r>
      <w:r w:rsidR="0028348F">
        <w:rPr>
          <w:rFonts w:ascii="Times New Roman" w:hAnsi="Times New Roman"/>
          <w:sz w:val="24"/>
          <w:szCs w:val="24"/>
        </w:rPr>
        <w:t>to the district soon</w:t>
      </w:r>
      <w:r>
        <w:rPr>
          <w:rFonts w:ascii="Times New Roman" w:hAnsi="Times New Roman"/>
          <w:sz w:val="24"/>
          <w:szCs w:val="24"/>
        </w:rPr>
        <w:t xml:space="preserve">.  </w:t>
      </w:r>
      <w:r w:rsidR="0028348F">
        <w:rPr>
          <w:rFonts w:ascii="Times New Roman" w:hAnsi="Times New Roman"/>
          <w:sz w:val="24"/>
          <w:szCs w:val="24"/>
        </w:rPr>
        <w:t xml:space="preserve">She </w:t>
      </w:r>
      <w:r>
        <w:rPr>
          <w:rFonts w:ascii="Times New Roman" w:hAnsi="Times New Roman"/>
          <w:sz w:val="24"/>
          <w:szCs w:val="24"/>
        </w:rPr>
        <w:t xml:space="preserve">advised that failure to complete this disclosure will result in substantial fines.  She advised that if district members were mailing </w:t>
      </w:r>
      <w:r w:rsidRPr="00623C05">
        <w:rPr>
          <w:rFonts w:ascii="Times New Roman" w:hAnsi="Times New Roman"/>
          <w:noProof/>
          <w:sz w:val="24"/>
          <w:szCs w:val="24"/>
        </w:rPr>
        <w:t>their disclosure</w:t>
      </w:r>
      <w:r w:rsidR="00D152EF">
        <w:rPr>
          <w:rFonts w:ascii="Times New Roman" w:hAnsi="Times New Roman"/>
          <w:noProof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they should send it certified, return receipt requested and submit a copy to her for the </w:t>
      </w:r>
      <w:r w:rsidR="00C36D29">
        <w:rPr>
          <w:rFonts w:ascii="Times New Roman" w:hAnsi="Times New Roman"/>
          <w:sz w:val="24"/>
          <w:szCs w:val="24"/>
        </w:rPr>
        <w:t xml:space="preserve">district </w:t>
      </w:r>
      <w:r>
        <w:rPr>
          <w:rFonts w:ascii="Times New Roman" w:hAnsi="Times New Roman"/>
          <w:sz w:val="24"/>
          <w:szCs w:val="24"/>
        </w:rPr>
        <w:t>files which will be kept confidential. Cindy also advised that the disclosure c</w:t>
      </w:r>
      <w:r w:rsidR="00D152EF">
        <w:rPr>
          <w:rFonts w:ascii="Times New Roman" w:hAnsi="Times New Roman"/>
          <w:sz w:val="24"/>
          <w:szCs w:val="24"/>
        </w:rPr>
        <w:t>ould</w:t>
      </w:r>
      <w:r>
        <w:rPr>
          <w:rFonts w:ascii="Times New Roman" w:hAnsi="Times New Roman"/>
          <w:sz w:val="24"/>
          <w:szCs w:val="24"/>
        </w:rPr>
        <w:t xml:space="preserve"> </w:t>
      </w:r>
      <w:r w:rsidRPr="00623C05">
        <w:rPr>
          <w:rFonts w:ascii="Times New Roman" w:hAnsi="Times New Roman"/>
          <w:noProof/>
          <w:sz w:val="24"/>
          <w:szCs w:val="24"/>
        </w:rPr>
        <w:t>be filed</w:t>
      </w:r>
      <w:r>
        <w:rPr>
          <w:rFonts w:ascii="Times New Roman" w:hAnsi="Times New Roman"/>
          <w:sz w:val="24"/>
          <w:szCs w:val="24"/>
        </w:rPr>
        <w:t xml:space="preserve"> online, and she would be glad to submit the report for anyone who wanted her assistance in filing their paperwork. </w:t>
      </w:r>
    </w:p>
    <w:p w:rsidR="00BC1261" w:rsidRDefault="00BC1261" w:rsidP="00BC1261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:rsidR="00BC1261" w:rsidRDefault="00BC1261" w:rsidP="00BC1261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:rsidR="00BC1261" w:rsidRDefault="00BC1261" w:rsidP="00BC1261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ction #12</w:t>
      </w:r>
      <w:r w:rsidR="0028348F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Update on Status of Federal Land Access Program Grant for Pintail Wildlife Drive</w:t>
      </w:r>
    </w:p>
    <w:p w:rsidR="00BC1261" w:rsidRDefault="00BC1261" w:rsidP="00BC1261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nne Klenke advised th</w:t>
      </w:r>
      <w:r w:rsidR="0028348F">
        <w:rPr>
          <w:rFonts w:ascii="Times New Roman" w:hAnsi="Times New Roman"/>
          <w:sz w:val="24"/>
          <w:szCs w:val="24"/>
        </w:rPr>
        <w:t>at s</w:t>
      </w:r>
      <w:r>
        <w:rPr>
          <w:rFonts w:ascii="Times New Roman" w:hAnsi="Times New Roman"/>
          <w:sz w:val="24"/>
          <w:szCs w:val="24"/>
        </w:rPr>
        <w:t>he is currently working with Byron Racca at Meyer &amp; Associates on the</w:t>
      </w:r>
      <w:r w:rsidR="0028348F">
        <w:rPr>
          <w:rFonts w:ascii="Times New Roman" w:hAnsi="Times New Roman"/>
          <w:sz w:val="24"/>
          <w:szCs w:val="24"/>
        </w:rPr>
        <w:t xml:space="preserve"> design and engineering documents</w:t>
      </w:r>
      <w:r>
        <w:rPr>
          <w:rFonts w:ascii="Times New Roman" w:hAnsi="Times New Roman"/>
          <w:sz w:val="24"/>
          <w:szCs w:val="24"/>
        </w:rPr>
        <w:t xml:space="preserve">.  </w:t>
      </w:r>
      <w:r w:rsidR="00FF2488">
        <w:rPr>
          <w:rFonts w:ascii="Times New Roman" w:hAnsi="Times New Roman"/>
          <w:sz w:val="24"/>
          <w:szCs w:val="24"/>
        </w:rPr>
        <w:t xml:space="preserve">We are currently waiting on the official report to come in from the survey.  </w:t>
      </w:r>
      <w:r>
        <w:rPr>
          <w:rFonts w:ascii="Times New Roman" w:hAnsi="Times New Roman"/>
          <w:sz w:val="24"/>
          <w:szCs w:val="24"/>
        </w:rPr>
        <w:t xml:space="preserve">She advised that we </w:t>
      </w:r>
      <w:r w:rsidR="00FF2488">
        <w:rPr>
          <w:rFonts w:ascii="Times New Roman" w:hAnsi="Times New Roman"/>
          <w:sz w:val="24"/>
          <w:szCs w:val="24"/>
        </w:rPr>
        <w:t xml:space="preserve">are </w:t>
      </w:r>
      <w:r>
        <w:rPr>
          <w:rFonts w:ascii="Times New Roman" w:hAnsi="Times New Roman"/>
          <w:sz w:val="24"/>
          <w:szCs w:val="24"/>
        </w:rPr>
        <w:t>mov</w:t>
      </w:r>
      <w:r w:rsidR="00FF2488">
        <w:rPr>
          <w:rFonts w:ascii="Times New Roman" w:hAnsi="Times New Roman"/>
          <w:sz w:val="24"/>
          <w:szCs w:val="24"/>
        </w:rPr>
        <w:t>ing forward on</w:t>
      </w:r>
      <w:r w:rsidR="0028348F">
        <w:rPr>
          <w:rFonts w:ascii="Times New Roman" w:hAnsi="Times New Roman"/>
          <w:sz w:val="24"/>
          <w:szCs w:val="24"/>
        </w:rPr>
        <w:t xml:space="preserve"> the project </w:t>
      </w:r>
      <w:r w:rsidR="00FF2488">
        <w:rPr>
          <w:rFonts w:ascii="Times New Roman" w:hAnsi="Times New Roman"/>
          <w:sz w:val="24"/>
          <w:szCs w:val="24"/>
        </w:rPr>
        <w:t xml:space="preserve">in </w:t>
      </w:r>
      <w:r>
        <w:rPr>
          <w:rFonts w:ascii="Times New Roman" w:hAnsi="Times New Roman"/>
          <w:sz w:val="24"/>
          <w:szCs w:val="24"/>
        </w:rPr>
        <w:t>2020</w:t>
      </w:r>
      <w:r w:rsidR="00FF2488">
        <w:rPr>
          <w:rFonts w:ascii="Times New Roman" w:hAnsi="Times New Roman"/>
          <w:sz w:val="24"/>
          <w:szCs w:val="24"/>
        </w:rPr>
        <w:t xml:space="preserve"> she and will keep </w:t>
      </w:r>
      <w:r w:rsidR="00C36D29">
        <w:rPr>
          <w:rFonts w:ascii="Times New Roman" w:hAnsi="Times New Roman"/>
          <w:sz w:val="24"/>
          <w:szCs w:val="24"/>
        </w:rPr>
        <w:t>the district</w:t>
      </w:r>
      <w:r w:rsidR="00FF2488">
        <w:rPr>
          <w:rFonts w:ascii="Times New Roman" w:hAnsi="Times New Roman"/>
          <w:sz w:val="24"/>
          <w:szCs w:val="24"/>
        </w:rPr>
        <w:t xml:space="preserve"> updated on the progress.</w:t>
      </w:r>
      <w:r>
        <w:rPr>
          <w:rFonts w:ascii="Times New Roman" w:hAnsi="Times New Roman"/>
          <w:sz w:val="24"/>
          <w:szCs w:val="24"/>
        </w:rPr>
        <w:t xml:space="preserve"> </w:t>
      </w:r>
    </w:p>
    <w:p w:rsidR="00BC1261" w:rsidRDefault="00BC1261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:rsidR="00BC1261" w:rsidRDefault="00BC1261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:rsidR="007A2993" w:rsidRPr="007A2993" w:rsidRDefault="00CF38D9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ction #</w:t>
      </w:r>
      <w:r w:rsidR="008826EB">
        <w:rPr>
          <w:rFonts w:ascii="Times New Roman" w:hAnsi="Times New Roman"/>
          <w:b/>
          <w:sz w:val="24"/>
          <w:szCs w:val="24"/>
        </w:rPr>
        <w:t>1</w:t>
      </w:r>
      <w:r w:rsidR="00BC1261">
        <w:rPr>
          <w:rFonts w:ascii="Times New Roman" w:hAnsi="Times New Roman"/>
          <w:b/>
          <w:sz w:val="24"/>
          <w:szCs w:val="24"/>
        </w:rPr>
        <w:t>3</w:t>
      </w:r>
      <w:r w:rsidR="00C63C2D">
        <w:rPr>
          <w:rFonts w:ascii="Times New Roman" w:hAnsi="Times New Roman"/>
          <w:b/>
          <w:sz w:val="24"/>
          <w:szCs w:val="24"/>
        </w:rPr>
        <w:t xml:space="preserve"> </w:t>
      </w:r>
      <w:r w:rsidR="002451AE">
        <w:rPr>
          <w:rFonts w:ascii="Times New Roman" w:hAnsi="Times New Roman"/>
          <w:b/>
          <w:sz w:val="24"/>
          <w:szCs w:val="24"/>
        </w:rPr>
        <w:t>Marketing and Media Report</w:t>
      </w:r>
      <w:r w:rsidR="003B4CF7">
        <w:rPr>
          <w:rFonts w:ascii="Times New Roman" w:hAnsi="Times New Roman"/>
          <w:b/>
          <w:sz w:val="24"/>
          <w:szCs w:val="24"/>
        </w:rPr>
        <w:t xml:space="preserve"> - SWLACVB</w:t>
      </w:r>
    </w:p>
    <w:p w:rsidR="00C17C44" w:rsidRDefault="0027085F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nne Klenke </w:t>
      </w:r>
      <w:r w:rsidR="00C52425">
        <w:rPr>
          <w:rFonts w:ascii="Times New Roman" w:hAnsi="Times New Roman"/>
          <w:sz w:val="24"/>
          <w:szCs w:val="24"/>
        </w:rPr>
        <w:t xml:space="preserve">advised that on page </w:t>
      </w:r>
      <w:r w:rsidR="003840AA">
        <w:rPr>
          <w:rFonts w:ascii="Times New Roman" w:hAnsi="Times New Roman"/>
          <w:sz w:val="24"/>
          <w:szCs w:val="24"/>
        </w:rPr>
        <w:t>2</w:t>
      </w:r>
      <w:r w:rsidR="006D7A52">
        <w:rPr>
          <w:rFonts w:ascii="Times New Roman" w:hAnsi="Times New Roman"/>
          <w:sz w:val="24"/>
          <w:szCs w:val="24"/>
        </w:rPr>
        <w:t>4-2</w:t>
      </w:r>
      <w:r w:rsidR="0028348F">
        <w:rPr>
          <w:rFonts w:ascii="Times New Roman" w:hAnsi="Times New Roman"/>
          <w:sz w:val="24"/>
          <w:szCs w:val="24"/>
        </w:rPr>
        <w:t>5</w:t>
      </w:r>
      <w:r w:rsidR="00C36D29">
        <w:rPr>
          <w:rFonts w:ascii="Times New Roman" w:hAnsi="Times New Roman"/>
          <w:sz w:val="24"/>
          <w:szCs w:val="24"/>
        </w:rPr>
        <w:t xml:space="preserve"> is the report showing that </w:t>
      </w:r>
      <w:r w:rsidR="005C7ECE">
        <w:rPr>
          <w:rFonts w:ascii="Times New Roman" w:hAnsi="Times New Roman"/>
          <w:sz w:val="24"/>
          <w:szCs w:val="24"/>
        </w:rPr>
        <w:t xml:space="preserve">there were </w:t>
      </w:r>
      <w:r w:rsidR="0028348F">
        <w:rPr>
          <w:rFonts w:ascii="Times New Roman" w:hAnsi="Times New Roman"/>
          <w:sz w:val="24"/>
          <w:szCs w:val="24"/>
        </w:rPr>
        <w:t>3</w:t>
      </w:r>
      <w:r w:rsidR="00D8279C">
        <w:rPr>
          <w:rFonts w:ascii="Times New Roman" w:hAnsi="Times New Roman"/>
          <w:sz w:val="24"/>
          <w:szCs w:val="24"/>
        </w:rPr>
        <w:t xml:space="preserve"> </w:t>
      </w:r>
      <w:r w:rsidR="00C52425">
        <w:rPr>
          <w:rFonts w:ascii="Times New Roman" w:hAnsi="Times New Roman"/>
          <w:sz w:val="24"/>
          <w:szCs w:val="24"/>
        </w:rPr>
        <w:t xml:space="preserve">travel media inquiries; </w:t>
      </w:r>
      <w:r w:rsidR="0028348F">
        <w:rPr>
          <w:rFonts w:ascii="Times New Roman" w:hAnsi="Times New Roman"/>
          <w:sz w:val="24"/>
          <w:szCs w:val="24"/>
        </w:rPr>
        <w:t>12</w:t>
      </w:r>
      <w:r w:rsidR="003840AA">
        <w:rPr>
          <w:rFonts w:ascii="Times New Roman" w:hAnsi="Times New Roman"/>
          <w:sz w:val="24"/>
          <w:szCs w:val="24"/>
        </w:rPr>
        <w:t xml:space="preserve"> </w:t>
      </w:r>
      <w:r w:rsidR="006D7A52">
        <w:rPr>
          <w:rFonts w:ascii="Times New Roman" w:hAnsi="Times New Roman"/>
          <w:sz w:val="24"/>
          <w:szCs w:val="24"/>
        </w:rPr>
        <w:t xml:space="preserve">travel media contacts made by staff, 2 tradeshows </w:t>
      </w:r>
      <w:proofErr w:type="gramStart"/>
      <w:r w:rsidR="006D7A52">
        <w:rPr>
          <w:rFonts w:ascii="Times New Roman" w:hAnsi="Times New Roman"/>
          <w:sz w:val="24"/>
          <w:szCs w:val="24"/>
        </w:rPr>
        <w:t>atten</w:t>
      </w:r>
      <w:r w:rsidR="00873C84">
        <w:rPr>
          <w:rFonts w:ascii="Times New Roman" w:hAnsi="Times New Roman"/>
          <w:sz w:val="24"/>
          <w:szCs w:val="24"/>
        </w:rPr>
        <w:t>d</w:t>
      </w:r>
      <w:r w:rsidR="006D7A52">
        <w:rPr>
          <w:rFonts w:ascii="Times New Roman" w:hAnsi="Times New Roman"/>
          <w:sz w:val="24"/>
          <w:szCs w:val="24"/>
        </w:rPr>
        <w:t>ed</w:t>
      </w:r>
      <w:proofErr w:type="gramEnd"/>
      <w:r w:rsidR="006D7A52">
        <w:rPr>
          <w:rFonts w:ascii="Times New Roman" w:hAnsi="Times New Roman"/>
          <w:sz w:val="24"/>
          <w:szCs w:val="24"/>
        </w:rPr>
        <w:t xml:space="preserve"> and 1 </w:t>
      </w:r>
      <w:r w:rsidR="0028348F">
        <w:rPr>
          <w:rFonts w:ascii="Times New Roman" w:hAnsi="Times New Roman"/>
          <w:sz w:val="24"/>
          <w:szCs w:val="24"/>
        </w:rPr>
        <w:t>international tour operator</w:t>
      </w:r>
      <w:r w:rsidR="006D7A52">
        <w:rPr>
          <w:rFonts w:ascii="Times New Roman" w:hAnsi="Times New Roman"/>
          <w:sz w:val="24"/>
          <w:szCs w:val="24"/>
        </w:rPr>
        <w:t xml:space="preserve"> FAM</w:t>
      </w:r>
      <w:r w:rsidR="0028348F">
        <w:rPr>
          <w:rFonts w:ascii="Times New Roman" w:hAnsi="Times New Roman"/>
          <w:sz w:val="24"/>
          <w:szCs w:val="24"/>
        </w:rPr>
        <w:t xml:space="preserve"> </w:t>
      </w:r>
      <w:r w:rsidR="00C36D29">
        <w:rPr>
          <w:rFonts w:ascii="Times New Roman" w:hAnsi="Times New Roman"/>
          <w:sz w:val="24"/>
          <w:szCs w:val="24"/>
        </w:rPr>
        <w:t xml:space="preserve">hosted </w:t>
      </w:r>
      <w:r w:rsidR="0028348F">
        <w:rPr>
          <w:rFonts w:ascii="Times New Roman" w:hAnsi="Times New Roman"/>
          <w:sz w:val="24"/>
          <w:szCs w:val="24"/>
        </w:rPr>
        <w:t>from China</w:t>
      </w:r>
      <w:r w:rsidR="00143ABF">
        <w:rPr>
          <w:rFonts w:ascii="Times New Roman" w:hAnsi="Times New Roman"/>
          <w:sz w:val="24"/>
          <w:szCs w:val="24"/>
        </w:rPr>
        <w:t xml:space="preserve">.  </w:t>
      </w:r>
      <w:r w:rsidR="00C52425">
        <w:rPr>
          <w:rFonts w:ascii="Times New Roman" w:hAnsi="Times New Roman"/>
          <w:sz w:val="24"/>
          <w:szCs w:val="24"/>
        </w:rPr>
        <w:t xml:space="preserve">As you can see </w:t>
      </w:r>
      <w:r w:rsidR="00CF3CC6">
        <w:rPr>
          <w:rFonts w:ascii="Times New Roman" w:hAnsi="Times New Roman"/>
          <w:sz w:val="24"/>
          <w:szCs w:val="24"/>
        </w:rPr>
        <w:t xml:space="preserve">on </w:t>
      </w:r>
      <w:r w:rsidR="00143ABF">
        <w:rPr>
          <w:rFonts w:ascii="Times New Roman" w:hAnsi="Times New Roman"/>
          <w:sz w:val="24"/>
          <w:szCs w:val="24"/>
        </w:rPr>
        <w:t>page</w:t>
      </w:r>
      <w:r w:rsidR="0028348F">
        <w:rPr>
          <w:rFonts w:ascii="Times New Roman" w:hAnsi="Times New Roman"/>
          <w:sz w:val="24"/>
          <w:szCs w:val="24"/>
        </w:rPr>
        <w:t>s</w:t>
      </w:r>
      <w:r w:rsidR="00143ABF">
        <w:rPr>
          <w:rFonts w:ascii="Times New Roman" w:hAnsi="Times New Roman"/>
          <w:sz w:val="24"/>
          <w:szCs w:val="24"/>
        </w:rPr>
        <w:t xml:space="preserve"> </w:t>
      </w:r>
      <w:r w:rsidR="003840AA">
        <w:rPr>
          <w:rFonts w:ascii="Times New Roman" w:hAnsi="Times New Roman"/>
          <w:sz w:val="24"/>
          <w:szCs w:val="24"/>
        </w:rPr>
        <w:t>2</w:t>
      </w:r>
      <w:r w:rsidR="0028348F">
        <w:rPr>
          <w:rFonts w:ascii="Times New Roman" w:hAnsi="Times New Roman"/>
          <w:sz w:val="24"/>
          <w:szCs w:val="24"/>
        </w:rPr>
        <w:t>6-27</w:t>
      </w:r>
      <w:r w:rsidR="00894F13">
        <w:rPr>
          <w:rFonts w:ascii="Times New Roman" w:hAnsi="Times New Roman"/>
          <w:sz w:val="24"/>
          <w:szCs w:val="24"/>
        </w:rPr>
        <w:t>,</w:t>
      </w:r>
      <w:r w:rsidR="00C52425">
        <w:rPr>
          <w:rFonts w:ascii="Times New Roman" w:hAnsi="Times New Roman"/>
          <w:sz w:val="24"/>
          <w:szCs w:val="24"/>
        </w:rPr>
        <w:t xml:space="preserve"> social media is continuing to grow and doing extremely well for us</w:t>
      </w:r>
      <w:r w:rsidR="00894F13">
        <w:rPr>
          <w:rFonts w:ascii="Times New Roman" w:hAnsi="Times New Roman"/>
          <w:sz w:val="24"/>
          <w:szCs w:val="24"/>
        </w:rPr>
        <w:t>.</w:t>
      </w:r>
      <w:r w:rsidR="00C52425">
        <w:rPr>
          <w:rFonts w:ascii="Times New Roman" w:hAnsi="Times New Roman"/>
          <w:sz w:val="24"/>
          <w:szCs w:val="24"/>
        </w:rPr>
        <w:t xml:space="preserve">  </w:t>
      </w:r>
      <w:r w:rsidR="00D94F52">
        <w:rPr>
          <w:rFonts w:ascii="Times New Roman" w:hAnsi="Times New Roman"/>
          <w:sz w:val="24"/>
          <w:szCs w:val="24"/>
        </w:rPr>
        <w:t>She advised that we w</w:t>
      </w:r>
      <w:r w:rsidR="0028348F">
        <w:rPr>
          <w:rFonts w:ascii="Times New Roman" w:hAnsi="Times New Roman"/>
          <w:sz w:val="24"/>
          <w:szCs w:val="24"/>
        </w:rPr>
        <w:t>ill be part</w:t>
      </w:r>
      <w:r w:rsidR="00FF2488">
        <w:rPr>
          <w:rFonts w:ascii="Times New Roman" w:hAnsi="Times New Roman"/>
          <w:sz w:val="24"/>
          <w:szCs w:val="24"/>
        </w:rPr>
        <w:t xml:space="preserve">icipating in a cooperative endeavor </w:t>
      </w:r>
      <w:r w:rsidR="0028348F">
        <w:rPr>
          <w:rFonts w:ascii="Times New Roman" w:hAnsi="Times New Roman"/>
          <w:sz w:val="24"/>
          <w:szCs w:val="24"/>
        </w:rPr>
        <w:t xml:space="preserve">with the Beaumont CVB for 9 birding festivals </w:t>
      </w:r>
      <w:r w:rsidR="00FF2488">
        <w:rPr>
          <w:rFonts w:ascii="Times New Roman" w:hAnsi="Times New Roman"/>
          <w:sz w:val="24"/>
          <w:szCs w:val="24"/>
        </w:rPr>
        <w:t xml:space="preserve">in </w:t>
      </w:r>
      <w:r w:rsidR="00DE4167">
        <w:rPr>
          <w:rFonts w:ascii="Times New Roman" w:hAnsi="Times New Roman"/>
          <w:sz w:val="24"/>
          <w:szCs w:val="24"/>
        </w:rPr>
        <w:t>2020</w:t>
      </w:r>
      <w:r w:rsidR="00D152EF">
        <w:rPr>
          <w:rFonts w:ascii="Times New Roman" w:hAnsi="Times New Roman"/>
          <w:sz w:val="24"/>
          <w:szCs w:val="24"/>
        </w:rPr>
        <w:t>,</w:t>
      </w:r>
      <w:r w:rsidR="0028348F">
        <w:rPr>
          <w:rFonts w:ascii="Times New Roman" w:hAnsi="Times New Roman"/>
          <w:sz w:val="24"/>
          <w:szCs w:val="24"/>
        </w:rPr>
        <w:t xml:space="preserve"> along with a joint FAM tour </w:t>
      </w:r>
      <w:r w:rsidR="00C36D29">
        <w:rPr>
          <w:rFonts w:ascii="Times New Roman" w:hAnsi="Times New Roman"/>
          <w:sz w:val="24"/>
          <w:szCs w:val="24"/>
        </w:rPr>
        <w:t xml:space="preserve">in </w:t>
      </w:r>
      <w:r w:rsidR="0028348F">
        <w:rPr>
          <w:rFonts w:ascii="Times New Roman" w:hAnsi="Times New Roman"/>
          <w:sz w:val="24"/>
          <w:szCs w:val="24"/>
        </w:rPr>
        <w:t xml:space="preserve">April </w:t>
      </w:r>
      <w:r w:rsidR="00C36D29">
        <w:rPr>
          <w:rFonts w:ascii="Times New Roman" w:hAnsi="Times New Roman"/>
          <w:sz w:val="24"/>
          <w:szCs w:val="24"/>
        </w:rPr>
        <w:t>2020</w:t>
      </w:r>
      <w:r w:rsidR="00D94F52">
        <w:rPr>
          <w:rFonts w:ascii="Times New Roman" w:hAnsi="Times New Roman"/>
          <w:sz w:val="24"/>
          <w:szCs w:val="24"/>
        </w:rPr>
        <w:t xml:space="preserve">.  </w:t>
      </w:r>
      <w:r w:rsidR="004A3844">
        <w:rPr>
          <w:rFonts w:ascii="Times New Roman" w:hAnsi="Times New Roman"/>
          <w:sz w:val="24"/>
          <w:szCs w:val="24"/>
        </w:rPr>
        <w:t xml:space="preserve">In 2021 </w:t>
      </w:r>
      <w:proofErr w:type="spellStart"/>
      <w:r w:rsidR="004A3844">
        <w:rPr>
          <w:rFonts w:ascii="Times New Roman" w:hAnsi="Times New Roman"/>
          <w:sz w:val="24"/>
          <w:szCs w:val="24"/>
        </w:rPr>
        <w:t>Sabr</w:t>
      </w:r>
      <w:r w:rsidR="00C36D29">
        <w:rPr>
          <w:rFonts w:ascii="Times New Roman" w:hAnsi="Times New Roman"/>
          <w:sz w:val="24"/>
          <w:szCs w:val="24"/>
        </w:rPr>
        <w:t>ewing</w:t>
      </w:r>
      <w:proofErr w:type="spellEnd"/>
      <w:r w:rsidR="00C36D29">
        <w:rPr>
          <w:rFonts w:ascii="Times New Roman" w:hAnsi="Times New Roman"/>
          <w:sz w:val="24"/>
          <w:szCs w:val="24"/>
        </w:rPr>
        <w:t xml:space="preserve"> Nature </w:t>
      </w:r>
      <w:r w:rsidR="004A3844">
        <w:rPr>
          <w:rFonts w:ascii="Times New Roman" w:hAnsi="Times New Roman"/>
          <w:sz w:val="24"/>
          <w:szCs w:val="24"/>
        </w:rPr>
        <w:t xml:space="preserve">Tours will </w:t>
      </w:r>
      <w:r w:rsidR="00C36D29">
        <w:rPr>
          <w:rFonts w:ascii="Times New Roman" w:hAnsi="Times New Roman"/>
          <w:sz w:val="24"/>
          <w:szCs w:val="24"/>
        </w:rPr>
        <w:t>include</w:t>
      </w:r>
      <w:r w:rsidR="004A3844">
        <w:rPr>
          <w:rFonts w:ascii="Times New Roman" w:hAnsi="Times New Roman"/>
          <w:sz w:val="24"/>
          <w:szCs w:val="24"/>
        </w:rPr>
        <w:t xml:space="preserve"> the Creole Nature Trail</w:t>
      </w:r>
      <w:r w:rsidR="00C36D29">
        <w:rPr>
          <w:rFonts w:ascii="Times New Roman" w:hAnsi="Times New Roman"/>
          <w:sz w:val="24"/>
          <w:szCs w:val="24"/>
        </w:rPr>
        <w:t xml:space="preserve"> in their tour</w:t>
      </w:r>
      <w:r w:rsidR="004A3844">
        <w:rPr>
          <w:rFonts w:ascii="Times New Roman" w:hAnsi="Times New Roman"/>
          <w:sz w:val="24"/>
          <w:szCs w:val="24"/>
        </w:rPr>
        <w:t xml:space="preserve">.  </w:t>
      </w:r>
      <w:r w:rsidR="003840AA">
        <w:rPr>
          <w:rFonts w:ascii="Times New Roman" w:hAnsi="Times New Roman"/>
          <w:sz w:val="24"/>
          <w:szCs w:val="24"/>
        </w:rPr>
        <w:t>Anne</w:t>
      </w:r>
      <w:r w:rsidR="00775A94">
        <w:rPr>
          <w:rFonts w:ascii="Times New Roman" w:hAnsi="Times New Roman"/>
          <w:sz w:val="24"/>
          <w:szCs w:val="24"/>
        </w:rPr>
        <w:t xml:space="preserve"> asked everyone to please let us know about any upcoming events so</w:t>
      </w:r>
      <w:r w:rsidR="00D63C4B">
        <w:rPr>
          <w:rFonts w:ascii="Times New Roman" w:hAnsi="Times New Roman"/>
          <w:sz w:val="24"/>
          <w:szCs w:val="24"/>
        </w:rPr>
        <w:t xml:space="preserve"> that</w:t>
      </w:r>
      <w:r w:rsidR="00775A94">
        <w:rPr>
          <w:rFonts w:ascii="Times New Roman" w:hAnsi="Times New Roman"/>
          <w:sz w:val="24"/>
          <w:szCs w:val="24"/>
        </w:rPr>
        <w:t xml:space="preserve"> we can promote them on social media.</w:t>
      </w:r>
      <w:r w:rsidR="00FA1D2A">
        <w:rPr>
          <w:rFonts w:ascii="Times New Roman" w:hAnsi="Times New Roman"/>
          <w:sz w:val="24"/>
          <w:szCs w:val="24"/>
        </w:rPr>
        <w:t xml:space="preserve">  </w:t>
      </w:r>
      <w:r w:rsidR="00A963AA">
        <w:rPr>
          <w:rFonts w:ascii="Times New Roman" w:hAnsi="Times New Roman"/>
          <w:sz w:val="24"/>
          <w:szCs w:val="24"/>
        </w:rPr>
        <w:t xml:space="preserve">Pages 29-35 is the </w:t>
      </w:r>
      <w:r w:rsidR="00C36D29">
        <w:rPr>
          <w:rFonts w:ascii="Times New Roman" w:hAnsi="Times New Roman"/>
          <w:sz w:val="24"/>
          <w:szCs w:val="24"/>
        </w:rPr>
        <w:t xml:space="preserve">co-op </w:t>
      </w:r>
      <w:r w:rsidR="00A963AA">
        <w:rPr>
          <w:rFonts w:ascii="Times New Roman" w:hAnsi="Times New Roman"/>
          <w:sz w:val="24"/>
          <w:szCs w:val="24"/>
        </w:rPr>
        <w:t>birding information with a copy of Beaumont’s birding piece on pages 36-37.  On page 39</w:t>
      </w:r>
      <w:r w:rsidR="00D152EF">
        <w:rPr>
          <w:rFonts w:ascii="Times New Roman" w:hAnsi="Times New Roman"/>
          <w:sz w:val="24"/>
          <w:szCs w:val="24"/>
        </w:rPr>
        <w:t>,</w:t>
      </w:r>
      <w:r w:rsidR="00A963AA">
        <w:rPr>
          <w:rFonts w:ascii="Times New Roman" w:hAnsi="Times New Roman"/>
          <w:sz w:val="24"/>
          <w:szCs w:val="24"/>
        </w:rPr>
        <w:t xml:space="preserve"> the </w:t>
      </w:r>
      <w:r w:rsidR="00C17C44">
        <w:rPr>
          <w:rFonts w:ascii="Times New Roman" w:hAnsi="Times New Roman"/>
          <w:sz w:val="24"/>
          <w:szCs w:val="24"/>
        </w:rPr>
        <w:t>NSB</w:t>
      </w:r>
      <w:r w:rsidR="00C36D29">
        <w:rPr>
          <w:rFonts w:ascii="Times New Roman" w:hAnsi="Times New Roman"/>
          <w:sz w:val="24"/>
          <w:szCs w:val="24"/>
        </w:rPr>
        <w:t>F</w:t>
      </w:r>
      <w:r w:rsidR="00C17C44">
        <w:rPr>
          <w:rFonts w:ascii="Times New Roman" w:hAnsi="Times New Roman"/>
          <w:sz w:val="24"/>
          <w:szCs w:val="24"/>
        </w:rPr>
        <w:t xml:space="preserve"> </w:t>
      </w:r>
      <w:r w:rsidR="00A963AA">
        <w:rPr>
          <w:rFonts w:ascii="Times New Roman" w:hAnsi="Times New Roman"/>
          <w:sz w:val="24"/>
          <w:szCs w:val="24"/>
        </w:rPr>
        <w:t xml:space="preserve">named </w:t>
      </w:r>
      <w:r w:rsidR="00C36D29">
        <w:rPr>
          <w:rFonts w:ascii="Times New Roman" w:hAnsi="Times New Roman"/>
          <w:sz w:val="24"/>
          <w:szCs w:val="24"/>
        </w:rPr>
        <w:t xml:space="preserve">Sharon Strouse </w:t>
      </w:r>
      <w:r w:rsidR="00A963AA">
        <w:rPr>
          <w:rFonts w:ascii="Times New Roman" w:hAnsi="Times New Roman"/>
          <w:sz w:val="24"/>
          <w:szCs w:val="24"/>
        </w:rPr>
        <w:t xml:space="preserve">as </w:t>
      </w:r>
      <w:r w:rsidR="00C36D29">
        <w:rPr>
          <w:rFonts w:ascii="Times New Roman" w:hAnsi="Times New Roman"/>
          <w:sz w:val="24"/>
          <w:szCs w:val="24"/>
        </w:rPr>
        <w:t xml:space="preserve">executive, and working with Sharon Maree Forbes as </w:t>
      </w:r>
      <w:r w:rsidR="00A963AA">
        <w:rPr>
          <w:rFonts w:ascii="Times New Roman" w:hAnsi="Times New Roman"/>
          <w:sz w:val="24"/>
          <w:szCs w:val="24"/>
        </w:rPr>
        <w:t>director of development and marketing</w:t>
      </w:r>
      <w:r w:rsidR="00C36D29">
        <w:rPr>
          <w:rFonts w:ascii="Times New Roman" w:hAnsi="Times New Roman"/>
          <w:sz w:val="24"/>
          <w:szCs w:val="24"/>
        </w:rPr>
        <w:t xml:space="preserve">.  </w:t>
      </w:r>
      <w:r w:rsidR="00D152EF">
        <w:rPr>
          <w:rFonts w:ascii="Times New Roman" w:hAnsi="Times New Roman"/>
          <w:sz w:val="24"/>
          <w:szCs w:val="24"/>
        </w:rPr>
        <w:t>Anne advised that Jennifer John Block</w:t>
      </w:r>
      <w:r w:rsidR="00C36D29">
        <w:rPr>
          <w:rFonts w:ascii="Times New Roman" w:hAnsi="Times New Roman"/>
          <w:sz w:val="24"/>
          <w:szCs w:val="24"/>
        </w:rPr>
        <w:t xml:space="preserve"> who did the </w:t>
      </w:r>
      <w:r w:rsidR="00D152EF">
        <w:rPr>
          <w:rFonts w:ascii="Times New Roman" w:hAnsi="Times New Roman"/>
          <w:sz w:val="24"/>
          <w:szCs w:val="24"/>
        </w:rPr>
        <w:t xml:space="preserve">documentary </w:t>
      </w:r>
      <w:r w:rsidR="00C36D29">
        <w:rPr>
          <w:rFonts w:ascii="Times New Roman" w:hAnsi="Times New Roman"/>
          <w:sz w:val="24"/>
          <w:szCs w:val="24"/>
        </w:rPr>
        <w:t>“</w:t>
      </w:r>
      <w:r w:rsidR="00D152EF">
        <w:rPr>
          <w:rFonts w:ascii="Times New Roman" w:hAnsi="Times New Roman"/>
          <w:sz w:val="24"/>
          <w:szCs w:val="24"/>
        </w:rPr>
        <w:t xml:space="preserve">All Over </w:t>
      </w:r>
      <w:proofErr w:type="gramStart"/>
      <w:r w:rsidR="00D152EF">
        <w:rPr>
          <w:rFonts w:ascii="Times New Roman" w:hAnsi="Times New Roman"/>
          <w:sz w:val="24"/>
          <w:szCs w:val="24"/>
        </w:rPr>
        <w:t>But</w:t>
      </w:r>
      <w:proofErr w:type="gramEnd"/>
      <w:r w:rsidR="00D152EF">
        <w:rPr>
          <w:rFonts w:ascii="Times New Roman" w:hAnsi="Times New Roman"/>
          <w:sz w:val="24"/>
          <w:szCs w:val="24"/>
        </w:rPr>
        <w:t xml:space="preserve"> to Cry</w:t>
      </w:r>
      <w:r w:rsidR="00C36D29">
        <w:rPr>
          <w:rFonts w:ascii="Times New Roman" w:hAnsi="Times New Roman"/>
          <w:sz w:val="24"/>
          <w:szCs w:val="24"/>
        </w:rPr>
        <w:t>”</w:t>
      </w:r>
      <w:r w:rsidR="00D152EF">
        <w:rPr>
          <w:rFonts w:ascii="Times New Roman" w:hAnsi="Times New Roman"/>
          <w:sz w:val="24"/>
          <w:szCs w:val="24"/>
        </w:rPr>
        <w:t xml:space="preserve"> has offered the extra copies she has to the district.  </w:t>
      </w:r>
      <w:r w:rsidR="00C36D29">
        <w:rPr>
          <w:rFonts w:ascii="Times New Roman" w:hAnsi="Times New Roman"/>
          <w:sz w:val="24"/>
          <w:szCs w:val="24"/>
        </w:rPr>
        <w:t>We</w:t>
      </w:r>
      <w:r w:rsidR="00D152EF">
        <w:rPr>
          <w:rFonts w:ascii="Times New Roman" w:hAnsi="Times New Roman"/>
          <w:sz w:val="24"/>
          <w:szCs w:val="24"/>
        </w:rPr>
        <w:t xml:space="preserve">ndy suggested that we send some to the libraries.  Carolyn </w:t>
      </w:r>
      <w:r w:rsidR="00D152EF">
        <w:rPr>
          <w:rFonts w:ascii="Times New Roman" w:hAnsi="Times New Roman"/>
          <w:sz w:val="24"/>
          <w:szCs w:val="24"/>
        </w:rPr>
        <w:lastRenderedPageBreak/>
        <w:t>suggested that we send the</w:t>
      </w:r>
      <w:r w:rsidR="00C36D29">
        <w:rPr>
          <w:rFonts w:ascii="Times New Roman" w:hAnsi="Times New Roman"/>
          <w:sz w:val="24"/>
          <w:szCs w:val="24"/>
        </w:rPr>
        <w:t>m</w:t>
      </w:r>
      <w:r w:rsidR="00D152EF">
        <w:rPr>
          <w:rFonts w:ascii="Times New Roman" w:hAnsi="Times New Roman"/>
          <w:sz w:val="24"/>
          <w:szCs w:val="24"/>
        </w:rPr>
        <w:t xml:space="preserve"> to the surrounding parishes as well.  Anne advised that she will have Jennifer send the videos to us and we should have them at the next meeting.  </w:t>
      </w:r>
    </w:p>
    <w:p w:rsidR="00C17C44" w:rsidRDefault="00C17C44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:rsidR="00C63C2D" w:rsidRDefault="00C63C2D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ction #</w:t>
      </w:r>
      <w:r w:rsidR="006A3D00">
        <w:rPr>
          <w:rFonts w:ascii="Times New Roman" w:hAnsi="Times New Roman"/>
          <w:b/>
          <w:sz w:val="24"/>
          <w:szCs w:val="24"/>
        </w:rPr>
        <w:t>1</w:t>
      </w:r>
      <w:r w:rsidR="00BC1261">
        <w:rPr>
          <w:rFonts w:ascii="Times New Roman" w:hAnsi="Times New Roman"/>
          <w:b/>
          <w:sz w:val="24"/>
          <w:szCs w:val="24"/>
        </w:rPr>
        <w:t>4</w:t>
      </w:r>
      <w:r>
        <w:rPr>
          <w:rFonts w:ascii="Times New Roman" w:hAnsi="Times New Roman"/>
          <w:b/>
          <w:sz w:val="24"/>
          <w:szCs w:val="24"/>
        </w:rPr>
        <w:t xml:space="preserve"> C</w:t>
      </w:r>
      <w:r w:rsidR="00681964">
        <w:rPr>
          <w:rFonts w:ascii="Times New Roman" w:hAnsi="Times New Roman"/>
          <w:b/>
          <w:sz w:val="24"/>
          <w:szCs w:val="24"/>
        </w:rPr>
        <w:t>alcasieu/Cameron Visitor Count Report</w:t>
      </w:r>
    </w:p>
    <w:p w:rsidR="00426B4B" w:rsidRDefault="00D94F52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nne </w:t>
      </w:r>
      <w:r w:rsidR="00B16768">
        <w:rPr>
          <w:rFonts w:ascii="Times New Roman" w:hAnsi="Times New Roman"/>
          <w:sz w:val="24"/>
          <w:szCs w:val="24"/>
        </w:rPr>
        <w:t>Klenke</w:t>
      </w:r>
      <w:r w:rsidR="006028B4">
        <w:rPr>
          <w:rFonts w:ascii="Times New Roman" w:hAnsi="Times New Roman"/>
          <w:sz w:val="24"/>
          <w:szCs w:val="24"/>
        </w:rPr>
        <w:t xml:space="preserve"> </w:t>
      </w:r>
      <w:r w:rsidR="00AF4208">
        <w:rPr>
          <w:rFonts w:ascii="Times New Roman" w:hAnsi="Times New Roman"/>
          <w:sz w:val="24"/>
          <w:szCs w:val="24"/>
        </w:rPr>
        <w:t xml:space="preserve">advised </w:t>
      </w:r>
      <w:r w:rsidR="00B51007">
        <w:rPr>
          <w:rFonts w:ascii="Times New Roman" w:hAnsi="Times New Roman"/>
          <w:sz w:val="24"/>
          <w:szCs w:val="24"/>
        </w:rPr>
        <w:t xml:space="preserve">that pages </w:t>
      </w:r>
      <w:r w:rsidR="0028348F">
        <w:rPr>
          <w:rFonts w:ascii="Times New Roman" w:hAnsi="Times New Roman"/>
          <w:sz w:val="24"/>
          <w:szCs w:val="24"/>
        </w:rPr>
        <w:t>41</w:t>
      </w:r>
      <w:r w:rsidR="00B16768">
        <w:rPr>
          <w:rFonts w:ascii="Times New Roman" w:hAnsi="Times New Roman"/>
          <w:sz w:val="24"/>
          <w:szCs w:val="24"/>
        </w:rPr>
        <w:t>-</w:t>
      </w:r>
      <w:r w:rsidR="0028348F">
        <w:rPr>
          <w:rFonts w:ascii="Times New Roman" w:hAnsi="Times New Roman"/>
          <w:sz w:val="24"/>
          <w:szCs w:val="24"/>
        </w:rPr>
        <w:t>44</w:t>
      </w:r>
      <w:r w:rsidR="00B51007">
        <w:rPr>
          <w:rFonts w:ascii="Times New Roman" w:hAnsi="Times New Roman"/>
          <w:sz w:val="24"/>
          <w:szCs w:val="24"/>
        </w:rPr>
        <w:t xml:space="preserve"> contains the </w:t>
      </w:r>
      <w:r w:rsidR="00B51007" w:rsidRPr="00623C05">
        <w:rPr>
          <w:rFonts w:ascii="Times New Roman" w:hAnsi="Times New Roman"/>
          <w:noProof/>
          <w:sz w:val="24"/>
          <w:szCs w:val="24"/>
        </w:rPr>
        <w:t>visitor</w:t>
      </w:r>
      <w:r w:rsidR="00623C05">
        <w:rPr>
          <w:rFonts w:ascii="Times New Roman" w:hAnsi="Times New Roman"/>
          <w:noProof/>
          <w:sz w:val="24"/>
          <w:szCs w:val="24"/>
        </w:rPr>
        <w:t>'</w:t>
      </w:r>
      <w:r w:rsidR="00B51007" w:rsidRPr="00623C05">
        <w:rPr>
          <w:rFonts w:ascii="Times New Roman" w:hAnsi="Times New Roman"/>
          <w:noProof/>
          <w:sz w:val="24"/>
          <w:szCs w:val="24"/>
        </w:rPr>
        <w:t>s</w:t>
      </w:r>
      <w:r w:rsidR="00B51007">
        <w:rPr>
          <w:rFonts w:ascii="Times New Roman" w:hAnsi="Times New Roman"/>
          <w:sz w:val="24"/>
          <w:szCs w:val="24"/>
        </w:rPr>
        <w:t xml:space="preserve"> count for Calcasieu and Cameron Parishes.</w:t>
      </w:r>
      <w:r w:rsidR="00B9523F">
        <w:rPr>
          <w:rFonts w:ascii="Times New Roman" w:hAnsi="Times New Roman"/>
          <w:sz w:val="24"/>
          <w:szCs w:val="24"/>
        </w:rPr>
        <w:t xml:space="preserve">  The </w:t>
      </w:r>
      <w:r w:rsidR="0028348F">
        <w:rPr>
          <w:rFonts w:ascii="Times New Roman" w:hAnsi="Times New Roman"/>
          <w:sz w:val="24"/>
          <w:szCs w:val="24"/>
        </w:rPr>
        <w:t>November</w:t>
      </w:r>
      <w:r w:rsidR="00B47049">
        <w:rPr>
          <w:rFonts w:ascii="Times New Roman" w:hAnsi="Times New Roman"/>
          <w:sz w:val="24"/>
          <w:szCs w:val="24"/>
        </w:rPr>
        <w:t xml:space="preserve"> </w:t>
      </w:r>
      <w:r w:rsidR="00B9523F">
        <w:rPr>
          <w:rFonts w:ascii="Times New Roman" w:hAnsi="Times New Roman"/>
          <w:sz w:val="24"/>
          <w:szCs w:val="24"/>
        </w:rPr>
        <w:t xml:space="preserve">total visitors at the Southwest Louisiana Convention &amp; Visitors Bureau was </w:t>
      </w:r>
      <w:r w:rsidR="00AF135A">
        <w:rPr>
          <w:rFonts w:ascii="Times New Roman" w:hAnsi="Times New Roman"/>
          <w:sz w:val="24"/>
          <w:szCs w:val="24"/>
        </w:rPr>
        <w:t>2,</w:t>
      </w:r>
      <w:r w:rsidR="0028348F">
        <w:rPr>
          <w:rFonts w:ascii="Times New Roman" w:hAnsi="Times New Roman"/>
          <w:sz w:val="24"/>
          <w:szCs w:val="24"/>
        </w:rPr>
        <w:t>105</w:t>
      </w:r>
      <w:r w:rsidR="00B9523F">
        <w:rPr>
          <w:rFonts w:ascii="Times New Roman" w:hAnsi="Times New Roman"/>
          <w:sz w:val="24"/>
          <w:szCs w:val="24"/>
        </w:rPr>
        <w:t>.  Creole Nature Trail Adventure Point</w:t>
      </w:r>
      <w:r w:rsidR="0023720A">
        <w:rPr>
          <w:rFonts w:ascii="Times New Roman" w:hAnsi="Times New Roman"/>
          <w:sz w:val="24"/>
          <w:szCs w:val="24"/>
        </w:rPr>
        <w:t xml:space="preserve"> </w:t>
      </w:r>
      <w:r w:rsidR="00B9523F">
        <w:rPr>
          <w:rFonts w:ascii="Times New Roman" w:hAnsi="Times New Roman"/>
          <w:sz w:val="24"/>
          <w:szCs w:val="24"/>
        </w:rPr>
        <w:t xml:space="preserve">had a monthly total of </w:t>
      </w:r>
      <w:r w:rsidR="0028348F">
        <w:rPr>
          <w:rFonts w:ascii="Times New Roman" w:hAnsi="Times New Roman"/>
          <w:sz w:val="24"/>
          <w:szCs w:val="24"/>
        </w:rPr>
        <w:t>493</w:t>
      </w:r>
      <w:r w:rsidR="00B9523F">
        <w:rPr>
          <w:rFonts w:ascii="Times New Roman" w:hAnsi="Times New Roman"/>
          <w:sz w:val="24"/>
          <w:szCs w:val="24"/>
        </w:rPr>
        <w:t xml:space="preserve">.  Sabine National Wildlife Refuge Recreation Area had a monthly total of </w:t>
      </w:r>
      <w:r w:rsidR="003840AA">
        <w:rPr>
          <w:rFonts w:ascii="Times New Roman" w:hAnsi="Times New Roman"/>
          <w:sz w:val="24"/>
          <w:szCs w:val="24"/>
        </w:rPr>
        <w:t>1</w:t>
      </w:r>
      <w:r w:rsidR="0028348F">
        <w:rPr>
          <w:rFonts w:ascii="Times New Roman" w:hAnsi="Times New Roman"/>
          <w:sz w:val="24"/>
          <w:szCs w:val="24"/>
        </w:rPr>
        <w:t>2</w:t>
      </w:r>
      <w:r w:rsidR="00B16768">
        <w:rPr>
          <w:rFonts w:ascii="Times New Roman" w:hAnsi="Times New Roman"/>
          <w:sz w:val="24"/>
          <w:szCs w:val="24"/>
        </w:rPr>
        <w:t>,</w:t>
      </w:r>
      <w:r w:rsidR="0028348F">
        <w:rPr>
          <w:rFonts w:ascii="Times New Roman" w:hAnsi="Times New Roman"/>
          <w:sz w:val="24"/>
          <w:szCs w:val="24"/>
        </w:rPr>
        <w:t>422</w:t>
      </w:r>
      <w:r w:rsidR="00B9523F">
        <w:rPr>
          <w:rFonts w:ascii="Times New Roman" w:hAnsi="Times New Roman"/>
          <w:sz w:val="24"/>
          <w:szCs w:val="24"/>
        </w:rPr>
        <w:t xml:space="preserve">.  Cameron Prairie National Wildlife Refuge Visitor Center had a monthly total of </w:t>
      </w:r>
      <w:r w:rsidR="0028348F">
        <w:rPr>
          <w:rFonts w:ascii="Times New Roman" w:hAnsi="Times New Roman"/>
          <w:sz w:val="24"/>
          <w:szCs w:val="24"/>
        </w:rPr>
        <w:t>207</w:t>
      </w:r>
      <w:r w:rsidR="00894F13">
        <w:rPr>
          <w:rFonts w:ascii="Times New Roman" w:hAnsi="Times New Roman"/>
          <w:sz w:val="24"/>
          <w:szCs w:val="24"/>
        </w:rPr>
        <w:t>,</w:t>
      </w:r>
      <w:r w:rsidR="00B9523F">
        <w:rPr>
          <w:rFonts w:ascii="Times New Roman" w:hAnsi="Times New Roman"/>
          <w:sz w:val="24"/>
          <w:szCs w:val="24"/>
        </w:rPr>
        <w:t xml:space="preserve"> </w:t>
      </w:r>
      <w:r w:rsidR="00B9523F" w:rsidRPr="00623C05">
        <w:rPr>
          <w:rFonts w:ascii="Times New Roman" w:hAnsi="Times New Roman"/>
          <w:noProof/>
          <w:sz w:val="24"/>
          <w:szCs w:val="24"/>
        </w:rPr>
        <w:t>and</w:t>
      </w:r>
      <w:r w:rsidR="00B9523F">
        <w:rPr>
          <w:rFonts w:ascii="Times New Roman" w:hAnsi="Times New Roman"/>
          <w:sz w:val="24"/>
          <w:szCs w:val="24"/>
        </w:rPr>
        <w:t xml:space="preserve"> the Wildlife Drive had a monthly total of </w:t>
      </w:r>
      <w:r w:rsidR="006D7A52">
        <w:rPr>
          <w:rFonts w:ascii="Times New Roman" w:hAnsi="Times New Roman"/>
          <w:sz w:val="24"/>
          <w:szCs w:val="24"/>
        </w:rPr>
        <w:t>3</w:t>
      </w:r>
      <w:r w:rsidR="003840AA">
        <w:rPr>
          <w:rFonts w:ascii="Times New Roman" w:hAnsi="Times New Roman"/>
          <w:sz w:val="24"/>
          <w:szCs w:val="24"/>
        </w:rPr>
        <w:t>,</w:t>
      </w:r>
      <w:r w:rsidR="0028348F">
        <w:rPr>
          <w:rFonts w:ascii="Times New Roman" w:hAnsi="Times New Roman"/>
          <w:sz w:val="24"/>
          <w:szCs w:val="24"/>
        </w:rPr>
        <w:t>651</w:t>
      </w:r>
      <w:r w:rsidR="00B9523F">
        <w:rPr>
          <w:rFonts w:ascii="Times New Roman" w:hAnsi="Times New Roman"/>
          <w:sz w:val="24"/>
          <w:szCs w:val="24"/>
        </w:rPr>
        <w:t xml:space="preserve">.  Lacassine National Wildlife Refuge had a monthly total of </w:t>
      </w:r>
      <w:r w:rsidR="00C17C44">
        <w:rPr>
          <w:rFonts w:ascii="Times New Roman" w:hAnsi="Times New Roman"/>
          <w:sz w:val="24"/>
          <w:szCs w:val="24"/>
        </w:rPr>
        <w:t xml:space="preserve">576.  </w:t>
      </w:r>
      <w:r w:rsidR="00426B4B">
        <w:rPr>
          <w:rFonts w:ascii="Times New Roman" w:hAnsi="Times New Roman"/>
          <w:sz w:val="24"/>
          <w:szCs w:val="24"/>
        </w:rPr>
        <w:t xml:space="preserve">Brimstone Museum/Henning House had a monthly total of </w:t>
      </w:r>
      <w:r w:rsidR="003840AA">
        <w:rPr>
          <w:rFonts w:ascii="Times New Roman" w:hAnsi="Times New Roman"/>
          <w:sz w:val="24"/>
          <w:szCs w:val="24"/>
        </w:rPr>
        <w:t>3</w:t>
      </w:r>
      <w:r w:rsidR="00C17C44">
        <w:rPr>
          <w:rFonts w:ascii="Times New Roman" w:hAnsi="Times New Roman"/>
          <w:sz w:val="24"/>
          <w:szCs w:val="24"/>
        </w:rPr>
        <w:t>2</w:t>
      </w:r>
      <w:r w:rsidR="003840AA">
        <w:rPr>
          <w:rFonts w:ascii="Times New Roman" w:hAnsi="Times New Roman"/>
          <w:sz w:val="24"/>
          <w:szCs w:val="24"/>
        </w:rPr>
        <w:t>0</w:t>
      </w:r>
      <w:r w:rsidR="00426B4B">
        <w:rPr>
          <w:rFonts w:ascii="Times New Roman" w:hAnsi="Times New Roman"/>
          <w:sz w:val="24"/>
          <w:szCs w:val="24"/>
        </w:rPr>
        <w:t xml:space="preserve">.  </w:t>
      </w:r>
      <w:r w:rsidR="001B4300">
        <w:rPr>
          <w:rFonts w:ascii="Times New Roman" w:hAnsi="Times New Roman"/>
          <w:sz w:val="24"/>
          <w:szCs w:val="24"/>
        </w:rPr>
        <w:t xml:space="preserve">The DeQuincy Railroad Museum had a monthly total of </w:t>
      </w:r>
      <w:r w:rsidR="00C17C44">
        <w:rPr>
          <w:rFonts w:ascii="Times New Roman" w:hAnsi="Times New Roman"/>
          <w:sz w:val="24"/>
          <w:szCs w:val="24"/>
        </w:rPr>
        <w:t>55</w:t>
      </w:r>
      <w:r w:rsidR="000136E8">
        <w:rPr>
          <w:rFonts w:ascii="Times New Roman" w:hAnsi="Times New Roman"/>
          <w:sz w:val="24"/>
          <w:szCs w:val="24"/>
        </w:rPr>
        <w:t>1</w:t>
      </w:r>
      <w:r w:rsidR="00894F13">
        <w:rPr>
          <w:rFonts w:ascii="Times New Roman" w:hAnsi="Times New Roman"/>
          <w:sz w:val="24"/>
          <w:szCs w:val="24"/>
        </w:rPr>
        <w:t>,</w:t>
      </w:r>
      <w:r w:rsidR="001B4300">
        <w:rPr>
          <w:rFonts w:ascii="Times New Roman" w:hAnsi="Times New Roman"/>
          <w:sz w:val="24"/>
          <w:szCs w:val="24"/>
        </w:rPr>
        <w:t xml:space="preserve"> </w:t>
      </w:r>
      <w:r w:rsidR="001B4300" w:rsidRPr="00623C05">
        <w:rPr>
          <w:rFonts w:ascii="Times New Roman" w:hAnsi="Times New Roman"/>
          <w:noProof/>
          <w:sz w:val="24"/>
          <w:szCs w:val="24"/>
        </w:rPr>
        <w:t>and</w:t>
      </w:r>
      <w:r w:rsidR="001B4300">
        <w:rPr>
          <w:rFonts w:ascii="Times New Roman" w:hAnsi="Times New Roman"/>
          <w:sz w:val="24"/>
          <w:szCs w:val="24"/>
        </w:rPr>
        <w:t xml:space="preserve"> t</w:t>
      </w:r>
      <w:r w:rsidR="00426B4B">
        <w:rPr>
          <w:rFonts w:ascii="Times New Roman" w:hAnsi="Times New Roman"/>
          <w:sz w:val="24"/>
          <w:szCs w:val="24"/>
        </w:rPr>
        <w:t xml:space="preserve">he I-10 Eastbound State Information Center </w:t>
      </w:r>
      <w:r w:rsidR="00C17C44">
        <w:rPr>
          <w:rFonts w:ascii="Times New Roman" w:hAnsi="Times New Roman"/>
          <w:sz w:val="24"/>
          <w:szCs w:val="24"/>
        </w:rPr>
        <w:t>had</w:t>
      </w:r>
      <w:r w:rsidR="000136E8">
        <w:rPr>
          <w:rFonts w:ascii="Times New Roman" w:hAnsi="Times New Roman"/>
          <w:sz w:val="24"/>
          <w:szCs w:val="24"/>
        </w:rPr>
        <w:t xml:space="preserve"> a total of </w:t>
      </w:r>
      <w:r w:rsidR="00C17C44">
        <w:rPr>
          <w:rFonts w:ascii="Times New Roman" w:hAnsi="Times New Roman"/>
          <w:sz w:val="24"/>
          <w:szCs w:val="24"/>
        </w:rPr>
        <w:t>7</w:t>
      </w:r>
      <w:r w:rsidR="000136E8">
        <w:rPr>
          <w:rFonts w:ascii="Times New Roman" w:hAnsi="Times New Roman"/>
          <w:sz w:val="24"/>
          <w:szCs w:val="24"/>
        </w:rPr>
        <w:t>,</w:t>
      </w:r>
      <w:r w:rsidR="00C17C44">
        <w:rPr>
          <w:rFonts w:ascii="Times New Roman" w:hAnsi="Times New Roman"/>
          <w:sz w:val="24"/>
          <w:szCs w:val="24"/>
        </w:rPr>
        <w:t>590</w:t>
      </w:r>
      <w:r w:rsidR="000136E8">
        <w:rPr>
          <w:rFonts w:ascii="Times New Roman" w:hAnsi="Times New Roman"/>
          <w:sz w:val="24"/>
          <w:szCs w:val="24"/>
        </w:rPr>
        <w:t xml:space="preserve"> visitors.</w:t>
      </w:r>
      <w:r w:rsidR="00426B4B">
        <w:rPr>
          <w:rFonts w:ascii="Times New Roman" w:hAnsi="Times New Roman"/>
          <w:sz w:val="24"/>
          <w:szCs w:val="24"/>
        </w:rPr>
        <w:t xml:space="preserve">  </w:t>
      </w:r>
    </w:p>
    <w:p w:rsidR="006028B4" w:rsidRDefault="006028B4" w:rsidP="006F076A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:rsidR="006F076A" w:rsidRDefault="006F076A" w:rsidP="006F076A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63270C">
        <w:rPr>
          <w:rFonts w:ascii="Times New Roman" w:hAnsi="Times New Roman"/>
          <w:b/>
          <w:sz w:val="24"/>
          <w:szCs w:val="24"/>
        </w:rPr>
        <w:t>Action #</w:t>
      </w:r>
      <w:r w:rsidR="006A3D00">
        <w:rPr>
          <w:rFonts w:ascii="Times New Roman" w:hAnsi="Times New Roman"/>
          <w:b/>
          <w:sz w:val="24"/>
          <w:szCs w:val="24"/>
        </w:rPr>
        <w:t>1</w:t>
      </w:r>
      <w:r w:rsidR="00BC1261">
        <w:rPr>
          <w:rFonts w:ascii="Times New Roman" w:hAnsi="Times New Roman"/>
          <w:b/>
          <w:sz w:val="24"/>
          <w:szCs w:val="24"/>
        </w:rPr>
        <w:t>5</w:t>
      </w:r>
      <w:r w:rsidRPr="0063270C">
        <w:rPr>
          <w:rFonts w:ascii="Times New Roman" w:hAnsi="Times New Roman"/>
          <w:b/>
          <w:sz w:val="24"/>
          <w:szCs w:val="24"/>
        </w:rPr>
        <w:t xml:space="preserve"> Cameron Parish Update</w:t>
      </w:r>
    </w:p>
    <w:p w:rsidR="00A963AA" w:rsidRDefault="00A963AA" w:rsidP="00A963AA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Sabine Pass Lighthouse is currently being rehabilitated and banded for stabilization.  The lighthouse was lit for three nights</w:t>
      </w:r>
      <w:r w:rsidR="00D152EF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and progress can be found on their </w:t>
      </w:r>
      <w:r w:rsidR="00C36D29">
        <w:rPr>
          <w:rFonts w:ascii="Times New Roman" w:hAnsi="Times New Roman"/>
          <w:sz w:val="24"/>
          <w:szCs w:val="24"/>
        </w:rPr>
        <w:t>Facebook page</w:t>
      </w:r>
      <w:r>
        <w:rPr>
          <w:rFonts w:ascii="Times New Roman" w:hAnsi="Times New Roman"/>
          <w:sz w:val="24"/>
          <w:szCs w:val="24"/>
        </w:rPr>
        <w:t xml:space="preserve">.  </w:t>
      </w:r>
    </w:p>
    <w:p w:rsidR="000136E8" w:rsidRDefault="000136E8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:rsidR="00205C4E" w:rsidRDefault="00205C4E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ction #1</w:t>
      </w:r>
      <w:r w:rsidR="00BC1261">
        <w:rPr>
          <w:rFonts w:ascii="Times New Roman" w:hAnsi="Times New Roman"/>
          <w:b/>
          <w:sz w:val="24"/>
          <w:szCs w:val="24"/>
        </w:rPr>
        <w:t>6</w:t>
      </w:r>
      <w:r>
        <w:rPr>
          <w:rFonts w:ascii="Times New Roman" w:hAnsi="Times New Roman"/>
          <w:b/>
          <w:sz w:val="24"/>
          <w:szCs w:val="24"/>
        </w:rPr>
        <w:t xml:space="preserve"> Adjourn</w:t>
      </w:r>
    </w:p>
    <w:p w:rsidR="00B16768" w:rsidRDefault="00B16768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:rsidR="007A2993" w:rsidRDefault="00C17C44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endy Harrington</w:t>
      </w:r>
      <w:r w:rsidR="00205C4E">
        <w:rPr>
          <w:rFonts w:ascii="Times New Roman" w:hAnsi="Times New Roman"/>
          <w:sz w:val="24"/>
          <w:szCs w:val="24"/>
        </w:rPr>
        <w:t xml:space="preserve"> </w:t>
      </w:r>
      <w:r w:rsidR="007A2993" w:rsidRPr="00697FDB">
        <w:rPr>
          <w:rFonts w:ascii="Times New Roman" w:hAnsi="Times New Roman"/>
          <w:b/>
          <w:sz w:val="24"/>
          <w:szCs w:val="24"/>
        </w:rPr>
        <w:t>moved to adjourn the meeting</w:t>
      </w:r>
      <w:r w:rsidR="007A2993">
        <w:rPr>
          <w:rFonts w:ascii="Times New Roman" w:hAnsi="Times New Roman"/>
          <w:sz w:val="24"/>
          <w:szCs w:val="24"/>
        </w:rPr>
        <w:t xml:space="preserve">.  </w:t>
      </w:r>
      <w:r>
        <w:rPr>
          <w:rFonts w:ascii="Times New Roman" w:hAnsi="Times New Roman"/>
          <w:sz w:val="24"/>
          <w:szCs w:val="24"/>
        </w:rPr>
        <w:t>Paula Chesson</w:t>
      </w:r>
      <w:r w:rsidR="00B16768">
        <w:rPr>
          <w:rFonts w:ascii="Times New Roman" w:hAnsi="Times New Roman"/>
          <w:sz w:val="24"/>
          <w:szCs w:val="24"/>
        </w:rPr>
        <w:t xml:space="preserve"> </w:t>
      </w:r>
      <w:r w:rsidR="007A2993">
        <w:rPr>
          <w:rFonts w:ascii="Times New Roman" w:hAnsi="Times New Roman"/>
          <w:sz w:val="24"/>
          <w:szCs w:val="24"/>
        </w:rPr>
        <w:t>seconded the motion.  The motion carried.</w:t>
      </w:r>
    </w:p>
    <w:p w:rsidR="00697FDB" w:rsidRDefault="00697FDB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:rsidR="00FF634A" w:rsidRDefault="00FF634A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re being no additional business, the meeting </w:t>
      </w:r>
      <w:r w:rsidRPr="00623C05">
        <w:rPr>
          <w:rFonts w:ascii="Times New Roman" w:hAnsi="Times New Roman"/>
          <w:noProof/>
          <w:sz w:val="24"/>
          <w:szCs w:val="24"/>
        </w:rPr>
        <w:t>was adjourned</w:t>
      </w:r>
      <w:r>
        <w:rPr>
          <w:rFonts w:ascii="Times New Roman" w:hAnsi="Times New Roman"/>
          <w:sz w:val="24"/>
          <w:szCs w:val="24"/>
        </w:rPr>
        <w:t>.</w:t>
      </w:r>
      <w:r w:rsidR="004E4017">
        <w:rPr>
          <w:rFonts w:ascii="Times New Roman" w:hAnsi="Times New Roman"/>
          <w:sz w:val="24"/>
          <w:szCs w:val="24"/>
        </w:rPr>
        <w:t xml:space="preserve">  The next district meeting will be </w:t>
      </w:r>
      <w:r w:rsidR="00D458E7">
        <w:rPr>
          <w:rFonts w:ascii="Times New Roman" w:hAnsi="Times New Roman"/>
          <w:sz w:val="24"/>
          <w:szCs w:val="24"/>
        </w:rPr>
        <w:t xml:space="preserve">on </w:t>
      </w:r>
      <w:r w:rsidR="004E4017">
        <w:rPr>
          <w:rFonts w:ascii="Times New Roman" w:hAnsi="Times New Roman"/>
          <w:sz w:val="24"/>
          <w:szCs w:val="24"/>
        </w:rPr>
        <w:t xml:space="preserve">Thursday, </w:t>
      </w:r>
      <w:r w:rsidR="00C17C44">
        <w:rPr>
          <w:rFonts w:ascii="Times New Roman" w:hAnsi="Times New Roman"/>
          <w:sz w:val="24"/>
          <w:szCs w:val="24"/>
        </w:rPr>
        <w:t>February 20</w:t>
      </w:r>
      <w:r w:rsidR="004E4017">
        <w:rPr>
          <w:rFonts w:ascii="Times New Roman" w:hAnsi="Times New Roman"/>
          <w:sz w:val="24"/>
          <w:szCs w:val="24"/>
        </w:rPr>
        <w:t>, 20</w:t>
      </w:r>
      <w:r w:rsidR="00C17C44">
        <w:rPr>
          <w:rFonts w:ascii="Times New Roman" w:hAnsi="Times New Roman"/>
          <w:sz w:val="24"/>
          <w:szCs w:val="24"/>
        </w:rPr>
        <w:t>20</w:t>
      </w:r>
      <w:r w:rsidR="00D152EF">
        <w:rPr>
          <w:rFonts w:ascii="Times New Roman" w:hAnsi="Times New Roman"/>
          <w:sz w:val="24"/>
          <w:szCs w:val="24"/>
        </w:rPr>
        <w:t>,</w:t>
      </w:r>
      <w:r w:rsidR="00C17C44">
        <w:rPr>
          <w:rFonts w:ascii="Times New Roman" w:hAnsi="Times New Roman"/>
          <w:sz w:val="24"/>
          <w:szCs w:val="24"/>
        </w:rPr>
        <w:t xml:space="preserve"> at 2:00 p.m.</w:t>
      </w:r>
    </w:p>
    <w:p w:rsidR="001F0DBE" w:rsidRDefault="001F0DBE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:rsidR="006C6590" w:rsidRPr="006C6590" w:rsidRDefault="006C6590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u w:val="single"/>
        </w:rPr>
        <w:tab/>
      </w:r>
      <w:r>
        <w:rPr>
          <w:rFonts w:ascii="Times New Roman" w:hAnsi="Times New Roman"/>
          <w:sz w:val="24"/>
          <w:szCs w:val="24"/>
          <w:u w:val="single"/>
        </w:rPr>
        <w:tab/>
      </w:r>
      <w:r>
        <w:rPr>
          <w:rFonts w:ascii="Times New Roman" w:hAnsi="Times New Roman"/>
          <w:sz w:val="24"/>
          <w:szCs w:val="24"/>
          <w:u w:val="single"/>
        </w:rPr>
        <w:tab/>
      </w:r>
      <w:r>
        <w:rPr>
          <w:rFonts w:ascii="Times New Roman" w:hAnsi="Times New Roman"/>
          <w:sz w:val="24"/>
          <w:szCs w:val="24"/>
          <w:u w:val="single"/>
        </w:rPr>
        <w:tab/>
      </w:r>
      <w:r>
        <w:rPr>
          <w:rFonts w:ascii="Times New Roman" w:hAnsi="Times New Roman"/>
          <w:sz w:val="24"/>
          <w:szCs w:val="24"/>
          <w:u w:val="single"/>
        </w:rPr>
        <w:tab/>
      </w:r>
      <w:r>
        <w:rPr>
          <w:rFonts w:ascii="Times New Roman" w:hAnsi="Times New Roman"/>
          <w:sz w:val="24"/>
          <w:szCs w:val="24"/>
          <w:u w:val="single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  <w:u w:val="single"/>
        </w:rPr>
        <w:tab/>
      </w:r>
      <w:r>
        <w:rPr>
          <w:rFonts w:ascii="Times New Roman" w:hAnsi="Times New Roman"/>
          <w:sz w:val="24"/>
          <w:szCs w:val="24"/>
          <w:u w:val="single"/>
        </w:rPr>
        <w:tab/>
      </w:r>
      <w:r>
        <w:rPr>
          <w:rFonts w:ascii="Times New Roman" w:hAnsi="Times New Roman"/>
          <w:sz w:val="24"/>
          <w:szCs w:val="24"/>
          <w:u w:val="single"/>
        </w:rPr>
        <w:tab/>
      </w:r>
      <w:r>
        <w:rPr>
          <w:rFonts w:ascii="Times New Roman" w:hAnsi="Times New Roman"/>
          <w:sz w:val="24"/>
          <w:szCs w:val="24"/>
          <w:u w:val="single"/>
        </w:rPr>
        <w:tab/>
      </w:r>
      <w:r>
        <w:rPr>
          <w:rFonts w:ascii="Times New Roman" w:hAnsi="Times New Roman"/>
          <w:sz w:val="24"/>
          <w:szCs w:val="24"/>
          <w:u w:val="single"/>
        </w:rPr>
        <w:tab/>
      </w:r>
      <w:r>
        <w:rPr>
          <w:rFonts w:ascii="Times New Roman" w:hAnsi="Times New Roman"/>
          <w:sz w:val="24"/>
          <w:szCs w:val="24"/>
          <w:u w:val="single"/>
        </w:rPr>
        <w:tab/>
      </w:r>
    </w:p>
    <w:p w:rsidR="003075CA" w:rsidRPr="0027732B" w:rsidRDefault="00540D5F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aul Guillory</w:t>
      </w:r>
      <w:r w:rsidR="006C6590">
        <w:rPr>
          <w:rFonts w:ascii="Times New Roman" w:hAnsi="Times New Roman"/>
          <w:sz w:val="24"/>
          <w:szCs w:val="24"/>
        </w:rPr>
        <w:t>, Chairman</w:t>
      </w:r>
      <w:r w:rsidR="00205C4E">
        <w:rPr>
          <w:rFonts w:ascii="Times New Roman" w:hAnsi="Times New Roman"/>
          <w:sz w:val="24"/>
          <w:szCs w:val="24"/>
        </w:rPr>
        <w:tab/>
      </w:r>
      <w:r w:rsidR="006C6590">
        <w:rPr>
          <w:rFonts w:ascii="Times New Roman" w:hAnsi="Times New Roman"/>
          <w:sz w:val="24"/>
          <w:szCs w:val="24"/>
        </w:rPr>
        <w:tab/>
      </w:r>
      <w:r w:rsidR="006C6590">
        <w:rPr>
          <w:rFonts w:ascii="Times New Roman" w:hAnsi="Times New Roman"/>
          <w:sz w:val="24"/>
          <w:szCs w:val="24"/>
        </w:rPr>
        <w:tab/>
      </w:r>
      <w:r w:rsidR="006C6590">
        <w:rPr>
          <w:rFonts w:ascii="Times New Roman" w:hAnsi="Times New Roman"/>
          <w:sz w:val="24"/>
          <w:szCs w:val="24"/>
        </w:rPr>
        <w:tab/>
      </w:r>
      <w:r w:rsidR="009A6531">
        <w:rPr>
          <w:rFonts w:ascii="Times New Roman" w:hAnsi="Times New Roman"/>
          <w:sz w:val="24"/>
          <w:szCs w:val="24"/>
        </w:rPr>
        <w:t>Carolyn Miller</w:t>
      </w:r>
      <w:r w:rsidR="006C6590">
        <w:rPr>
          <w:rFonts w:ascii="Times New Roman" w:hAnsi="Times New Roman"/>
          <w:sz w:val="24"/>
          <w:szCs w:val="24"/>
        </w:rPr>
        <w:t xml:space="preserve">, </w:t>
      </w:r>
      <w:r w:rsidR="006C6590" w:rsidRPr="00623C05">
        <w:rPr>
          <w:rFonts w:ascii="Times New Roman" w:hAnsi="Times New Roman"/>
          <w:noProof/>
          <w:sz w:val="24"/>
          <w:szCs w:val="24"/>
        </w:rPr>
        <w:t>Secretary</w:t>
      </w:r>
      <w:r w:rsidR="00894F13">
        <w:rPr>
          <w:rFonts w:ascii="Times New Roman" w:hAnsi="Times New Roman"/>
          <w:noProof/>
          <w:sz w:val="24"/>
          <w:szCs w:val="24"/>
        </w:rPr>
        <w:t>-</w:t>
      </w:r>
      <w:r w:rsidR="006C6590" w:rsidRPr="00623C05">
        <w:rPr>
          <w:rFonts w:ascii="Times New Roman" w:hAnsi="Times New Roman"/>
          <w:noProof/>
          <w:sz w:val="24"/>
          <w:szCs w:val="24"/>
        </w:rPr>
        <w:t>Treasurer</w:t>
      </w:r>
    </w:p>
    <w:sectPr w:rsidR="003075CA" w:rsidRPr="0027732B" w:rsidSect="00C87D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NzA0tLCwNDUzMDFT0lEKTi0uzszPAykwNKkFAF+ozMYtAAAA"/>
  </w:docVars>
  <w:rsids>
    <w:rsidRoot w:val="008F3F18"/>
    <w:rsid w:val="000002F5"/>
    <w:rsid w:val="00003926"/>
    <w:rsid w:val="00007EC7"/>
    <w:rsid w:val="00007FA6"/>
    <w:rsid w:val="00010CAA"/>
    <w:rsid w:val="000136E8"/>
    <w:rsid w:val="00014AC6"/>
    <w:rsid w:val="00017212"/>
    <w:rsid w:val="00020B47"/>
    <w:rsid w:val="000221F9"/>
    <w:rsid w:val="0002278B"/>
    <w:rsid w:val="00022E21"/>
    <w:rsid w:val="00022F1B"/>
    <w:rsid w:val="00024E65"/>
    <w:rsid w:val="000278FC"/>
    <w:rsid w:val="00027BB0"/>
    <w:rsid w:val="00033AD1"/>
    <w:rsid w:val="00034B67"/>
    <w:rsid w:val="000355A1"/>
    <w:rsid w:val="00037200"/>
    <w:rsid w:val="00040593"/>
    <w:rsid w:val="00044B96"/>
    <w:rsid w:val="00050407"/>
    <w:rsid w:val="000547C9"/>
    <w:rsid w:val="00056766"/>
    <w:rsid w:val="000568C1"/>
    <w:rsid w:val="00057E4F"/>
    <w:rsid w:val="000601A0"/>
    <w:rsid w:val="00060A5B"/>
    <w:rsid w:val="000622B4"/>
    <w:rsid w:val="000622CE"/>
    <w:rsid w:val="00064546"/>
    <w:rsid w:val="00064715"/>
    <w:rsid w:val="00070C8B"/>
    <w:rsid w:val="000718FC"/>
    <w:rsid w:val="00072005"/>
    <w:rsid w:val="00072CAF"/>
    <w:rsid w:val="00074D97"/>
    <w:rsid w:val="000764D7"/>
    <w:rsid w:val="00077C26"/>
    <w:rsid w:val="00080181"/>
    <w:rsid w:val="00080346"/>
    <w:rsid w:val="000814CF"/>
    <w:rsid w:val="000835A0"/>
    <w:rsid w:val="00086B95"/>
    <w:rsid w:val="000877EE"/>
    <w:rsid w:val="00091105"/>
    <w:rsid w:val="00091F67"/>
    <w:rsid w:val="0009424D"/>
    <w:rsid w:val="000947DC"/>
    <w:rsid w:val="00095372"/>
    <w:rsid w:val="000979D3"/>
    <w:rsid w:val="000A2C98"/>
    <w:rsid w:val="000A5F59"/>
    <w:rsid w:val="000B0F9C"/>
    <w:rsid w:val="000B1061"/>
    <w:rsid w:val="000B5CB4"/>
    <w:rsid w:val="000B68AD"/>
    <w:rsid w:val="000B7993"/>
    <w:rsid w:val="000C1D9B"/>
    <w:rsid w:val="000C27CB"/>
    <w:rsid w:val="000C4205"/>
    <w:rsid w:val="000C4F91"/>
    <w:rsid w:val="000D0F9A"/>
    <w:rsid w:val="000D249A"/>
    <w:rsid w:val="000D666F"/>
    <w:rsid w:val="000D70B0"/>
    <w:rsid w:val="000D7450"/>
    <w:rsid w:val="000D76D4"/>
    <w:rsid w:val="000E08D5"/>
    <w:rsid w:val="000E57D8"/>
    <w:rsid w:val="000E7C62"/>
    <w:rsid w:val="000F019C"/>
    <w:rsid w:val="000F14F6"/>
    <w:rsid w:val="000F1724"/>
    <w:rsid w:val="000F24FE"/>
    <w:rsid w:val="000F5F2F"/>
    <w:rsid w:val="000F6F74"/>
    <w:rsid w:val="000F762F"/>
    <w:rsid w:val="001005FA"/>
    <w:rsid w:val="00100B19"/>
    <w:rsid w:val="00101EEB"/>
    <w:rsid w:val="00104A6C"/>
    <w:rsid w:val="00104D62"/>
    <w:rsid w:val="00106B36"/>
    <w:rsid w:val="00110414"/>
    <w:rsid w:val="001115F0"/>
    <w:rsid w:val="00111A37"/>
    <w:rsid w:val="001148F1"/>
    <w:rsid w:val="00115535"/>
    <w:rsid w:val="00116732"/>
    <w:rsid w:val="001204DB"/>
    <w:rsid w:val="001212CA"/>
    <w:rsid w:val="00121536"/>
    <w:rsid w:val="00122BA0"/>
    <w:rsid w:val="00124895"/>
    <w:rsid w:val="001249D5"/>
    <w:rsid w:val="00124E34"/>
    <w:rsid w:val="00125341"/>
    <w:rsid w:val="00125639"/>
    <w:rsid w:val="001260AE"/>
    <w:rsid w:val="00130B3C"/>
    <w:rsid w:val="00130D5A"/>
    <w:rsid w:val="00131E78"/>
    <w:rsid w:val="001328F3"/>
    <w:rsid w:val="001339DA"/>
    <w:rsid w:val="0014133B"/>
    <w:rsid w:val="00142EC7"/>
    <w:rsid w:val="00143133"/>
    <w:rsid w:val="0014381F"/>
    <w:rsid w:val="00143ABF"/>
    <w:rsid w:val="001476BB"/>
    <w:rsid w:val="001517D3"/>
    <w:rsid w:val="00151CB6"/>
    <w:rsid w:val="00152165"/>
    <w:rsid w:val="00152536"/>
    <w:rsid w:val="00153B6C"/>
    <w:rsid w:val="001602A6"/>
    <w:rsid w:val="001610B0"/>
    <w:rsid w:val="00161BBE"/>
    <w:rsid w:val="001675F9"/>
    <w:rsid w:val="00167672"/>
    <w:rsid w:val="001709FD"/>
    <w:rsid w:val="0017153C"/>
    <w:rsid w:val="001726D9"/>
    <w:rsid w:val="00172B2B"/>
    <w:rsid w:val="001758D5"/>
    <w:rsid w:val="00175C37"/>
    <w:rsid w:val="00175DC1"/>
    <w:rsid w:val="0017701F"/>
    <w:rsid w:val="00177133"/>
    <w:rsid w:val="00177702"/>
    <w:rsid w:val="00177C2E"/>
    <w:rsid w:val="0018022F"/>
    <w:rsid w:val="001807B4"/>
    <w:rsid w:val="001820FA"/>
    <w:rsid w:val="00182404"/>
    <w:rsid w:val="00183C12"/>
    <w:rsid w:val="00183D7D"/>
    <w:rsid w:val="00186A66"/>
    <w:rsid w:val="00187940"/>
    <w:rsid w:val="0019445B"/>
    <w:rsid w:val="001A0CF9"/>
    <w:rsid w:val="001A3B46"/>
    <w:rsid w:val="001A6CDC"/>
    <w:rsid w:val="001B2EA9"/>
    <w:rsid w:val="001B4300"/>
    <w:rsid w:val="001B5337"/>
    <w:rsid w:val="001B7412"/>
    <w:rsid w:val="001B7647"/>
    <w:rsid w:val="001C4A27"/>
    <w:rsid w:val="001C5164"/>
    <w:rsid w:val="001D1D10"/>
    <w:rsid w:val="001D1E3A"/>
    <w:rsid w:val="001D2748"/>
    <w:rsid w:val="001D3538"/>
    <w:rsid w:val="001D6238"/>
    <w:rsid w:val="001E3C73"/>
    <w:rsid w:val="001E51B0"/>
    <w:rsid w:val="001E5CFA"/>
    <w:rsid w:val="001F09A9"/>
    <w:rsid w:val="001F0DBE"/>
    <w:rsid w:val="001F0F05"/>
    <w:rsid w:val="001F376C"/>
    <w:rsid w:val="001F3B07"/>
    <w:rsid w:val="001F4A7D"/>
    <w:rsid w:val="001F4FEF"/>
    <w:rsid w:val="001F5532"/>
    <w:rsid w:val="00202956"/>
    <w:rsid w:val="00202B4D"/>
    <w:rsid w:val="00203766"/>
    <w:rsid w:val="0020426A"/>
    <w:rsid w:val="002048DC"/>
    <w:rsid w:val="00205C4E"/>
    <w:rsid w:val="002153D8"/>
    <w:rsid w:val="00215810"/>
    <w:rsid w:val="00217907"/>
    <w:rsid w:val="00222790"/>
    <w:rsid w:val="002326FD"/>
    <w:rsid w:val="00233406"/>
    <w:rsid w:val="002343B0"/>
    <w:rsid w:val="00234728"/>
    <w:rsid w:val="0023720A"/>
    <w:rsid w:val="00242D52"/>
    <w:rsid w:val="00243934"/>
    <w:rsid w:val="00244E79"/>
    <w:rsid w:val="002451AE"/>
    <w:rsid w:val="0024557E"/>
    <w:rsid w:val="002505DC"/>
    <w:rsid w:val="0025078F"/>
    <w:rsid w:val="00251E73"/>
    <w:rsid w:val="00252770"/>
    <w:rsid w:val="00252DE0"/>
    <w:rsid w:val="00257992"/>
    <w:rsid w:val="002623D2"/>
    <w:rsid w:val="00262FD1"/>
    <w:rsid w:val="00267719"/>
    <w:rsid w:val="00267AE9"/>
    <w:rsid w:val="002704A0"/>
    <w:rsid w:val="0027085F"/>
    <w:rsid w:val="00270906"/>
    <w:rsid w:val="00271646"/>
    <w:rsid w:val="002740B9"/>
    <w:rsid w:val="00274308"/>
    <w:rsid w:val="00274646"/>
    <w:rsid w:val="0027732B"/>
    <w:rsid w:val="002809E6"/>
    <w:rsid w:val="002817AA"/>
    <w:rsid w:val="002818F7"/>
    <w:rsid w:val="0028348F"/>
    <w:rsid w:val="002846EE"/>
    <w:rsid w:val="00284915"/>
    <w:rsid w:val="002908FD"/>
    <w:rsid w:val="0029204B"/>
    <w:rsid w:val="00292D27"/>
    <w:rsid w:val="002959B0"/>
    <w:rsid w:val="00296C62"/>
    <w:rsid w:val="002972F1"/>
    <w:rsid w:val="002A0A56"/>
    <w:rsid w:val="002A1A7F"/>
    <w:rsid w:val="002A21D2"/>
    <w:rsid w:val="002A2634"/>
    <w:rsid w:val="002A4E9F"/>
    <w:rsid w:val="002B55EA"/>
    <w:rsid w:val="002B6FBE"/>
    <w:rsid w:val="002B76C3"/>
    <w:rsid w:val="002C1EDA"/>
    <w:rsid w:val="002C24B4"/>
    <w:rsid w:val="002C28F8"/>
    <w:rsid w:val="002C3C80"/>
    <w:rsid w:val="002C7490"/>
    <w:rsid w:val="002D1D9F"/>
    <w:rsid w:val="002D76F9"/>
    <w:rsid w:val="002E01AF"/>
    <w:rsid w:val="002F28C8"/>
    <w:rsid w:val="002F48E9"/>
    <w:rsid w:val="002F6093"/>
    <w:rsid w:val="00300160"/>
    <w:rsid w:val="003075CA"/>
    <w:rsid w:val="00307A16"/>
    <w:rsid w:val="00312688"/>
    <w:rsid w:val="00312701"/>
    <w:rsid w:val="003148AA"/>
    <w:rsid w:val="0032076C"/>
    <w:rsid w:val="003211B1"/>
    <w:rsid w:val="003234E3"/>
    <w:rsid w:val="0032527A"/>
    <w:rsid w:val="00330E05"/>
    <w:rsid w:val="003316E3"/>
    <w:rsid w:val="0033255C"/>
    <w:rsid w:val="00333285"/>
    <w:rsid w:val="00333E1A"/>
    <w:rsid w:val="00334F02"/>
    <w:rsid w:val="00340525"/>
    <w:rsid w:val="00342F42"/>
    <w:rsid w:val="00345EBB"/>
    <w:rsid w:val="003503D0"/>
    <w:rsid w:val="00352AA0"/>
    <w:rsid w:val="0035333C"/>
    <w:rsid w:val="003546C8"/>
    <w:rsid w:val="00357719"/>
    <w:rsid w:val="00367C89"/>
    <w:rsid w:val="0037039F"/>
    <w:rsid w:val="00370605"/>
    <w:rsid w:val="00370722"/>
    <w:rsid w:val="00374DEE"/>
    <w:rsid w:val="003755BB"/>
    <w:rsid w:val="00375B94"/>
    <w:rsid w:val="00375C71"/>
    <w:rsid w:val="00375CE2"/>
    <w:rsid w:val="00376D67"/>
    <w:rsid w:val="00377872"/>
    <w:rsid w:val="00380048"/>
    <w:rsid w:val="0038078A"/>
    <w:rsid w:val="00382F5E"/>
    <w:rsid w:val="00383873"/>
    <w:rsid w:val="003840AA"/>
    <w:rsid w:val="0038675B"/>
    <w:rsid w:val="00390AF6"/>
    <w:rsid w:val="00392265"/>
    <w:rsid w:val="00392342"/>
    <w:rsid w:val="00393857"/>
    <w:rsid w:val="00393E6A"/>
    <w:rsid w:val="00394C03"/>
    <w:rsid w:val="003A3798"/>
    <w:rsid w:val="003A48BA"/>
    <w:rsid w:val="003A5885"/>
    <w:rsid w:val="003A7B20"/>
    <w:rsid w:val="003A7BB9"/>
    <w:rsid w:val="003B05FF"/>
    <w:rsid w:val="003B3BA2"/>
    <w:rsid w:val="003B4CF7"/>
    <w:rsid w:val="003B51D0"/>
    <w:rsid w:val="003B5AC6"/>
    <w:rsid w:val="003B5CCD"/>
    <w:rsid w:val="003C1CF7"/>
    <w:rsid w:val="003C4195"/>
    <w:rsid w:val="003C696B"/>
    <w:rsid w:val="003C73CF"/>
    <w:rsid w:val="003D4597"/>
    <w:rsid w:val="003D4B75"/>
    <w:rsid w:val="003E41ED"/>
    <w:rsid w:val="003E519F"/>
    <w:rsid w:val="003E6FFA"/>
    <w:rsid w:val="003F096B"/>
    <w:rsid w:val="003F0C66"/>
    <w:rsid w:val="003F11EC"/>
    <w:rsid w:val="003F1725"/>
    <w:rsid w:val="003F3B51"/>
    <w:rsid w:val="003F42D2"/>
    <w:rsid w:val="003F71E8"/>
    <w:rsid w:val="00402ACF"/>
    <w:rsid w:val="0040304A"/>
    <w:rsid w:val="004047C9"/>
    <w:rsid w:val="00405A4E"/>
    <w:rsid w:val="00406044"/>
    <w:rsid w:val="00406360"/>
    <w:rsid w:val="004066D5"/>
    <w:rsid w:val="004074B5"/>
    <w:rsid w:val="00410834"/>
    <w:rsid w:val="00410C79"/>
    <w:rsid w:val="00415D06"/>
    <w:rsid w:val="004174B5"/>
    <w:rsid w:val="004175A2"/>
    <w:rsid w:val="00420155"/>
    <w:rsid w:val="0042028C"/>
    <w:rsid w:val="00425AF1"/>
    <w:rsid w:val="00425DB4"/>
    <w:rsid w:val="0042682D"/>
    <w:rsid w:val="00426B4B"/>
    <w:rsid w:val="00426B8B"/>
    <w:rsid w:val="0042760D"/>
    <w:rsid w:val="004316FE"/>
    <w:rsid w:val="00432A37"/>
    <w:rsid w:val="004350AD"/>
    <w:rsid w:val="00435C84"/>
    <w:rsid w:val="00442FF1"/>
    <w:rsid w:val="00445C98"/>
    <w:rsid w:val="0044659E"/>
    <w:rsid w:val="00446831"/>
    <w:rsid w:val="00446F73"/>
    <w:rsid w:val="004507B5"/>
    <w:rsid w:val="00453CDD"/>
    <w:rsid w:val="00453E07"/>
    <w:rsid w:val="00455545"/>
    <w:rsid w:val="00460BD2"/>
    <w:rsid w:val="00462954"/>
    <w:rsid w:val="00463D5F"/>
    <w:rsid w:val="004643D1"/>
    <w:rsid w:val="0046478D"/>
    <w:rsid w:val="004647A9"/>
    <w:rsid w:val="00466ECB"/>
    <w:rsid w:val="00470DCE"/>
    <w:rsid w:val="00477E7C"/>
    <w:rsid w:val="0048312C"/>
    <w:rsid w:val="0048393F"/>
    <w:rsid w:val="004840B1"/>
    <w:rsid w:val="00485231"/>
    <w:rsid w:val="00486046"/>
    <w:rsid w:val="004861A5"/>
    <w:rsid w:val="004861B4"/>
    <w:rsid w:val="004874B8"/>
    <w:rsid w:val="00490AB3"/>
    <w:rsid w:val="00492E5B"/>
    <w:rsid w:val="0049349C"/>
    <w:rsid w:val="00495409"/>
    <w:rsid w:val="00495702"/>
    <w:rsid w:val="00497A17"/>
    <w:rsid w:val="004A2B50"/>
    <w:rsid w:val="004A3844"/>
    <w:rsid w:val="004A43FE"/>
    <w:rsid w:val="004A5A8D"/>
    <w:rsid w:val="004B2352"/>
    <w:rsid w:val="004B2A0E"/>
    <w:rsid w:val="004B450A"/>
    <w:rsid w:val="004B53E7"/>
    <w:rsid w:val="004B5AC4"/>
    <w:rsid w:val="004B656E"/>
    <w:rsid w:val="004B6E25"/>
    <w:rsid w:val="004C1E97"/>
    <w:rsid w:val="004C250E"/>
    <w:rsid w:val="004C5559"/>
    <w:rsid w:val="004C6286"/>
    <w:rsid w:val="004D7375"/>
    <w:rsid w:val="004D73DD"/>
    <w:rsid w:val="004E1E75"/>
    <w:rsid w:val="004E345F"/>
    <w:rsid w:val="004E4017"/>
    <w:rsid w:val="004E68FC"/>
    <w:rsid w:val="004F0E85"/>
    <w:rsid w:val="004F375F"/>
    <w:rsid w:val="004F6C7E"/>
    <w:rsid w:val="004F73BA"/>
    <w:rsid w:val="004F778E"/>
    <w:rsid w:val="0050060A"/>
    <w:rsid w:val="00500F48"/>
    <w:rsid w:val="005019ED"/>
    <w:rsid w:val="00502660"/>
    <w:rsid w:val="005049C5"/>
    <w:rsid w:val="005055DE"/>
    <w:rsid w:val="00510E03"/>
    <w:rsid w:val="00511B27"/>
    <w:rsid w:val="00512737"/>
    <w:rsid w:val="00512820"/>
    <w:rsid w:val="0051298D"/>
    <w:rsid w:val="00512F21"/>
    <w:rsid w:val="0051613F"/>
    <w:rsid w:val="005173F3"/>
    <w:rsid w:val="005247B5"/>
    <w:rsid w:val="00526F7D"/>
    <w:rsid w:val="00530D48"/>
    <w:rsid w:val="00533A7F"/>
    <w:rsid w:val="00534CDD"/>
    <w:rsid w:val="00536498"/>
    <w:rsid w:val="00540D5F"/>
    <w:rsid w:val="0054220D"/>
    <w:rsid w:val="00542F89"/>
    <w:rsid w:val="005515E3"/>
    <w:rsid w:val="005551C6"/>
    <w:rsid w:val="00555762"/>
    <w:rsid w:val="0055623A"/>
    <w:rsid w:val="00560CBC"/>
    <w:rsid w:val="00563C0E"/>
    <w:rsid w:val="005650E0"/>
    <w:rsid w:val="005659DB"/>
    <w:rsid w:val="00565EF5"/>
    <w:rsid w:val="00570F5B"/>
    <w:rsid w:val="00572E0E"/>
    <w:rsid w:val="00573E36"/>
    <w:rsid w:val="00575494"/>
    <w:rsid w:val="005776E0"/>
    <w:rsid w:val="0058388C"/>
    <w:rsid w:val="00586504"/>
    <w:rsid w:val="00587611"/>
    <w:rsid w:val="00592ED8"/>
    <w:rsid w:val="00593E12"/>
    <w:rsid w:val="005966A9"/>
    <w:rsid w:val="00596A03"/>
    <w:rsid w:val="005A1605"/>
    <w:rsid w:val="005A1C73"/>
    <w:rsid w:val="005A3489"/>
    <w:rsid w:val="005B1734"/>
    <w:rsid w:val="005B3A89"/>
    <w:rsid w:val="005B4C27"/>
    <w:rsid w:val="005B6189"/>
    <w:rsid w:val="005C306E"/>
    <w:rsid w:val="005C7ECE"/>
    <w:rsid w:val="005D3BEE"/>
    <w:rsid w:val="005D7759"/>
    <w:rsid w:val="005D7A14"/>
    <w:rsid w:val="005E0418"/>
    <w:rsid w:val="005E2CDC"/>
    <w:rsid w:val="005E3F91"/>
    <w:rsid w:val="005E519C"/>
    <w:rsid w:val="005E57B2"/>
    <w:rsid w:val="005E6E82"/>
    <w:rsid w:val="005F0B92"/>
    <w:rsid w:val="005F34E9"/>
    <w:rsid w:val="005F4728"/>
    <w:rsid w:val="00601A86"/>
    <w:rsid w:val="006028B4"/>
    <w:rsid w:val="00603523"/>
    <w:rsid w:val="00606754"/>
    <w:rsid w:val="006077B3"/>
    <w:rsid w:val="00610F5D"/>
    <w:rsid w:val="006114C0"/>
    <w:rsid w:val="006129F9"/>
    <w:rsid w:val="0061769B"/>
    <w:rsid w:val="00617DE7"/>
    <w:rsid w:val="00621C96"/>
    <w:rsid w:val="00622787"/>
    <w:rsid w:val="00623C05"/>
    <w:rsid w:val="00624557"/>
    <w:rsid w:val="00626BDC"/>
    <w:rsid w:val="00630087"/>
    <w:rsid w:val="0063270C"/>
    <w:rsid w:val="006338EA"/>
    <w:rsid w:val="006347EF"/>
    <w:rsid w:val="00637096"/>
    <w:rsid w:val="006438D5"/>
    <w:rsid w:val="00644514"/>
    <w:rsid w:val="00645075"/>
    <w:rsid w:val="006455ED"/>
    <w:rsid w:val="00646377"/>
    <w:rsid w:val="0064657D"/>
    <w:rsid w:val="00647053"/>
    <w:rsid w:val="00647E6F"/>
    <w:rsid w:val="006539F0"/>
    <w:rsid w:val="0065642F"/>
    <w:rsid w:val="00660713"/>
    <w:rsid w:val="006616CA"/>
    <w:rsid w:val="006625CA"/>
    <w:rsid w:val="006652A7"/>
    <w:rsid w:val="00666847"/>
    <w:rsid w:val="00671D73"/>
    <w:rsid w:val="00674F4A"/>
    <w:rsid w:val="00676019"/>
    <w:rsid w:val="00676F32"/>
    <w:rsid w:val="006774DB"/>
    <w:rsid w:val="006800B1"/>
    <w:rsid w:val="00681964"/>
    <w:rsid w:val="00681FE2"/>
    <w:rsid w:val="0068493F"/>
    <w:rsid w:val="006854A1"/>
    <w:rsid w:val="00685F6B"/>
    <w:rsid w:val="00687DC0"/>
    <w:rsid w:val="00697FDB"/>
    <w:rsid w:val="006A076A"/>
    <w:rsid w:val="006A38E1"/>
    <w:rsid w:val="006A3D00"/>
    <w:rsid w:val="006A662C"/>
    <w:rsid w:val="006A747F"/>
    <w:rsid w:val="006A7A1C"/>
    <w:rsid w:val="006B1D62"/>
    <w:rsid w:val="006B239D"/>
    <w:rsid w:val="006B4428"/>
    <w:rsid w:val="006B76F5"/>
    <w:rsid w:val="006C0E46"/>
    <w:rsid w:val="006C161D"/>
    <w:rsid w:val="006C1683"/>
    <w:rsid w:val="006C6038"/>
    <w:rsid w:val="006C6590"/>
    <w:rsid w:val="006C6FA7"/>
    <w:rsid w:val="006D3B93"/>
    <w:rsid w:val="006D463D"/>
    <w:rsid w:val="006D6DBA"/>
    <w:rsid w:val="006D7A52"/>
    <w:rsid w:val="006E062F"/>
    <w:rsid w:val="006E0A57"/>
    <w:rsid w:val="006E1279"/>
    <w:rsid w:val="006E24F6"/>
    <w:rsid w:val="006F076A"/>
    <w:rsid w:val="006F2915"/>
    <w:rsid w:val="006F3CD7"/>
    <w:rsid w:val="006F6112"/>
    <w:rsid w:val="006F6A30"/>
    <w:rsid w:val="006F79A0"/>
    <w:rsid w:val="006F7A13"/>
    <w:rsid w:val="00704B53"/>
    <w:rsid w:val="0070757E"/>
    <w:rsid w:val="007105F8"/>
    <w:rsid w:val="007122F1"/>
    <w:rsid w:val="00712CB3"/>
    <w:rsid w:val="00713ECE"/>
    <w:rsid w:val="00715531"/>
    <w:rsid w:val="007162AE"/>
    <w:rsid w:val="00716C77"/>
    <w:rsid w:val="007179F1"/>
    <w:rsid w:val="00720D7B"/>
    <w:rsid w:val="0072205D"/>
    <w:rsid w:val="00726676"/>
    <w:rsid w:val="00731EF0"/>
    <w:rsid w:val="0073321D"/>
    <w:rsid w:val="00734C60"/>
    <w:rsid w:val="00741121"/>
    <w:rsid w:val="00745561"/>
    <w:rsid w:val="00745A40"/>
    <w:rsid w:val="00746E5F"/>
    <w:rsid w:val="007471BD"/>
    <w:rsid w:val="0074748A"/>
    <w:rsid w:val="00751CC4"/>
    <w:rsid w:val="0075312C"/>
    <w:rsid w:val="007537B7"/>
    <w:rsid w:val="007548C3"/>
    <w:rsid w:val="00754B33"/>
    <w:rsid w:val="00762ACE"/>
    <w:rsid w:val="007633F0"/>
    <w:rsid w:val="00770321"/>
    <w:rsid w:val="00771F46"/>
    <w:rsid w:val="007722B9"/>
    <w:rsid w:val="00775A94"/>
    <w:rsid w:val="00775C1B"/>
    <w:rsid w:val="00781B27"/>
    <w:rsid w:val="00787849"/>
    <w:rsid w:val="00790CA4"/>
    <w:rsid w:val="00792C42"/>
    <w:rsid w:val="00793FD4"/>
    <w:rsid w:val="00794EAA"/>
    <w:rsid w:val="007979D5"/>
    <w:rsid w:val="007A0852"/>
    <w:rsid w:val="007A1121"/>
    <w:rsid w:val="007A2993"/>
    <w:rsid w:val="007A7FA4"/>
    <w:rsid w:val="007B3961"/>
    <w:rsid w:val="007B417B"/>
    <w:rsid w:val="007B5516"/>
    <w:rsid w:val="007B5B40"/>
    <w:rsid w:val="007B5D3A"/>
    <w:rsid w:val="007B7C7E"/>
    <w:rsid w:val="007C43CC"/>
    <w:rsid w:val="007C58DF"/>
    <w:rsid w:val="007C667C"/>
    <w:rsid w:val="007C6CF8"/>
    <w:rsid w:val="007C7565"/>
    <w:rsid w:val="007C7C5F"/>
    <w:rsid w:val="007D4F2B"/>
    <w:rsid w:val="007D6047"/>
    <w:rsid w:val="007E16ED"/>
    <w:rsid w:val="007E3718"/>
    <w:rsid w:val="007E68A2"/>
    <w:rsid w:val="007F0FCD"/>
    <w:rsid w:val="007F3794"/>
    <w:rsid w:val="007F3C89"/>
    <w:rsid w:val="007F5040"/>
    <w:rsid w:val="007F6DA1"/>
    <w:rsid w:val="00801545"/>
    <w:rsid w:val="00804DCB"/>
    <w:rsid w:val="00805260"/>
    <w:rsid w:val="008061FE"/>
    <w:rsid w:val="00811DA7"/>
    <w:rsid w:val="008121BE"/>
    <w:rsid w:val="00812208"/>
    <w:rsid w:val="00814309"/>
    <w:rsid w:val="00816AB7"/>
    <w:rsid w:val="00817935"/>
    <w:rsid w:val="00821A74"/>
    <w:rsid w:val="00824B8A"/>
    <w:rsid w:val="00824EDF"/>
    <w:rsid w:val="00825CFD"/>
    <w:rsid w:val="00830CE6"/>
    <w:rsid w:val="00830FC2"/>
    <w:rsid w:val="00831B6C"/>
    <w:rsid w:val="008370DA"/>
    <w:rsid w:val="00842929"/>
    <w:rsid w:val="00845EA9"/>
    <w:rsid w:val="00846F4E"/>
    <w:rsid w:val="00847139"/>
    <w:rsid w:val="008516D6"/>
    <w:rsid w:val="00851966"/>
    <w:rsid w:val="008525B6"/>
    <w:rsid w:val="00854FF3"/>
    <w:rsid w:val="008566D9"/>
    <w:rsid w:val="00856FEB"/>
    <w:rsid w:val="008619BE"/>
    <w:rsid w:val="00861B70"/>
    <w:rsid w:val="0086299F"/>
    <w:rsid w:val="008634A9"/>
    <w:rsid w:val="00864663"/>
    <w:rsid w:val="00866A0E"/>
    <w:rsid w:val="00873C84"/>
    <w:rsid w:val="00875AF0"/>
    <w:rsid w:val="0087664E"/>
    <w:rsid w:val="00876A25"/>
    <w:rsid w:val="0088185D"/>
    <w:rsid w:val="00881EAA"/>
    <w:rsid w:val="008826EB"/>
    <w:rsid w:val="00882C42"/>
    <w:rsid w:val="0088345B"/>
    <w:rsid w:val="008844AF"/>
    <w:rsid w:val="00891AD4"/>
    <w:rsid w:val="00894F13"/>
    <w:rsid w:val="008962E2"/>
    <w:rsid w:val="008A12CD"/>
    <w:rsid w:val="008A3EE7"/>
    <w:rsid w:val="008A4BD8"/>
    <w:rsid w:val="008A4D11"/>
    <w:rsid w:val="008A7924"/>
    <w:rsid w:val="008A7AF1"/>
    <w:rsid w:val="008B6195"/>
    <w:rsid w:val="008C06A2"/>
    <w:rsid w:val="008C10C3"/>
    <w:rsid w:val="008C16B4"/>
    <w:rsid w:val="008C1AA6"/>
    <w:rsid w:val="008C4983"/>
    <w:rsid w:val="008C77EA"/>
    <w:rsid w:val="008D178D"/>
    <w:rsid w:val="008D56AC"/>
    <w:rsid w:val="008D6174"/>
    <w:rsid w:val="008D6B39"/>
    <w:rsid w:val="008E06FA"/>
    <w:rsid w:val="008E2265"/>
    <w:rsid w:val="008E5159"/>
    <w:rsid w:val="008E563D"/>
    <w:rsid w:val="008E72C0"/>
    <w:rsid w:val="008E76F0"/>
    <w:rsid w:val="008F1191"/>
    <w:rsid w:val="008F211B"/>
    <w:rsid w:val="008F3409"/>
    <w:rsid w:val="008F3F18"/>
    <w:rsid w:val="008F3F5B"/>
    <w:rsid w:val="008F5BC4"/>
    <w:rsid w:val="008F6527"/>
    <w:rsid w:val="008F7244"/>
    <w:rsid w:val="009019FA"/>
    <w:rsid w:val="009023DF"/>
    <w:rsid w:val="00905C98"/>
    <w:rsid w:val="00905DD3"/>
    <w:rsid w:val="0090683F"/>
    <w:rsid w:val="00910DBF"/>
    <w:rsid w:val="009119D4"/>
    <w:rsid w:val="00911E5D"/>
    <w:rsid w:val="00912F62"/>
    <w:rsid w:val="009131D5"/>
    <w:rsid w:val="00913330"/>
    <w:rsid w:val="00913D8F"/>
    <w:rsid w:val="0091480D"/>
    <w:rsid w:val="00914882"/>
    <w:rsid w:val="00914D5E"/>
    <w:rsid w:val="00924CB5"/>
    <w:rsid w:val="00927ED4"/>
    <w:rsid w:val="009320C6"/>
    <w:rsid w:val="00933AC4"/>
    <w:rsid w:val="0093600C"/>
    <w:rsid w:val="00940D3B"/>
    <w:rsid w:val="009420DD"/>
    <w:rsid w:val="0094575C"/>
    <w:rsid w:val="00945F74"/>
    <w:rsid w:val="00947DA9"/>
    <w:rsid w:val="00951B56"/>
    <w:rsid w:val="00951D39"/>
    <w:rsid w:val="009530D3"/>
    <w:rsid w:val="00953B8A"/>
    <w:rsid w:val="00960721"/>
    <w:rsid w:val="00961A8A"/>
    <w:rsid w:val="009641B8"/>
    <w:rsid w:val="0097067C"/>
    <w:rsid w:val="00970FBB"/>
    <w:rsid w:val="0097252D"/>
    <w:rsid w:val="0097282C"/>
    <w:rsid w:val="00972EF9"/>
    <w:rsid w:val="009751BA"/>
    <w:rsid w:val="00981E91"/>
    <w:rsid w:val="00983879"/>
    <w:rsid w:val="00983D3A"/>
    <w:rsid w:val="00985523"/>
    <w:rsid w:val="00987162"/>
    <w:rsid w:val="00987464"/>
    <w:rsid w:val="009922D3"/>
    <w:rsid w:val="00992777"/>
    <w:rsid w:val="00997CD9"/>
    <w:rsid w:val="009A511B"/>
    <w:rsid w:val="009A6531"/>
    <w:rsid w:val="009A7890"/>
    <w:rsid w:val="009B1F21"/>
    <w:rsid w:val="009B628E"/>
    <w:rsid w:val="009B7AD9"/>
    <w:rsid w:val="009C10FA"/>
    <w:rsid w:val="009C3023"/>
    <w:rsid w:val="009C3E95"/>
    <w:rsid w:val="009D2F0E"/>
    <w:rsid w:val="009D5A52"/>
    <w:rsid w:val="009D6550"/>
    <w:rsid w:val="009E1640"/>
    <w:rsid w:val="009E199A"/>
    <w:rsid w:val="009E1A92"/>
    <w:rsid w:val="009E2598"/>
    <w:rsid w:val="009E587A"/>
    <w:rsid w:val="009F14F5"/>
    <w:rsid w:val="009F2A40"/>
    <w:rsid w:val="009F2B19"/>
    <w:rsid w:val="009F69F8"/>
    <w:rsid w:val="009F7A0C"/>
    <w:rsid w:val="00A05E6D"/>
    <w:rsid w:val="00A14922"/>
    <w:rsid w:val="00A15CAB"/>
    <w:rsid w:val="00A21804"/>
    <w:rsid w:val="00A260A7"/>
    <w:rsid w:val="00A27797"/>
    <w:rsid w:val="00A32A35"/>
    <w:rsid w:val="00A3623C"/>
    <w:rsid w:val="00A36A62"/>
    <w:rsid w:val="00A41540"/>
    <w:rsid w:val="00A4164D"/>
    <w:rsid w:val="00A43A28"/>
    <w:rsid w:val="00A4442D"/>
    <w:rsid w:val="00A453FD"/>
    <w:rsid w:val="00A46F17"/>
    <w:rsid w:val="00A472BD"/>
    <w:rsid w:val="00A47C99"/>
    <w:rsid w:val="00A50461"/>
    <w:rsid w:val="00A552FF"/>
    <w:rsid w:val="00A56232"/>
    <w:rsid w:val="00A56C1F"/>
    <w:rsid w:val="00A574D9"/>
    <w:rsid w:val="00A57C0C"/>
    <w:rsid w:val="00A6157F"/>
    <w:rsid w:val="00A64366"/>
    <w:rsid w:val="00A72BE1"/>
    <w:rsid w:val="00A74169"/>
    <w:rsid w:val="00A74733"/>
    <w:rsid w:val="00A85E8A"/>
    <w:rsid w:val="00A90FF3"/>
    <w:rsid w:val="00A92DD5"/>
    <w:rsid w:val="00A94722"/>
    <w:rsid w:val="00A95529"/>
    <w:rsid w:val="00A963AA"/>
    <w:rsid w:val="00A97DD5"/>
    <w:rsid w:val="00AA22F6"/>
    <w:rsid w:val="00AA3020"/>
    <w:rsid w:val="00AA314D"/>
    <w:rsid w:val="00AA55E9"/>
    <w:rsid w:val="00AA57E0"/>
    <w:rsid w:val="00AB18AA"/>
    <w:rsid w:val="00AB5832"/>
    <w:rsid w:val="00AB7AB7"/>
    <w:rsid w:val="00AC0235"/>
    <w:rsid w:val="00AC096A"/>
    <w:rsid w:val="00AC115E"/>
    <w:rsid w:val="00AC4DB0"/>
    <w:rsid w:val="00AC7162"/>
    <w:rsid w:val="00AC7FD6"/>
    <w:rsid w:val="00AD03C8"/>
    <w:rsid w:val="00AD22FD"/>
    <w:rsid w:val="00AD4257"/>
    <w:rsid w:val="00AD5C32"/>
    <w:rsid w:val="00AE0175"/>
    <w:rsid w:val="00AE25A2"/>
    <w:rsid w:val="00AE269E"/>
    <w:rsid w:val="00AE5F98"/>
    <w:rsid w:val="00AE75CA"/>
    <w:rsid w:val="00AF135A"/>
    <w:rsid w:val="00AF3A72"/>
    <w:rsid w:val="00AF4208"/>
    <w:rsid w:val="00AF421C"/>
    <w:rsid w:val="00AF6EB9"/>
    <w:rsid w:val="00AF77EF"/>
    <w:rsid w:val="00B01B83"/>
    <w:rsid w:val="00B01B99"/>
    <w:rsid w:val="00B037B3"/>
    <w:rsid w:val="00B05DCD"/>
    <w:rsid w:val="00B103CC"/>
    <w:rsid w:val="00B10DD5"/>
    <w:rsid w:val="00B1336A"/>
    <w:rsid w:val="00B140F2"/>
    <w:rsid w:val="00B165A4"/>
    <w:rsid w:val="00B16768"/>
    <w:rsid w:val="00B16A12"/>
    <w:rsid w:val="00B200F7"/>
    <w:rsid w:val="00B20A80"/>
    <w:rsid w:val="00B21727"/>
    <w:rsid w:val="00B24010"/>
    <w:rsid w:val="00B26600"/>
    <w:rsid w:val="00B32A9B"/>
    <w:rsid w:val="00B33362"/>
    <w:rsid w:val="00B336FE"/>
    <w:rsid w:val="00B339AE"/>
    <w:rsid w:val="00B37ACA"/>
    <w:rsid w:val="00B400BB"/>
    <w:rsid w:val="00B40D93"/>
    <w:rsid w:val="00B41F2C"/>
    <w:rsid w:val="00B42785"/>
    <w:rsid w:val="00B42B97"/>
    <w:rsid w:val="00B432FD"/>
    <w:rsid w:val="00B44EA2"/>
    <w:rsid w:val="00B452AA"/>
    <w:rsid w:val="00B463FB"/>
    <w:rsid w:val="00B464BC"/>
    <w:rsid w:val="00B4658D"/>
    <w:rsid w:val="00B46F3D"/>
    <w:rsid w:val="00B47049"/>
    <w:rsid w:val="00B47116"/>
    <w:rsid w:val="00B51007"/>
    <w:rsid w:val="00B511B4"/>
    <w:rsid w:val="00B60336"/>
    <w:rsid w:val="00B628A3"/>
    <w:rsid w:val="00B67DB3"/>
    <w:rsid w:val="00B71E3C"/>
    <w:rsid w:val="00B73663"/>
    <w:rsid w:val="00B74CBA"/>
    <w:rsid w:val="00B75239"/>
    <w:rsid w:val="00B75C1F"/>
    <w:rsid w:val="00B837D2"/>
    <w:rsid w:val="00B905F2"/>
    <w:rsid w:val="00B91D25"/>
    <w:rsid w:val="00B9395E"/>
    <w:rsid w:val="00B93A62"/>
    <w:rsid w:val="00B94993"/>
    <w:rsid w:val="00B9523F"/>
    <w:rsid w:val="00B971D6"/>
    <w:rsid w:val="00BA0DE3"/>
    <w:rsid w:val="00BA2A29"/>
    <w:rsid w:val="00BA3CD0"/>
    <w:rsid w:val="00BA4861"/>
    <w:rsid w:val="00BA5616"/>
    <w:rsid w:val="00BB1F27"/>
    <w:rsid w:val="00BB47DA"/>
    <w:rsid w:val="00BB6A1D"/>
    <w:rsid w:val="00BB7D4F"/>
    <w:rsid w:val="00BC1261"/>
    <w:rsid w:val="00BC1CAE"/>
    <w:rsid w:val="00BC239A"/>
    <w:rsid w:val="00BC27DB"/>
    <w:rsid w:val="00BC4465"/>
    <w:rsid w:val="00BD15C3"/>
    <w:rsid w:val="00BD25A0"/>
    <w:rsid w:val="00BD2902"/>
    <w:rsid w:val="00BD58CA"/>
    <w:rsid w:val="00BD7FDB"/>
    <w:rsid w:val="00BE09CC"/>
    <w:rsid w:val="00BE1C47"/>
    <w:rsid w:val="00BE57A7"/>
    <w:rsid w:val="00BF0737"/>
    <w:rsid w:val="00BF0F70"/>
    <w:rsid w:val="00BF2B1D"/>
    <w:rsid w:val="00BF3438"/>
    <w:rsid w:val="00BF4000"/>
    <w:rsid w:val="00BF5FB3"/>
    <w:rsid w:val="00BF7E99"/>
    <w:rsid w:val="00C0106F"/>
    <w:rsid w:val="00C0109E"/>
    <w:rsid w:val="00C029C4"/>
    <w:rsid w:val="00C047B7"/>
    <w:rsid w:val="00C06CE7"/>
    <w:rsid w:val="00C071B0"/>
    <w:rsid w:val="00C10D99"/>
    <w:rsid w:val="00C10E40"/>
    <w:rsid w:val="00C1283C"/>
    <w:rsid w:val="00C12F79"/>
    <w:rsid w:val="00C16466"/>
    <w:rsid w:val="00C17C44"/>
    <w:rsid w:val="00C17CBC"/>
    <w:rsid w:val="00C200F2"/>
    <w:rsid w:val="00C202B1"/>
    <w:rsid w:val="00C20477"/>
    <w:rsid w:val="00C2058B"/>
    <w:rsid w:val="00C21054"/>
    <w:rsid w:val="00C22CC1"/>
    <w:rsid w:val="00C23D18"/>
    <w:rsid w:val="00C31D98"/>
    <w:rsid w:val="00C32D3B"/>
    <w:rsid w:val="00C33A12"/>
    <w:rsid w:val="00C33EE0"/>
    <w:rsid w:val="00C35CDB"/>
    <w:rsid w:val="00C36D29"/>
    <w:rsid w:val="00C404C3"/>
    <w:rsid w:val="00C43E1B"/>
    <w:rsid w:val="00C51443"/>
    <w:rsid w:val="00C51881"/>
    <w:rsid w:val="00C52425"/>
    <w:rsid w:val="00C535E2"/>
    <w:rsid w:val="00C561AF"/>
    <w:rsid w:val="00C566A7"/>
    <w:rsid w:val="00C612C2"/>
    <w:rsid w:val="00C62481"/>
    <w:rsid w:val="00C62617"/>
    <w:rsid w:val="00C63C2D"/>
    <w:rsid w:val="00C6422A"/>
    <w:rsid w:val="00C66BE2"/>
    <w:rsid w:val="00C700DA"/>
    <w:rsid w:val="00C71B48"/>
    <w:rsid w:val="00C7499D"/>
    <w:rsid w:val="00C77218"/>
    <w:rsid w:val="00C820A1"/>
    <w:rsid w:val="00C84713"/>
    <w:rsid w:val="00C8721C"/>
    <w:rsid w:val="00C87DDC"/>
    <w:rsid w:val="00C92E3F"/>
    <w:rsid w:val="00C93460"/>
    <w:rsid w:val="00C9571B"/>
    <w:rsid w:val="00CA2745"/>
    <w:rsid w:val="00CA3642"/>
    <w:rsid w:val="00CA36E2"/>
    <w:rsid w:val="00CA4E54"/>
    <w:rsid w:val="00CA57AD"/>
    <w:rsid w:val="00CA5FB6"/>
    <w:rsid w:val="00CB082D"/>
    <w:rsid w:val="00CB1280"/>
    <w:rsid w:val="00CB38E9"/>
    <w:rsid w:val="00CB6E5A"/>
    <w:rsid w:val="00CB790F"/>
    <w:rsid w:val="00CB7DE7"/>
    <w:rsid w:val="00CB7F9A"/>
    <w:rsid w:val="00CC1CB8"/>
    <w:rsid w:val="00CC3021"/>
    <w:rsid w:val="00CC4006"/>
    <w:rsid w:val="00CC59C9"/>
    <w:rsid w:val="00CC6EFB"/>
    <w:rsid w:val="00CD27B2"/>
    <w:rsid w:val="00CD42BA"/>
    <w:rsid w:val="00CE3B3F"/>
    <w:rsid w:val="00CF38D9"/>
    <w:rsid w:val="00CF3CC6"/>
    <w:rsid w:val="00CF457E"/>
    <w:rsid w:val="00D11BEA"/>
    <w:rsid w:val="00D13781"/>
    <w:rsid w:val="00D13D93"/>
    <w:rsid w:val="00D13DA7"/>
    <w:rsid w:val="00D13E71"/>
    <w:rsid w:val="00D13EE8"/>
    <w:rsid w:val="00D14AC7"/>
    <w:rsid w:val="00D152EF"/>
    <w:rsid w:val="00D15D4D"/>
    <w:rsid w:val="00D16389"/>
    <w:rsid w:val="00D174D9"/>
    <w:rsid w:val="00D17593"/>
    <w:rsid w:val="00D20089"/>
    <w:rsid w:val="00D243BF"/>
    <w:rsid w:val="00D267AB"/>
    <w:rsid w:val="00D27880"/>
    <w:rsid w:val="00D309FF"/>
    <w:rsid w:val="00D313CC"/>
    <w:rsid w:val="00D32CFE"/>
    <w:rsid w:val="00D3416D"/>
    <w:rsid w:val="00D34243"/>
    <w:rsid w:val="00D35939"/>
    <w:rsid w:val="00D36788"/>
    <w:rsid w:val="00D37FA5"/>
    <w:rsid w:val="00D413A3"/>
    <w:rsid w:val="00D429E7"/>
    <w:rsid w:val="00D42F03"/>
    <w:rsid w:val="00D458E7"/>
    <w:rsid w:val="00D45FA2"/>
    <w:rsid w:val="00D462E9"/>
    <w:rsid w:val="00D46368"/>
    <w:rsid w:val="00D46E73"/>
    <w:rsid w:val="00D5029A"/>
    <w:rsid w:val="00D5092B"/>
    <w:rsid w:val="00D545A6"/>
    <w:rsid w:val="00D56185"/>
    <w:rsid w:val="00D566D8"/>
    <w:rsid w:val="00D57733"/>
    <w:rsid w:val="00D6045F"/>
    <w:rsid w:val="00D60861"/>
    <w:rsid w:val="00D63C4B"/>
    <w:rsid w:val="00D6458F"/>
    <w:rsid w:val="00D664A3"/>
    <w:rsid w:val="00D67826"/>
    <w:rsid w:val="00D73649"/>
    <w:rsid w:val="00D73F3C"/>
    <w:rsid w:val="00D75B08"/>
    <w:rsid w:val="00D7639D"/>
    <w:rsid w:val="00D8279C"/>
    <w:rsid w:val="00D84D20"/>
    <w:rsid w:val="00D86139"/>
    <w:rsid w:val="00D94F52"/>
    <w:rsid w:val="00D958DE"/>
    <w:rsid w:val="00D95F72"/>
    <w:rsid w:val="00D97719"/>
    <w:rsid w:val="00DA0270"/>
    <w:rsid w:val="00DA402C"/>
    <w:rsid w:val="00DA623D"/>
    <w:rsid w:val="00DA7949"/>
    <w:rsid w:val="00DB130E"/>
    <w:rsid w:val="00DB1F2F"/>
    <w:rsid w:val="00DB2987"/>
    <w:rsid w:val="00DB4E0C"/>
    <w:rsid w:val="00DB7CE6"/>
    <w:rsid w:val="00DC08DF"/>
    <w:rsid w:val="00DC175A"/>
    <w:rsid w:val="00DC1CCF"/>
    <w:rsid w:val="00DC4B28"/>
    <w:rsid w:val="00DC775B"/>
    <w:rsid w:val="00DC7AF5"/>
    <w:rsid w:val="00DD0DB7"/>
    <w:rsid w:val="00DD353C"/>
    <w:rsid w:val="00DD361E"/>
    <w:rsid w:val="00DD4122"/>
    <w:rsid w:val="00DE2FA8"/>
    <w:rsid w:val="00DE4167"/>
    <w:rsid w:val="00DE780F"/>
    <w:rsid w:val="00DF1A13"/>
    <w:rsid w:val="00DF549B"/>
    <w:rsid w:val="00DF57AE"/>
    <w:rsid w:val="00DF5C85"/>
    <w:rsid w:val="00DF5E9F"/>
    <w:rsid w:val="00DF623A"/>
    <w:rsid w:val="00E03F3E"/>
    <w:rsid w:val="00E04346"/>
    <w:rsid w:val="00E06816"/>
    <w:rsid w:val="00E0794C"/>
    <w:rsid w:val="00E104B8"/>
    <w:rsid w:val="00E11334"/>
    <w:rsid w:val="00E11849"/>
    <w:rsid w:val="00E12C8E"/>
    <w:rsid w:val="00E145B6"/>
    <w:rsid w:val="00E14C9C"/>
    <w:rsid w:val="00E14DC2"/>
    <w:rsid w:val="00E179AD"/>
    <w:rsid w:val="00E25A5F"/>
    <w:rsid w:val="00E26047"/>
    <w:rsid w:val="00E278CF"/>
    <w:rsid w:val="00E311C3"/>
    <w:rsid w:val="00E358E7"/>
    <w:rsid w:val="00E37A2F"/>
    <w:rsid w:val="00E43295"/>
    <w:rsid w:val="00E44D50"/>
    <w:rsid w:val="00E53807"/>
    <w:rsid w:val="00E5405C"/>
    <w:rsid w:val="00E545DF"/>
    <w:rsid w:val="00E555E0"/>
    <w:rsid w:val="00E57877"/>
    <w:rsid w:val="00E602A9"/>
    <w:rsid w:val="00E603BF"/>
    <w:rsid w:val="00E60608"/>
    <w:rsid w:val="00E638C3"/>
    <w:rsid w:val="00E64F6A"/>
    <w:rsid w:val="00E6607F"/>
    <w:rsid w:val="00E67572"/>
    <w:rsid w:val="00E67C46"/>
    <w:rsid w:val="00E701DE"/>
    <w:rsid w:val="00E70579"/>
    <w:rsid w:val="00E7502F"/>
    <w:rsid w:val="00E76C53"/>
    <w:rsid w:val="00E8226B"/>
    <w:rsid w:val="00E82439"/>
    <w:rsid w:val="00E84324"/>
    <w:rsid w:val="00E855DC"/>
    <w:rsid w:val="00E96622"/>
    <w:rsid w:val="00EA13A5"/>
    <w:rsid w:val="00EA4256"/>
    <w:rsid w:val="00EA5A90"/>
    <w:rsid w:val="00EA5DCC"/>
    <w:rsid w:val="00EA7586"/>
    <w:rsid w:val="00EA7CDD"/>
    <w:rsid w:val="00EB4C20"/>
    <w:rsid w:val="00EB78C1"/>
    <w:rsid w:val="00EC0A6C"/>
    <w:rsid w:val="00EC182F"/>
    <w:rsid w:val="00EC363D"/>
    <w:rsid w:val="00EC37C9"/>
    <w:rsid w:val="00EC3948"/>
    <w:rsid w:val="00EC407F"/>
    <w:rsid w:val="00EC5365"/>
    <w:rsid w:val="00EC5983"/>
    <w:rsid w:val="00EC647B"/>
    <w:rsid w:val="00ED0E48"/>
    <w:rsid w:val="00ED5D3D"/>
    <w:rsid w:val="00ED7120"/>
    <w:rsid w:val="00EE3661"/>
    <w:rsid w:val="00EE42D0"/>
    <w:rsid w:val="00EE5176"/>
    <w:rsid w:val="00EE67ED"/>
    <w:rsid w:val="00EF21FE"/>
    <w:rsid w:val="00EF2A39"/>
    <w:rsid w:val="00EF2F7E"/>
    <w:rsid w:val="00EF3ED6"/>
    <w:rsid w:val="00F0202D"/>
    <w:rsid w:val="00F0599B"/>
    <w:rsid w:val="00F0606B"/>
    <w:rsid w:val="00F067C2"/>
    <w:rsid w:val="00F068D9"/>
    <w:rsid w:val="00F115DB"/>
    <w:rsid w:val="00F1197C"/>
    <w:rsid w:val="00F1238A"/>
    <w:rsid w:val="00F12DCD"/>
    <w:rsid w:val="00F14D1E"/>
    <w:rsid w:val="00F204CD"/>
    <w:rsid w:val="00F254B1"/>
    <w:rsid w:val="00F262F8"/>
    <w:rsid w:val="00F30191"/>
    <w:rsid w:val="00F33459"/>
    <w:rsid w:val="00F33597"/>
    <w:rsid w:val="00F35274"/>
    <w:rsid w:val="00F35D5F"/>
    <w:rsid w:val="00F40372"/>
    <w:rsid w:val="00F43294"/>
    <w:rsid w:val="00F46441"/>
    <w:rsid w:val="00F465D5"/>
    <w:rsid w:val="00F52F6F"/>
    <w:rsid w:val="00F5450F"/>
    <w:rsid w:val="00F54E7B"/>
    <w:rsid w:val="00F56F15"/>
    <w:rsid w:val="00F61B32"/>
    <w:rsid w:val="00F62D34"/>
    <w:rsid w:val="00F66103"/>
    <w:rsid w:val="00F66F31"/>
    <w:rsid w:val="00F70733"/>
    <w:rsid w:val="00F708ED"/>
    <w:rsid w:val="00F70B83"/>
    <w:rsid w:val="00F715FD"/>
    <w:rsid w:val="00F72B89"/>
    <w:rsid w:val="00F746E2"/>
    <w:rsid w:val="00F76505"/>
    <w:rsid w:val="00F76D92"/>
    <w:rsid w:val="00F80320"/>
    <w:rsid w:val="00F81A38"/>
    <w:rsid w:val="00F83F93"/>
    <w:rsid w:val="00F84255"/>
    <w:rsid w:val="00F84541"/>
    <w:rsid w:val="00F90545"/>
    <w:rsid w:val="00F91686"/>
    <w:rsid w:val="00F92BA3"/>
    <w:rsid w:val="00F94757"/>
    <w:rsid w:val="00F95EFC"/>
    <w:rsid w:val="00FA1D2A"/>
    <w:rsid w:val="00FA3FBC"/>
    <w:rsid w:val="00FB0084"/>
    <w:rsid w:val="00FB00DA"/>
    <w:rsid w:val="00FB0A4D"/>
    <w:rsid w:val="00FB18A7"/>
    <w:rsid w:val="00FB45FC"/>
    <w:rsid w:val="00FB580A"/>
    <w:rsid w:val="00FB58E5"/>
    <w:rsid w:val="00FB7F57"/>
    <w:rsid w:val="00FC074E"/>
    <w:rsid w:val="00FC1655"/>
    <w:rsid w:val="00FC2117"/>
    <w:rsid w:val="00FC3CC9"/>
    <w:rsid w:val="00FC46CE"/>
    <w:rsid w:val="00FC5C0D"/>
    <w:rsid w:val="00FC68F4"/>
    <w:rsid w:val="00FC75AE"/>
    <w:rsid w:val="00FD4BB7"/>
    <w:rsid w:val="00FD4C54"/>
    <w:rsid w:val="00FD7B3C"/>
    <w:rsid w:val="00FE2E43"/>
    <w:rsid w:val="00FE4031"/>
    <w:rsid w:val="00FF0437"/>
    <w:rsid w:val="00FF16FD"/>
    <w:rsid w:val="00FF17F7"/>
    <w:rsid w:val="00FF1CC4"/>
    <w:rsid w:val="00FF2488"/>
    <w:rsid w:val="00FF3876"/>
    <w:rsid w:val="00FF5E70"/>
    <w:rsid w:val="00FF634A"/>
    <w:rsid w:val="00FF6736"/>
    <w:rsid w:val="00FF79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address"/>
  <w:smartTagType w:namespaceuri="urn:schemas-microsoft-com:office:smarttags" w:name="Street"/>
  <w:shapeDefaults>
    <o:shapedefaults v:ext="edit" spidmax="1026"/>
    <o:shapelayout v:ext="edit">
      <o:idmap v:ext="edit" data="1"/>
    </o:shapelayout>
  </w:shapeDefaults>
  <w:decimalSymbol w:val="."/>
  <w:listSeparator w:val=","/>
  <w15:docId w15:val="{ED30E994-9985-415E-BD72-5F8C48DBA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87DD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A4B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4BD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774D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085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59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9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4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://www.http://ethics.la.gov/EthicsTraining/login.asp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705A0D-38D7-4A14-A5C2-D01979E504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35</Words>
  <Characters>7211</Characters>
  <Application>Microsoft Office Word</Application>
  <DocSecurity>4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eole Nature Trail All-American Road</vt:lpstr>
    </vt:vector>
  </TitlesOfParts>
  <Company>Microsoft</Company>
  <LinksUpToDate>false</LinksUpToDate>
  <CharactersWithSpaces>8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ole Nature Trail All-American Road</dc:title>
  <dc:creator>Cindy Johnson</dc:creator>
  <cp:lastModifiedBy>Heather Savoie</cp:lastModifiedBy>
  <cp:revision>2</cp:revision>
  <cp:lastPrinted>2019-08-22T19:50:00Z</cp:lastPrinted>
  <dcterms:created xsi:type="dcterms:W3CDTF">2020-03-10T21:33:00Z</dcterms:created>
  <dcterms:modified xsi:type="dcterms:W3CDTF">2020-03-10T21:33:00Z</dcterms:modified>
</cp:coreProperties>
</file>